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8E29F" w14:textId="0235BC2F" w:rsidR="007212A9" w:rsidRDefault="007212A9" w:rsidP="3D077405">
      <w:pPr>
        <w:jc w:val="both"/>
      </w:pPr>
      <w:r>
        <w:t xml:space="preserve">This form provides the </w:t>
      </w:r>
      <w:r w:rsidR="00D65F1A">
        <w:t xml:space="preserve">California </w:t>
      </w:r>
      <w:r>
        <w:t>Energy Commission with basic information about the applicant and the project</w:t>
      </w:r>
      <w:r w:rsidR="007B483B">
        <w:t>.</w:t>
      </w:r>
      <w:r w:rsidR="008D0F9A">
        <w:t xml:space="preserve"> </w:t>
      </w:r>
      <w:r w:rsidR="007B483B">
        <w:t xml:space="preserve"> </w:t>
      </w:r>
      <w:r>
        <w:t xml:space="preserve">Each applicant must complete and sign this </w:t>
      </w:r>
      <w:r w:rsidR="00884E35">
        <w:t>form</w:t>
      </w:r>
      <w:r w:rsidR="007B483B">
        <w:t>.</w:t>
      </w:r>
      <w:r w:rsidR="008D0F9A">
        <w:t xml:space="preserve"> </w:t>
      </w:r>
      <w:r w:rsidR="007B483B">
        <w:t xml:space="preserve"> </w:t>
      </w:r>
      <w:r w:rsidR="007B483B" w:rsidRPr="3D077405">
        <w:t>Projects from multiple facilities can be bundled into one application.</w:t>
      </w:r>
      <w:r w:rsidR="008D0F9A" w:rsidRPr="3D077405">
        <w:t xml:space="preserve"> </w:t>
      </w:r>
      <w:r w:rsidR="002F5A00" w:rsidRPr="3D077405">
        <w:t xml:space="preserve"> </w:t>
      </w:r>
      <w:r w:rsidR="00765DB3" w:rsidRPr="3D077405">
        <w:t>However, i</w:t>
      </w:r>
      <w:r w:rsidR="00206810" w:rsidRPr="3D077405">
        <w:t>f an applicant submits multiple applications</w:t>
      </w:r>
      <w:r w:rsidR="007B483B" w:rsidRPr="3D077405">
        <w:t>,</w:t>
      </w:r>
      <w:r w:rsidR="00206810" w:rsidRPr="3D077405">
        <w:t xml:space="preserve"> each application must be for a distinct project (i.e., no overlap with respect to the tasks described in</w:t>
      </w:r>
      <w:r w:rsidR="007456EC" w:rsidRPr="3D077405">
        <w:t xml:space="preserve"> the Scope of Work, Attachment</w:t>
      </w:r>
      <w:r w:rsidR="007B483B" w:rsidRPr="3D077405">
        <w:t xml:space="preserve"> 3</w:t>
      </w:r>
      <w:r w:rsidR="00206810" w:rsidRPr="3D077405">
        <w:t>).</w:t>
      </w:r>
      <w:r w:rsidR="05314014" w:rsidRPr="3D077405">
        <w:t xml:space="preserve"> </w:t>
      </w:r>
    </w:p>
    <w:p w14:paraId="620ADAEE" w14:textId="77777777" w:rsidR="007212A9" w:rsidRPr="006B74F2" w:rsidRDefault="007212A9" w:rsidP="007212A9">
      <w:pPr>
        <w:jc w:val="both"/>
        <w:rPr>
          <w:sz w:val="8"/>
          <w:szCs w:val="8"/>
        </w:rPr>
      </w:pPr>
    </w:p>
    <w:p w14:paraId="557DCF40" w14:textId="77777777" w:rsidR="00EF03B0" w:rsidRPr="00EF03B0" w:rsidRDefault="00EF03B0" w:rsidP="7CAC7F08">
      <w:pPr>
        <w:widowControl w:val="0"/>
        <w:tabs>
          <w:tab w:val="left" w:pos="2001"/>
          <w:tab w:val="left" w:pos="4577"/>
        </w:tabs>
        <w:ind w:left="113"/>
        <w:rPr>
          <w:b/>
          <w:bCs/>
        </w:rPr>
      </w:pPr>
      <w:r w:rsidRPr="7CAC7F08">
        <w:rPr>
          <w:b/>
          <w:bCs/>
        </w:rPr>
        <w:t>Applicant’s Identification Information</w:t>
      </w:r>
      <w:r>
        <w:tab/>
      </w:r>
      <w:r>
        <w:tab/>
      </w:r>
    </w:p>
    <w:tbl>
      <w:tblPr>
        <w:tblStyle w:val="TableGrid1"/>
        <w:tblW w:w="0" w:type="auto"/>
        <w:tblLook w:val="04A0" w:firstRow="1" w:lastRow="0" w:firstColumn="1" w:lastColumn="0" w:noHBand="0" w:noVBand="1"/>
        <w:tblCaption w:val="Applicant’s Identification Information Table"/>
        <w:tblDescription w:val="Table for applicant to provide their company information (i.e. Legal name, Tax ID and address). "/>
      </w:tblPr>
      <w:tblGrid>
        <w:gridCol w:w="2337"/>
        <w:gridCol w:w="2878"/>
        <w:gridCol w:w="4135"/>
      </w:tblGrid>
      <w:tr w:rsidR="003D33E2" w:rsidRPr="003D33E2" w14:paraId="47A74470" w14:textId="77777777" w:rsidTr="3D077405">
        <w:trPr>
          <w:cnfStyle w:val="100000000000" w:firstRow="1" w:lastRow="0" w:firstColumn="0" w:lastColumn="0" w:oddVBand="0" w:evenVBand="0" w:oddHBand="0" w:evenHBand="0" w:firstRowFirstColumn="0" w:firstRowLastColumn="0" w:lastRowFirstColumn="0" w:lastRowLastColumn="0"/>
          <w:tblHeader/>
        </w:trPr>
        <w:tc>
          <w:tcPr>
            <w:tcW w:w="2337" w:type="dxa"/>
            <w:tcBorders>
              <w:right w:val="single" w:sz="4" w:space="0" w:color="auto"/>
            </w:tcBorders>
            <w:shd w:val="clear" w:color="auto" w:fill="auto"/>
          </w:tcPr>
          <w:p w14:paraId="5684AE94" w14:textId="77777777" w:rsidR="003D33E2" w:rsidRPr="003D33E2" w:rsidRDefault="2E6F3A46" w:rsidP="003D33E2">
            <w:r>
              <w:t>Legal Name:</w:t>
            </w:r>
          </w:p>
        </w:tc>
        <w:tc>
          <w:tcPr>
            <w:tcW w:w="2878" w:type="dxa"/>
            <w:tcBorders>
              <w:top w:val="single" w:sz="4" w:space="0" w:color="auto"/>
              <w:left w:val="single" w:sz="4" w:space="0" w:color="auto"/>
              <w:bottom w:val="single" w:sz="4" w:space="0" w:color="auto"/>
              <w:right w:val="nil"/>
            </w:tcBorders>
            <w:shd w:val="clear" w:color="auto" w:fill="auto"/>
          </w:tcPr>
          <w:p w14:paraId="3B2A45EC" w14:textId="77777777" w:rsidR="003D33E2" w:rsidRPr="003D33E2" w:rsidRDefault="003D33E2" w:rsidP="003D33E2">
            <w:pPr>
              <w:rPr>
                <w:b w:val="0"/>
              </w:rPr>
            </w:pPr>
          </w:p>
        </w:tc>
        <w:tc>
          <w:tcPr>
            <w:tcW w:w="4135" w:type="dxa"/>
            <w:tcBorders>
              <w:left w:val="nil"/>
            </w:tcBorders>
            <w:shd w:val="clear" w:color="auto" w:fill="auto"/>
          </w:tcPr>
          <w:p w14:paraId="5FC946A0" w14:textId="77777777" w:rsidR="003D33E2" w:rsidRPr="003D33E2" w:rsidRDefault="003D33E2" w:rsidP="003D33E2">
            <w:pPr>
              <w:rPr>
                <w:b w:val="0"/>
              </w:rPr>
            </w:pPr>
          </w:p>
        </w:tc>
      </w:tr>
      <w:tr w:rsidR="009F0847" w:rsidRPr="003D33E2" w14:paraId="4174C81E" w14:textId="77777777" w:rsidTr="3D077405">
        <w:tc>
          <w:tcPr>
            <w:tcW w:w="2337" w:type="dxa"/>
          </w:tcPr>
          <w:p w14:paraId="2A88CDE8" w14:textId="77777777" w:rsidR="009F0847" w:rsidRPr="003D33E2" w:rsidRDefault="28B7DA51" w:rsidP="7CAC7F08">
            <w:pPr>
              <w:rPr>
                <w:b/>
                <w:bCs/>
              </w:rPr>
            </w:pPr>
            <w:r w:rsidRPr="7CAC7F08">
              <w:rPr>
                <w:b/>
                <w:bCs/>
              </w:rPr>
              <w:t>Federal Tax ID #</w:t>
            </w:r>
          </w:p>
        </w:tc>
        <w:tc>
          <w:tcPr>
            <w:tcW w:w="2878" w:type="dxa"/>
          </w:tcPr>
          <w:p w14:paraId="7737673A" w14:textId="77777777" w:rsidR="009F0847" w:rsidRPr="003D33E2" w:rsidRDefault="28B7DA51" w:rsidP="7CAC7F08">
            <w:pPr>
              <w:jc w:val="both"/>
              <w:rPr>
                <w:b/>
                <w:bCs/>
              </w:rPr>
            </w:pPr>
            <w:r>
              <w:t>XX</w:t>
            </w:r>
            <w:r w:rsidRPr="7CAC7F08">
              <w:rPr>
                <w:b/>
                <w:bCs/>
              </w:rPr>
              <w:t>-</w:t>
            </w:r>
            <w:r>
              <w:t>XXXXXXX</w:t>
            </w:r>
          </w:p>
        </w:tc>
        <w:tc>
          <w:tcPr>
            <w:tcW w:w="4135" w:type="dxa"/>
          </w:tcPr>
          <w:p w14:paraId="6340A131" w14:textId="7209A622" w:rsidR="009F0847" w:rsidRPr="003D33E2" w:rsidRDefault="009F0847" w:rsidP="7CAC7F08">
            <w:pPr>
              <w:jc w:val="both"/>
              <w:rPr>
                <w:b/>
                <w:bCs/>
              </w:rPr>
            </w:pPr>
          </w:p>
        </w:tc>
      </w:tr>
      <w:tr w:rsidR="003D33E2" w:rsidRPr="003D33E2" w14:paraId="56F8E80C" w14:textId="77777777" w:rsidTr="3D077405">
        <w:tc>
          <w:tcPr>
            <w:tcW w:w="2337" w:type="dxa"/>
            <w:tcBorders>
              <w:bottom w:val="single" w:sz="4" w:space="0" w:color="auto"/>
            </w:tcBorders>
          </w:tcPr>
          <w:p w14:paraId="382DEF48" w14:textId="77777777" w:rsidR="003D33E2" w:rsidRPr="003D33E2" w:rsidRDefault="2E6F3A46" w:rsidP="7CAC7F08">
            <w:pPr>
              <w:rPr>
                <w:b/>
                <w:bCs/>
              </w:rPr>
            </w:pPr>
            <w:r w:rsidRPr="7CAC7F08">
              <w:rPr>
                <w:b/>
                <w:bCs/>
              </w:rPr>
              <w:t>Project Manager</w:t>
            </w:r>
          </w:p>
        </w:tc>
        <w:tc>
          <w:tcPr>
            <w:tcW w:w="2878" w:type="dxa"/>
          </w:tcPr>
          <w:p w14:paraId="55416277" w14:textId="77777777" w:rsidR="003D33E2" w:rsidRPr="003D33E2" w:rsidRDefault="2E6F3A46" w:rsidP="003D33E2">
            <w:r>
              <w:t>Name</w:t>
            </w:r>
          </w:p>
        </w:tc>
        <w:tc>
          <w:tcPr>
            <w:tcW w:w="4135" w:type="dxa"/>
          </w:tcPr>
          <w:p w14:paraId="486B49BE" w14:textId="77777777" w:rsidR="003D33E2" w:rsidRPr="003D33E2" w:rsidRDefault="003D33E2" w:rsidP="7CAC7F08">
            <w:pPr>
              <w:rPr>
                <w:b/>
                <w:bCs/>
              </w:rPr>
            </w:pPr>
          </w:p>
        </w:tc>
      </w:tr>
      <w:tr w:rsidR="003D33E2" w:rsidRPr="003D33E2" w14:paraId="7A2C2CD3" w14:textId="77777777" w:rsidTr="3D077405">
        <w:tc>
          <w:tcPr>
            <w:tcW w:w="2337" w:type="dxa"/>
            <w:tcBorders>
              <w:top w:val="single" w:sz="4" w:space="0" w:color="auto"/>
              <w:left w:val="single" w:sz="4" w:space="0" w:color="auto"/>
              <w:bottom w:val="nil"/>
              <w:right w:val="single" w:sz="4" w:space="0" w:color="auto"/>
            </w:tcBorders>
          </w:tcPr>
          <w:p w14:paraId="25EAEF06" w14:textId="77777777" w:rsidR="003D33E2" w:rsidRPr="003D33E2" w:rsidRDefault="003D33E2" w:rsidP="7CAC7F08">
            <w:pPr>
              <w:rPr>
                <w:b/>
                <w:bCs/>
              </w:rPr>
            </w:pPr>
          </w:p>
        </w:tc>
        <w:tc>
          <w:tcPr>
            <w:tcW w:w="2878" w:type="dxa"/>
            <w:tcBorders>
              <w:left w:val="single" w:sz="4" w:space="0" w:color="auto"/>
            </w:tcBorders>
          </w:tcPr>
          <w:p w14:paraId="40E08AC7" w14:textId="77777777" w:rsidR="003D33E2" w:rsidRPr="003D33E2" w:rsidRDefault="2E6F3A46" w:rsidP="003D33E2">
            <w:r>
              <w:t>Street Address</w:t>
            </w:r>
          </w:p>
        </w:tc>
        <w:tc>
          <w:tcPr>
            <w:tcW w:w="4135" w:type="dxa"/>
          </w:tcPr>
          <w:p w14:paraId="0138C6B8" w14:textId="77777777" w:rsidR="003D33E2" w:rsidRPr="003D33E2" w:rsidRDefault="003D33E2" w:rsidP="7CAC7F08">
            <w:pPr>
              <w:rPr>
                <w:b/>
                <w:bCs/>
              </w:rPr>
            </w:pPr>
          </w:p>
        </w:tc>
      </w:tr>
      <w:tr w:rsidR="003D33E2" w:rsidRPr="003D33E2" w14:paraId="4A3F960E" w14:textId="77777777" w:rsidTr="3D077405">
        <w:tc>
          <w:tcPr>
            <w:tcW w:w="2337" w:type="dxa"/>
            <w:tcBorders>
              <w:top w:val="nil"/>
              <w:left w:val="single" w:sz="4" w:space="0" w:color="auto"/>
              <w:bottom w:val="nil"/>
              <w:right w:val="single" w:sz="4" w:space="0" w:color="auto"/>
            </w:tcBorders>
          </w:tcPr>
          <w:p w14:paraId="0BC08C66" w14:textId="77777777" w:rsidR="003D33E2" w:rsidRPr="003D33E2" w:rsidRDefault="003D33E2" w:rsidP="7CAC7F08">
            <w:pPr>
              <w:rPr>
                <w:b/>
                <w:bCs/>
              </w:rPr>
            </w:pPr>
          </w:p>
        </w:tc>
        <w:tc>
          <w:tcPr>
            <w:tcW w:w="2878" w:type="dxa"/>
            <w:tcBorders>
              <w:left w:val="single" w:sz="4" w:space="0" w:color="auto"/>
            </w:tcBorders>
          </w:tcPr>
          <w:p w14:paraId="74D6D9BA" w14:textId="77777777" w:rsidR="003D33E2" w:rsidRPr="003D33E2" w:rsidRDefault="2E6F3A46" w:rsidP="003D33E2">
            <w:r>
              <w:t>City, State, and Zip Code</w:t>
            </w:r>
          </w:p>
        </w:tc>
        <w:tc>
          <w:tcPr>
            <w:tcW w:w="4135" w:type="dxa"/>
          </w:tcPr>
          <w:p w14:paraId="716BA902" w14:textId="77777777" w:rsidR="003D33E2" w:rsidRPr="003D33E2" w:rsidRDefault="003D33E2" w:rsidP="7CAC7F08">
            <w:pPr>
              <w:rPr>
                <w:b/>
                <w:bCs/>
              </w:rPr>
            </w:pPr>
          </w:p>
        </w:tc>
      </w:tr>
      <w:tr w:rsidR="003D33E2" w:rsidRPr="003D33E2" w14:paraId="10CA1484" w14:textId="77777777" w:rsidTr="3D077405">
        <w:tc>
          <w:tcPr>
            <w:tcW w:w="2337" w:type="dxa"/>
            <w:tcBorders>
              <w:top w:val="nil"/>
              <w:left w:val="single" w:sz="4" w:space="0" w:color="auto"/>
              <w:bottom w:val="nil"/>
              <w:right w:val="single" w:sz="4" w:space="0" w:color="auto"/>
            </w:tcBorders>
          </w:tcPr>
          <w:p w14:paraId="046C7952" w14:textId="77777777" w:rsidR="003D33E2" w:rsidRPr="003D33E2" w:rsidRDefault="2E6F3A46" w:rsidP="7CAC7F08">
            <w:pPr>
              <w:rPr>
                <w:b/>
                <w:bCs/>
              </w:rPr>
            </w:pPr>
            <w:r w:rsidRPr="7CAC7F08">
              <w:rPr>
                <w:sz w:val="20"/>
              </w:rPr>
              <w:t>(</w:t>
            </w:r>
            <w:proofErr w:type="gramStart"/>
            <w:r w:rsidRPr="7CAC7F08">
              <w:rPr>
                <w:sz w:val="20"/>
              </w:rPr>
              <w:t>serves</w:t>
            </w:r>
            <w:proofErr w:type="gramEnd"/>
            <w:r w:rsidRPr="7CAC7F08">
              <w:rPr>
                <w:sz w:val="20"/>
              </w:rPr>
              <w:t xml:space="preserve"> as the point of contact for all communications)</w:t>
            </w:r>
          </w:p>
        </w:tc>
        <w:tc>
          <w:tcPr>
            <w:tcW w:w="2878" w:type="dxa"/>
            <w:tcBorders>
              <w:left w:val="single" w:sz="4" w:space="0" w:color="auto"/>
            </w:tcBorders>
          </w:tcPr>
          <w:p w14:paraId="5076F749" w14:textId="77777777" w:rsidR="003D33E2" w:rsidRPr="003D33E2" w:rsidRDefault="2E6F3A46" w:rsidP="003D33E2">
            <w:r>
              <w:t>Phone/Fax Numbers</w:t>
            </w:r>
          </w:p>
        </w:tc>
        <w:tc>
          <w:tcPr>
            <w:tcW w:w="4135" w:type="dxa"/>
          </w:tcPr>
          <w:p w14:paraId="7EF983B5" w14:textId="77777777" w:rsidR="003D33E2" w:rsidRPr="003D33E2" w:rsidRDefault="2E6F3A46" w:rsidP="003D33E2">
            <w:r>
              <w:t xml:space="preserve">Phone: </w:t>
            </w:r>
            <w:proofErr w:type="gramStart"/>
            <w:r>
              <w:t>( )</w:t>
            </w:r>
            <w:proofErr w:type="gramEnd"/>
            <w:r>
              <w:t xml:space="preserve"> –</w:t>
            </w:r>
          </w:p>
          <w:p w14:paraId="453EAEF0" w14:textId="77777777" w:rsidR="003D33E2" w:rsidRPr="003D33E2" w:rsidRDefault="2E6F3A46" w:rsidP="7CAC7F08">
            <w:pPr>
              <w:rPr>
                <w:b/>
                <w:bCs/>
              </w:rPr>
            </w:pPr>
            <w:r>
              <w:t xml:space="preserve">Fax: </w:t>
            </w:r>
            <w:proofErr w:type="gramStart"/>
            <w:r>
              <w:t>( )</w:t>
            </w:r>
            <w:proofErr w:type="gramEnd"/>
            <w:r>
              <w:t xml:space="preserve"> -</w:t>
            </w:r>
          </w:p>
        </w:tc>
      </w:tr>
      <w:tr w:rsidR="003D33E2" w:rsidRPr="003D33E2" w14:paraId="538F4AD5" w14:textId="77777777" w:rsidTr="3D077405">
        <w:tc>
          <w:tcPr>
            <w:tcW w:w="2337" w:type="dxa"/>
            <w:tcBorders>
              <w:top w:val="nil"/>
              <w:left w:val="single" w:sz="4" w:space="0" w:color="auto"/>
              <w:bottom w:val="single" w:sz="4" w:space="0" w:color="auto"/>
              <w:right w:val="single" w:sz="4" w:space="0" w:color="auto"/>
            </w:tcBorders>
          </w:tcPr>
          <w:p w14:paraId="3381D1F0" w14:textId="77777777" w:rsidR="003D33E2" w:rsidRPr="003D33E2" w:rsidRDefault="003D33E2" w:rsidP="7CAC7F08">
            <w:pPr>
              <w:rPr>
                <w:b/>
                <w:bCs/>
              </w:rPr>
            </w:pPr>
          </w:p>
        </w:tc>
        <w:tc>
          <w:tcPr>
            <w:tcW w:w="2878" w:type="dxa"/>
            <w:tcBorders>
              <w:left w:val="single" w:sz="4" w:space="0" w:color="auto"/>
            </w:tcBorders>
          </w:tcPr>
          <w:p w14:paraId="165FB0B1" w14:textId="77777777" w:rsidR="003D33E2" w:rsidRPr="003D33E2" w:rsidRDefault="2E6F3A46" w:rsidP="003D33E2">
            <w:r>
              <w:t>E-Mail Address</w:t>
            </w:r>
          </w:p>
        </w:tc>
        <w:tc>
          <w:tcPr>
            <w:tcW w:w="4135" w:type="dxa"/>
          </w:tcPr>
          <w:p w14:paraId="700A3B3B" w14:textId="77777777" w:rsidR="003D33E2" w:rsidRPr="003D33E2" w:rsidRDefault="003D33E2" w:rsidP="7CAC7F08">
            <w:pPr>
              <w:rPr>
                <w:b/>
                <w:bCs/>
              </w:rPr>
            </w:pPr>
          </w:p>
        </w:tc>
      </w:tr>
    </w:tbl>
    <w:p w14:paraId="3B36A5B8" w14:textId="77777777" w:rsidR="007212A9" w:rsidRPr="000947B9" w:rsidRDefault="007212A9" w:rsidP="7CAC7F08">
      <w:pPr>
        <w:jc w:val="both"/>
        <w:rPr>
          <w:b/>
          <w:bCs/>
        </w:rPr>
      </w:pPr>
    </w:p>
    <w:p w14:paraId="3A80639A" w14:textId="77777777" w:rsidR="007212A9" w:rsidRPr="00C31C1D" w:rsidRDefault="007212A9" w:rsidP="7CAC7F08">
      <w:pPr>
        <w:jc w:val="both"/>
        <w:rPr>
          <w:b/>
          <w:bCs/>
          <w:sz w:val="4"/>
          <w:szCs w:val="4"/>
        </w:rPr>
      </w:pPr>
    </w:p>
    <w:tbl>
      <w:tblPr>
        <w:tblStyle w:val="TableGrid"/>
        <w:tblW w:w="9355" w:type="dxa"/>
        <w:tblLayout w:type="fixed"/>
        <w:tblLook w:val="01E0" w:firstRow="1" w:lastRow="1" w:firstColumn="1" w:lastColumn="1" w:noHBand="0" w:noVBand="0"/>
        <w:tblCaption w:val="Project Title "/>
        <w:tblDescription w:val="Applicant enters the proposed project Title"/>
      </w:tblPr>
      <w:tblGrid>
        <w:gridCol w:w="9355"/>
      </w:tblGrid>
      <w:tr w:rsidR="007212A9" w:rsidRPr="00C31C1D" w14:paraId="6213FBA3" w14:textId="77777777" w:rsidTr="7CAC7F08">
        <w:trPr>
          <w:cnfStyle w:val="100000000000" w:firstRow="1" w:lastRow="0" w:firstColumn="0" w:lastColumn="0" w:oddVBand="0" w:evenVBand="0" w:oddHBand="0" w:evenHBand="0" w:firstRowFirstColumn="0" w:firstRowLastColumn="0" w:lastRowFirstColumn="0" w:lastRowLastColumn="0"/>
          <w:trHeight w:hRule="exact" w:val="245"/>
          <w:tblHeader/>
        </w:trPr>
        <w:tc>
          <w:tcPr>
            <w:tcW w:w="9355" w:type="dxa"/>
          </w:tcPr>
          <w:p w14:paraId="6A79EA07" w14:textId="77777777" w:rsidR="007212A9" w:rsidRPr="001F4939" w:rsidRDefault="007212A9" w:rsidP="7CAC7F08">
            <w:pPr>
              <w:jc w:val="both"/>
              <w:rPr>
                <w:b w:val="0"/>
              </w:rPr>
            </w:pPr>
            <w:r>
              <w:t xml:space="preserve">Project Title </w:t>
            </w:r>
          </w:p>
        </w:tc>
      </w:tr>
      <w:tr w:rsidR="007212A9" w:rsidRPr="00C31C1D" w14:paraId="09D4A9B9" w14:textId="77777777" w:rsidTr="7CAC7F08">
        <w:trPr>
          <w:trHeight w:val="998"/>
        </w:trPr>
        <w:tc>
          <w:tcPr>
            <w:tcW w:w="9355" w:type="dxa"/>
          </w:tcPr>
          <w:p w14:paraId="47CFF0DC" w14:textId="77777777" w:rsidR="007212A9" w:rsidRDefault="007212A9" w:rsidP="7CAC7F08">
            <w:pPr>
              <w:spacing w:after="0"/>
              <w:jc w:val="both"/>
              <w:rPr>
                <w:b/>
                <w:bCs/>
              </w:rPr>
            </w:pPr>
          </w:p>
          <w:p w14:paraId="4BFA105A" w14:textId="77777777" w:rsidR="00984180" w:rsidRDefault="00984180" w:rsidP="7CAC7F08">
            <w:pPr>
              <w:spacing w:after="0"/>
              <w:jc w:val="both"/>
              <w:rPr>
                <w:b/>
                <w:bCs/>
              </w:rPr>
            </w:pPr>
          </w:p>
          <w:p w14:paraId="13019768" w14:textId="77777777" w:rsidR="00984180" w:rsidRDefault="00984180" w:rsidP="7CAC7F08">
            <w:pPr>
              <w:spacing w:after="0"/>
              <w:jc w:val="both"/>
              <w:rPr>
                <w:b/>
                <w:bCs/>
              </w:rPr>
            </w:pPr>
          </w:p>
          <w:p w14:paraId="33A9880A" w14:textId="53522FD3" w:rsidR="00984180" w:rsidRPr="00C31C1D" w:rsidRDefault="00984180" w:rsidP="7CAC7F08">
            <w:pPr>
              <w:spacing w:after="0"/>
              <w:jc w:val="both"/>
              <w:rPr>
                <w:b/>
                <w:bCs/>
              </w:rPr>
            </w:pPr>
          </w:p>
        </w:tc>
      </w:tr>
    </w:tbl>
    <w:p w14:paraId="3E7FD9A0" w14:textId="4DF4D972" w:rsidR="007212A9" w:rsidRDefault="007212A9" w:rsidP="7CAC7F08">
      <w:pPr>
        <w:jc w:val="both"/>
        <w:rPr>
          <w:b/>
          <w:bCs/>
        </w:rPr>
      </w:pPr>
    </w:p>
    <w:p w14:paraId="4546BD49" w14:textId="77777777" w:rsidR="000947B9" w:rsidRPr="000947B9" w:rsidRDefault="000947B9" w:rsidP="7CAC7F08">
      <w:pPr>
        <w:jc w:val="both"/>
        <w:rPr>
          <w:b/>
          <w:bCs/>
        </w:rPr>
      </w:pPr>
    </w:p>
    <w:p w14:paraId="49CCAA8A" w14:textId="77777777" w:rsidR="00AE479F" w:rsidRPr="00C31C1D" w:rsidRDefault="00AE479F" w:rsidP="7CAC7F08">
      <w:pPr>
        <w:jc w:val="both"/>
        <w:rPr>
          <w:b/>
          <w:bCs/>
        </w:rPr>
      </w:pPr>
      <w:r w:rsidRPr="7CAC7F08">
        <w:rPr>
          <w:b/>
          <w:bCs/>
        </w:rPr>
        <w:t>Proposed Term</w:t>
      </w:r>
      <w:r>
        <w:t xml:space="preserve"> </w:t>
      </w:r>
      <w:r w:rsidRPr="7CAC7F08">
        <w:rPr>
          <w:i/>
          <w:iCs/>
          <w:sz w:val="20"/>
        </w:rPr>
        <w:t>(must fall within the dates specified in the “Key Activities Schedule” in Part I of the solicitation.)</w:t>
      </w:r>
    </w:p>
    <w:p w14:paraId="00427174" w14:textId="77777777" w:rsidR="000947B9" w:rsidRDefault="000947B9" w:rsidP="7CAC7F08">
      <w:pPr>
        <w:jc w:val="both"/>
        <w:rPr>
          <w:b/>
          <w:bCs/>
        </w:rPr>
      </w:pPr>
    </w:p>
    <w:p w14:paraId="4BB73AB0" w14:textId="14BBB604" w:rsidR="00AE479F" w:rsidRPr="00C31C1D" w:rsidRDefault="00AE479F" w:rsidP="7CAC7F08">
      <w:pPr>
        <w:jc w:val="both"/>
        <w:rPr>
          <w:b/>
          <w:bCs/>
        </w:rPr>
      </w:pPr>
      <w:r w:rsidRPr="7CAC7F08">
        <w:rPr>
          <w:b/>
          <w:bCs/>
        </w:rPr>
        <w:t>Start Date:</w:t>
      </w:r>
      <w:r w:rsidR="00F85CBA" w:rsidRPr="7CAC7F08">
        <w:rPr>
          <w:b/>
          <w:bCs/>
        </w:rPr>
        <w:t xml:space="preserve"> </w:t>
      </w:r>
      <w:r w:rsidRPr="7CAC7F08">
        <w:rPr>
          <w:b/>
          <w:bCs/>
        </w:rPr>
        <w:t xml:space="preserve">  </w:t>
      </w:r>
      <w:proofErr w:type="gramStart"/>
      <w:r w:rsidRPr="7CAC7F08">
        <w:rPr>
          <w:b/>
          <w:bCs/>
        </w:rPr>
        <w:t>/  /</w:t>
      </w:r>
      <w:proofErr w:type="gramEnd"/>
    </w:p>
    <w:p w14:paraId="1B332914" w14:textId="77777777" w:rsidR="000947B9" w:rsidRDefault="000947B9" w:rsidP="7CAC7F08">
      <w:pPr>
        <w:jc w:val="both"/>
        <w:rPr>
          <w:b/>
          <w:bCs/>
        </w:rPr>
      </w:pPr>
    </w:p>
    <w:p w14:paraId="4F534183" w14:textId="45D86F50" w:rsidR="00AE479F" w:rsidRPr="00C31C1D" w:rsidRDefault="00AE479F" w:rsidP="7CAC7F08">
      <w:pPr>
        <w:jc w:val="both"/>
        <w:rPr>
          <w:b/>
          <w:bCs/>
        </w:rPr>
      </w:pPr>
      <w:r w:rsidRPr="7CAC7F08">
        <w:rPr>
          <w:b/>
          <w:bCs/>
        </w:rPr>
        <w:t>End Date:</w:t>
      </w:r>
      <w:r w:rsidR="00F85CBA" w:rsidRPr="7CAC7F08">
        <w:rPr>
          <w:b/>
          <w:bCs/>
        </w:rPr>
        <w:t xml:space="preserve"> </w:t>
      </w:r>
      <w:r w:rsidRPr="7CAC7F08">
        <w:rPr>
          <w:b/>
          <w:bCs/>
        </w:rPr>
        <w:t xml:space="preserve">  </w:t>
      </w:r>
      <w:proofErr w:type="gramStart"/>
      <w:r w:rsidRPr="7CAC7F08">
        <w:rPr>
          <w:b/>
          <w:bCs/>
        </w:rPr>
        <w:t>/  /</w:t>
      </w:r>
      <w:proofErr w:type="gramEnd"/>
    </w:p>
    <w:p w14:paraId="5108A827" w14:textId="1878A3E0" w:rsidR="00984180" w:rsidRPr="00984180" w:rsidRDefault="00984180" w:rsidP="7CAC7F08">
      <w:pPr>
        <w:jc w:val="both"/>
      </w:pPr>
    </w:p>
    <w:p w14:paraId="673374F5" w14:textId="77777777" w:rsidR="00984180" w:rsidRPr="00984180" w:rsidRDefault="00984180" w:rsidP="7CAC7F08">
      <w:pPr>
        <w:jc w:val="both"/>
        <w:rPr>
          <w:b/>
          <w:bCs/>
        </w:rPr>
      </w:pPr>
    </w:p>
    <w:tbl>
      <w:tblPr>
        <w:tblStyle w:val="TableGrid3"/>
        <w:tblW w:w="9355" w:type="dxa"/>
        <w:tblLook w:val="00A0" w:firstRow="1" w:lastRow="0" w:firstColumn="1" w:lastColumn="0" w:noHBand="0" w:noVBand="0"/>
      </w:tblPr>
      <w:tblGrid>
        <w:gridCol w:w="9355"/>
      </w:tblGrid>
      <w:tr w:rsidR="00984180" w:rsidRPr="00984180" w14:paraId="15A3866E" w14:textId="77777777" w:rsidTr="3D077405">
        <w:trPr>
          <w:cnfStyle w:val="100000000000" w:firstRow="1" w:lastRow="0" w:firstColumn="0" w:lastColumn="0" w:oddVBand="0" w:evenVBand="0" w:oddHBand="0" w:evenHBand="0" w:firstRowFirstColumn="0" w:firstRowLastColumn="0" w:lastRowFirstColumn="0" w:lastRowLastColumn="0"/>
          <w:trHeight w:val="336"/>
        </w:trPr>
        <w:tc>
          <w:tcPr>
            <w:tcW w:w="9355" w:type="dxa"/>
          </w:tcPr>
          <w:p w14:paraId="23DD8D25" w14:textId="472C6CDF" w:rsidR="00984180" w:rsidRPr="00984180" w:rsidRDefault="5E790B39" w:rsidP="3D077405">
            <w:pPr>
              <w:autoSpaceDE w:val="0"/>
              <w:autoSpaceDN w:val="0"/>
              <w:adjustRightInd w:val="0"/>
              <w:spacing w:after="0"/>
              <w:jc w:val="both"/>
              <w:rPr>
                <w:b w:val="0"/>
              </w:rPr>
            </w:pPr>
            <w:bookmarkStart w:id="0" w:name="_Toc381079836"/>
            <w:bookmarkStart w:id="1" w:name="_Toc382571094"/>
            <w:r w:rsidRPr="3D077405">
              <w:t>Tier I</w:t>
            </w:r>
            <w:r w:rsidR="719DC497" w:rsidRPr="3D077405">
              <w:t xml:space="preserve"> Eligible Technologies</w:t>
            </w:r>
          </w:p>
          <w:p w14:paraId="057C8914" w14:textId="3D1BFF93" w:rsidR="00984180" w:rsidRPr="00984180" w:rsidRDefault="5E790B39" w:rsidP="3D077405">
            <w:pPr>
              <w:autoSpaceDE w:val="0"/>
              <w:autoSpaceDN w:val="0"/>
              <w:adjustRightInd w:val="0"/>
              <w:spacing w:after="0"/>
              <w:jc w:val="both"/>
              <w:rPr>
                <w:b w:val="0"/>
                <w:i/>
                <w:iCs/>
                <w:sz w:val="20"/>
              </w:rPr>
            </w:pPr>
            <w:r w:rsidRPr="3D077405">
              <w:rPr>
                <w:b w:val="0"/>
                <w:i/>
                <w:iCs/>
                <w:sz w:val="20"/>
              </w:rPr>
              <w:t>Place a check in the box(es) applicable to the technologies proposed for Tier I.</w:t>
            </w:r>
            <w:r w:rsidR="008D0F9A" w:rsidRPr="3D077405">
              <w:rPr>
                <w:b w:val="0"/>
                <w:i/>
                <w:iCs/>
                <w:sz w:val="20"/>
              </w:rPr>
              <w:t xml:space="preserve"> </w:t>
            </w:r>
            <w:r w:rsidRPr="3D077405">
              <w:rPr>
                <w:b w:val="0"/>
                <w:i/>
                <w:iCs/>
                <w:sz w:val="20"/>
              </w:rPr>
              <w:t xml:space="preserve"> See Section II.B. of the grant solicitation manual and subsequent addendum(s) for a list of eligible technologies.</w:t>
            </w:r>
          </w:p>
        </w:tc>
      </w:tr>
      <w:tr w:rsidR="008E04E4" w:rsidRPr="008E04E4" w14:paraId="62DFE411" w14:textId="77777777" w:rsidTr="3D077405">
        <w:trPr>
          <w:trHeight w:val="3816"/>
        </w:trPr>
        <w:tc>
          <w:tcPr>
            <w:tcW w:w="9355" w:type="dxa"/>
          </w:tcPr>
          <w:p w14:paraId="3D68EC59" w14:textId="77777777" w:rsidR="00984180" w:rsidRPr="008E04E4" w:rsidRDefault="00984180" w:rsidP="3D077405">
            <w:pPr>
              <w:spacing w:after="0"/>
              <w:rPr>
                <w:sz w:val="20"/>
              </w:rPr>
            </w:pPr>
            <w:r w:rsidRPr="008E04E4">
              <w:rPr>
                <w:sz w:val="20"/>
                <w:shd w:val="clear" w:color="auto" w:fill="E6E6E6"/>
              </w:rPr>
              <w:lastRenderedPageBreak/>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Compressor controls and system optimization</w:t>
            </w:r>
          </w:p>
          <w:p w14:paraId="7D3FE99F"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Machine drive controls and upgrades</w:t>
            </w:r>
          </w:p>
          <w:p w14:paraId="17F26A0E"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Mechanical dewatering</w:t>
            </w:r>
          </w:p>
          <w:p w14:paraId="49DB6723" w14:textId="79F85A6D"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Advanced motors and controls</w:t>
            </w:r>
            <w:r w:rsidR="39214E83" w:rsidRPr="008E04E4">
              <w:rPr>
                <w:sz w:val="20"/>
              </w:rPr>
              <w:t>,</w:t>
            </w:r>
            <w:r w:rsidR="5E790B39" w:rsidRPr="008E04E4">
              <w:rPr>
                <w:sz w:val="20"/>
              </w:rPr>
              <w:t xml:space="preserve"> including variable frequency drives</w:t>
            </w:r>
          </w:p>
          <w:p w14:paraId="01109192"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Refrigeration optimization</w:t>
            </w:r>
          </w:p>
          <w:p w14:paraId="73AD3812"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Low-GWP refrigerants</w:t>
            </w:r>
          </w:p>
          <w:p w14:paraId="574D06EC"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Drying equipment</w:t>
            </w:r>
          </w:p>
          <w:p w14:paraId="410F5ED5"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Process equipment insulation</w:t>
            </w:r>
          </w:p>
          <w:p w14:paraId="05B5D5B8"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Boilers, economizers</w:t>
            </w:r>
          </w:p>
          <w:p w14:paraId="2BD49A22"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Steam traps, condensate return, heat recovery</w:t>
            </w:r>
          </w:p>
          <w:p w14:paraId="1629DD3A"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Evaporators</w:t>
            </w:r>
          </w:p>
          <w:p w14:paraId="502B6C84" w14:textId="1A4778FD" w:rsidR="00984180" w:rsidRPr="008E04E4" w:rsidRDefault="00984180" w:rsidP="3D077405">
            <w:pPr>
              <w:spacing w:after="0"/>
              <w:ind w:left="250" w:hanging="25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Internal metering and software to manage and control electricity and natural gas coupled with a</w:t>
            </w:r>
            <w:r w:rsidR="39214E83" w:rsidRPr="008E04E4">
              <w:rPr>
                <w:sz w:val="20"/>
              </w:rPr>
              <w:t xml:space="preserve"> </w:t>
            </w:r>
            <w:r w:rsidR="5E790B39" w:rsidRPr="008E04E4">
              <w:rPr>
                <w:sz w:val="20"/>
              </w:rPr>
              <w:t>project that reduces energy usage</w:t>
            </w:r>
          </w:p>
          <w:p w14:paraId="2CEED5B4"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Waste heat to power</w:t>
            </w:r>
          </w:p>
          <w:p w14:paraId="36FD29DC" w14:textId="2D4CE4F5" w:rsidR="00F51F57" w:rsidRPr="008E04E4" w:rsidRDefault="00F51F57"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39214E83" w:rsidRPr="008E04E4">
              <w:rPr>
                <w:sz w:val="20"/>
              </w:rPr>
              <w:t xml:space="preserve"> Industrial cooking equipment</w:t>
            </w:r>
          </w:p>
          <w:p w14:paraId="61891462" w14:textId="77777777" w:rsidR="00984180" w:rsidRPr="008E04E4" w:rsidRDefault="00984180" w:rsidP="3D077405">
            <w:pPr>
              <w:spacing w:after="0"/>
              <w:contextualSpacing/>
              <w:rPr>
                <w:sz w:val="20"/>
              </w:rPr>
            </w:pPr>
            <w:r w:rsidRPr="008E04E4">
              <w:rPr>
                <w:sz w:val="20"/>
                <w:shd w:val="clear" w:color="auto" w:fill="E6E6E6"/>
              </w:rPr>
              <w:fldChar w:fldCharType="begin">
                <w:ffData>
                  <w:name w:val="Check30"/>
                  <w:enabled/>
                  <w:calcOnExit w:val="0"/>
                  <w:checkBox>
                    <w:sizeAuto/>
                    <w:default w:val="0"/>
                  </w:checkBox>
                </w:ffData>
              </w:fldChar>
            </w:r>
            <w:r w:rsidRPr="008E04E4">
              <w:rPr>
                <w:sz w:val="20"/>
              </w:rPr>
              <w:instrText xml:space="preserve"> FORMCHECKBOX </w:instrText>
            </w:r>
            <w:r w:rsidR="00AC7ACF">
              <w:rPr>
                <w:sz w:val="20"/>
                <w:shd w:val="clear" w:color="auto" w:fill="E6E6E6"/>
              </w:rPr>
            </w:r>
            <w:r w:rsidR="00AC7ACF">
              <w:rPr>
                <w:sz w:val="20"/>
                <w:shd w:val="clear" w:color="auto" w:fill="E6E6E6"/>
              </w:rPr>
              <w:fldChar w:fldCharType="separate"/>
            </w:r>
            <w:r w:rsidRPr="008E04E4">
              <w:rPr>
                <w:sz w:val="20"/>
                <w:shd w:val="clear" w:color="auto" w:fill="E6E6E6"/>
              </w:rPr>
              <w:fldChar w:fldCharType="end"/>
            </w:r>
            <w:r w:rsidR="5E790B39" w:rsidRPr="008E04E4">
              <w:rPr>
                <w:sz w:val="20"/>
              </w:rPr>
              <w:t xml:space="preserve"> Other as identified in the </w:t>
            </w:r>
            <w:proofErr w:type="gramStart"/>
            <w:r w:rsidR="5E790B39" w:rsidRPr="008E04E4">
              <w:rPr>
                <w:sz w:val="20"/>
              </w:rPr>
              <w:t>addendum:_</w:t>
            </w:r>
            <w:proofErr w:type="gramEnd"/>
            <w:r w:rsidR="5E790B39" w:rsidRPr="008E04E4">
              <w:rPr>
                <w:sz w:val="20"/>
              </w:rPr>
              <w:t>_____________________________________________</w:t>
            </w:r>
          </w:p>
        </w:tc>
      </w:tr>
    </w:tbl>
    <w:p w14:paraId="7E0C30EE" w14:textId="77777777" w:rsidR="00984180" w:rsidRPr="008E04E4" w:rsidRDefault="00984180" w:rsidP="7CAC7F08">
      <w:pPr>
        <w:autoSpaceDE w:val="0"/>
        <w:autoSpaceDN w:val="0"/>
        <w:adjustRightInd w:val="0"/>
        <w:spacing w:after="0"/>
        <w:jc w:val="both"/>
      </w:pPr>
    </w:p>
    <w:bookmarkEnd w:id="0"/>
    <w:bookmarkEnd w:id="1"/>
    <w:p w14:paraId="2CD50943" w14:textId="084BA451" w:rsidR="00FA0F1E" w:rsidRPr="008E04E4" w:rsidRDefault="00FA0F1E" w:rsidP="7CAC7F08">
      <w:pPr>
        <w:spacing w:after="0"/>
        <w:jc w:val="both"/>
      </w:pPr>
    </w:p>
    <w:tbl>
      <w:tblPr>
        <w:tblStyle w:val="TableGrid4"/>
        <w:tblW w:w="9355" w:type="dxa"/>
        <w:tblLayout w:type="fixed"/>
        <w:tblLook w:val="01E0" w:firstRow="1" w:lastRow="1" w:firstColumn="1" w:lastColumn="1" w:noHBand="0" w:noVBand="0"/>
      </w:tblPr>
      <w:tblGrid>
        <w:gridCol w:w="9355"/>
      </w:tblGrid>
      <w:tr w:rsidR="00984180" w:rsidRPr="00984180" w14:paraId="24181290" w14:textId="77777777" w:rsidTr="3D077405">
        <w:trPr>
          <w:cnfStyle w:val="100000000000" w:firstRow="1" w:lastRow="0" w:firstColumn="0" w:lastColumn="0" w:oddVBand="0" w:evenVBand="0" w:oddHBand="0" w:evenHBand="0" w:firstRowFirstColumn="0" w:firstRowLastColumn="0" w:lastRowFirstColumn="0" w:lastRowLastColumn="0"/>
          <w:trHeight w:val="480"/>
        </w:trPr>
        <w:tc>
          <w:tcPr>
            <w:tcW w:w="9355" w:type="dxa"/>
          </w:tcPr>
          <w:p w14:paraId="54B7A3E9" w14:textId="008D863D" w:rsidR="00984180" w:rsidRPr="00984180" w:rsidRDefault="5E790B39" w:rsidP="3D077405">
            <w:pPr>
              <w:jc w:val="both"/>
              <w:rPr>
                <w:i/>
                <w:iCs/>
              </w:rPr>
            </w:pPr>
            <w:r w:rsidRPr="3D077405">
              <w:t xml:space="preserve">Project Location </w:t>
            </w:r>
            <w:r w:rsidRPr="3D077405">
              <w:rPr>
                <w:b w:val="0"/>
                <w:sz w:val="20"/>
              </w:rPr>
              <w:t>(</w:t>
            </w:r>
            <w:r w:rsidRPr="3D077405">
              <w:rPr>
                <w:b w:val="0"/>
                <w:i/>
                <w:iCs/>
                <w:sz w:val="20"/>
              </w:rPr>
              <w:t>If one of your demonstration sites is a capped entity or is a plant that must do mandatory reporting of GHG emissions to the California Air Resources Board, enter it as Demo Site 1, and list other plants that you include in this application in the succeeding boxes. Add more rows as necessary)</w:t>
            </w:r>
          </w:p>
        </w:tc>
      </w:tr>
      <w:tr w:rsidR="00984180" w:rsidRPr="00984180" w14:paraId="1B8EF38F" w14:textId="77777777" w:rsidTr="3D077405">
        <w:tc>
          <w:tcPr>
            <w:tcW w:w="9355" w:type="dxa"/>
          </w:tcPr>
          <w:p w14:paraId="4A8CEDE3" w14:textId="77777777" w:rsidR="00984180" w:rsidRPr="00984180" w:rsidRDefault="5E790B39" w:rsidP="3D077405">
            <w:pPr>
              <w:jc w:val="center"/>
              <w:rPr>
                <w:b/>
                <w:bCs/>
              </w:rPr>
            </w:pPr>
            <w:r w:rsidRPr="3D077405">
              <w:rPr>
                <w:b/>
                <w:bCs/>
              </w:rPr>
              <w:t>Demo Site 1</w:t>
            </w:r>
          </w:p>
        </w:tc>
      </w:tr>
      <w:tr w:rsidR="00984180" w:rsidRPr="00984180" w14:paraId="051AA096" w14:textId="77777777" w:rsidTr="3D077405">
        <w:tc>
          <w:tcPr>
            <w:tcW w:w="9355" w:type="dxa"/>
          </w:tcPr>
          <w:p w14:paraId="56228379" w14:textId="77777777" w:rsidR="00984180" w:rsidRPr="00984180" w:rsidRDefault="5E790B39" w:rsidP="3D077405">
            <w:pPr>
              <w:jc w:val="both"/>
              <w:rPr>
                <w:b/>
                <w:bCs/>
              </w:rPr>
            </w:pPr>
            <w:r w:rsidRPr="3D077405">
              <w:t>Name of Plant:</w:t>
            </w:r>
          </w:p>
        </w:tc>
      </w:tr>
      <w:tr w:rsidR="00984180" w:rsidRPr="00984180" w14:paraId="3AE286EE" w14:textId="77777777" w:rsidTr="3D077405">
        <w:tc>
          <w:tcPr>
            <w:tcW w:w="9355" w:type="dxa"/>
          </w:tcPr>
          <w:p w14:paraId="698F55FC" w14:textId="77777777" w:rsidR="00984180" w:rsidRPr="00984180" w:rsidRDefault="5E790B39" w:rsidP="3D077405">
            <w:pPr>
              <w:jc w:val="both"/>
              <w:rPr>
                <w:b/>
                <w:bCs/>
              </w:rPr>
            </w:pPr>
            <w:r w:rsidRPr="3D077405">
              <w:t>Street Address:</w:t>
            </w:r>
          </w:p>
        </w:tc>
      </w:tr>
      <w:tr w:rsidR="00984180" w:rsidRPr="00984180" w14:paraId="1F310724" w14:textId="77777777" w:rsidTr="3D077405">
        <w:tc>
          <w:tcPr>
            <w:tcW w:w="9355" w:type="dxa"/>
          </w:tcPr>
          <w:p w14:paraId="1F5F1EE5" w14:textId="77777777" w:rsidR="00984180" w:rsidRPr="00984180" w:rsidRDefault="5E790B39" w:rsidP="3D077405">
            <w:pPr>
              <w:jc w:val="both"/>
              <w:rPr>
                <w:b/>
                <w:bCs/>
              </w:rPr>
            </w:pPr>
            <w:r w:rsidRPr="3D077405">
              <w:t>City, State, and Zip Code:</w:t>
            </w:r>
          </w:p>
        </w:tc>
      </w:tr>
      <w:tr w:rsidR="00984180" w:rsidRPr="00984180" w14:paraId="0D973A97" w14:textId="77777777" w:rsidTr="3D077405">
        <w:tc>
          <w:tcPr>
            <w:tcW w:w="9355" w:type="dxa"/>
          </w:tcPr>
          <w:p w14:paraId="36EBC2A6" w14:textId="77777777" w:rsidR="00984180" w:rsidRPr="00984180" w:rsidRDefault="5E790B39" w:rsidP="3D077405">
            <w:pPr>
              <w:jc w:val="both"/>
              <w:rPr>
                <w:b/>
                <w:bCs/>
              </w:rPr>
            </w:pPr>
            <w:r w:rsidRPr="3D077405">
              <w:t>NAICS Code (at least first 5 digits) and Title:</w:t>
            </w:r>
          </w:p>
        </w:tc>
      </w:tr>
      <w:tr w:rsidR="00984180" w:rsidRPr="00984180" w14:paraId="4F4E6185" w14:textId="77777777" w:rsidTr="3D077405">
        <w:tc>
          <w:tcPr>
            <w:tcW w:w="9355" w:type="dxa"/>
          </w:tcPr>
          <w:p w14:paraId="7DAF75FD" w14:textId="76286E96" w:rsidR="00984180" w:rsidRPr="00984180" w:rsidRDefault="5E790B39" w:rsidP="3D077405">
            <w:pPr>
              <w:jc w:val="both"/>
              <w:rPr>
                <w:b/>
                <w:bCs/>
              </w:rPr>
            </w:pPr>
            <w:r w:rsidRPr="3D077405">
              <w:t>Does this facility emit more than 25,000 metric tons of greenhouse gas emissions annually?</w:t>
            </w:r>
            <w:r w:rsidR="008D0F9A" w:rsidRPr="3D077405">
              <w:t xml:space="preserve"> </w:t>
            </w:r>
            <w:r w:rsidRPr="3D077405">
              <w:t xml:space="preserve"> (yes/no?):</w:t>
            </w:r>
          </w:p>
        </w:tc>
      </w:tr>
      <w:tr w:rsidR="00984180" w:rsidRPr="00984180" w14:paraId="57EBFD82" w14:textId="77777777" w:rsidTr="3D077405">
        <w:tc>
          <w:tcPr>
            <w:tcW w:w="9355" w:type="dxa"/>
          </w:tcPr>
          <w:p w14:paraId="0D0019D7" w14:textId="08275593" w:rsidR="00984180" w:rsidRPr="00984180" w:rsidRDefault="5E790B39" w:rsidP="3D077405">
            <w:pPr>
              <w:jc w:val="both"/>
              <w:rPr>
                <w:b/>
                <w:bCs/>
              </w:rPr>
            </w:pPr>
            <w:r w:rsidRPr="3D077405">
              <w:t>Does this facility emit between 10,000 and 25,000 metric tons of greenhouse gas emissions annually?</w:t>
            </w:r>
            <w:r w:rsidR="008D0F9A" w:rsidRPr="3D077405">
              <w:t xml:space="preserve"> </w:t>
            </w:r>
            <w:r w:rsidRPr="3D077405">
              <w:t xml:space="preserve"> (yes/no?):</w:t>
            </w:r>
          </w:p>
        </w:tc>
      </w:tr>
      <w:tr w:rsidR="00984180" w:rsidRPr="00984180" w14:paraId="49730D58" w14:textId="77777777" w:rsidTr="3D077405">
        <w:tc>
          <w:tcPr>
            <w:tcW w:w="9355" w:type="dxa"/>
          </w:tcPr>
          <w:p w14:paraId="13694B1B" w14:textId="77777777" w:rsidR="00984180" w:rsidRPr="00984180" w:rsidRDefault="5E790B39" w:rsidP="3D077405">
            <w:pPr>
              <w:jc w:val="center"/>
              <w:rPr>
                <w:b/>
                <w:bCs/>
              </w:rPr>
            </w:pPr>
            <w:r w:rsidRPr="3D077405">
              <w:rPr>
                <w:b/>
                <w:bCs/>
              </w:rPr>
              <w:t>Demo Site 2</w:t>
            </w:r>
          </w:p>
        </w:tc>
      </w:tr>
      <w:tr w:rsidR="00984180" w:rsidRPr="00984180" w14:paraId="219A3D37" w14:textId="77777777" w:rsidTr="3D077405">
        <w:tc>
          <w:tcPr>
            <w:tcW w:w="9355" w:type="dxa"/>
          </w:tcPr>
          <w:p w14:paraId="5DD3CE32" w14:textId="77777777" w:rsidR="00984180" w:rsidRPr="00984180" w:rsidRDefault="5E790B39" w:rsidP="3D077405">
            <w:pPr>
              <w:jc w:val="both"/>
              <w:rPr>
                <w:b/>
                <w:bCs/>
              </w:rPr>
            </w:pPr>
            <w:r w:rsidRPr="3D077405">
              <w:t>Name of Plant:</w:t>
            </w:r>
          </w:p>
        </w:tc>
      </w:tr>
      <w:tr w:rsidR="00984180" w:rsidRPr="00984180" w14:paraId="556E6076" w14:textId="77777777" w:rsidTr="3D077405">
        <w:tc>
          <w:tcPr>
            <w:tcW w:w="9355" w:type="dxa"/>
          </w:tcPr>
          <w:p w14:paraId="352B33C8" w14:textId="77777777" w:rsidR="00984180" w:rsidRPr="00984180" w:rsidRDefault="5E790B39" w:rsidP="3D077405">
            <w:pPr>
              <w:jc w:val="both"/>
              <w:rPr>
                <w:b/>
                <w:bCs/>
              </w:rPr>
            </w:pPr>
            <w:r w:rsidRPr="3D077405">
              <w:t>Street Address:</w:t>
            </w:r>
          </w:p>
        </w:tc>
      </w:tr>
      <w:tr w:rsidR="00984180" w:rsidRPr="00984180" w14:paraId="31E10C6C" w14:textId="77777777" w:rsidTr="3D077405">
        <w:tc>
          <w:tcPr>
            <w:tcW w:w="9355" w:type="dxa"/>
          </w:tcPr>
          <w:p w14:paraId="067782C9" w14:textId="77777777" w:rsidR="00984180" w:rsidRPr="00984180" w:rsidRDefault="5E790B39" w:rsidP="3D077405">
            <w:pPr>
              <w:jc w:val="both"/>
              <w:rPr>
                <w:b/>
                <w:bCs/>
              </w:rPr>
            </w:pPr>
            <w:r w:rsidRPr="3D077405">
              <w:t>City, State, and Zip Code:</w:t>
            </w:r>
          </w:p>
        </w:tc>
      </w:tr>
      <w:tr w:rsidR="00984180" w:rsidRPr="00984180" w14:paraId="053BB5B4" w14:textId="77777777" w:rsidTr="3D077405">
        <w:tc>
          <w:tcPr>
            <w:tcW w:w="9355" w:type="dxa"/>
          </w:tcPr>
          <w:p w14:paraId="21A655F1" w14:textId="77777777" w:rsidR="00984180" w:rsidRPr="00984180" w:rsidRDefault="5E790B39" w:rsidP="3D077405">
            <w:pPr>
              <w:jc w:val="both"/>
              <w:rPr>
                <w:b/>
                <w:bCs/>
              </w:rPr>
            </w:pPr>
            <w:r w:rsidRPr="3D077405">
              <w:t>NAICS Code (at least first 5 digits) and Title:</w:t>
            </w:r>
          </w:p>
        </w:tc>
      </w:tr>
      <w:tr w:rsidR="00984180" w:rsidRPr="00984180" w14:paraId="15D5C404" w14:textId="77777777" w:rsidTr="3D077405">
        <w:tc>
          <w:tcPr>
            <w:tcW w:w="9355" w:type="dxa"/>
          </w:tcPr>
          <w:p w14:paraId="5EB661E0" w14:textId="77777777" w:rsidR="00984180" w:rsidRPr="00984180" w:rsidRDefault="5E790B39" w:rsidP="3D077405">
            <w:pPr>
              <w:jc w:val="center"/>
              <w:rPr>
                <w:b/>
                <w:bCs/>
              </w:rPr>
            </w:pPr>
            <w:r w:rsidRPr="3D077405">
              <w:rPr>
                <w:b/>
                <w:bCs/>
              </w:rPr>
              <w:t>Demo Site 3</w:t>
            </w:r>
          </w:p>
        </w:tc>
      </w:tr>
      <w:tr w:rsidR="00984180" w:rsidRPr="00984180" w14:paraId="1BDAB07F" w14:textId="77777777" w:rsidTr="3D077405">
        <w:tc>
          <w:tcPr>
            <w:tcW w:w="9355" w:type="dxa"/>
          </w:tcPr>
          <w:p w14:paraId="44CD87AC" w14:textId="77777777" w:rsidR="00984180" w:rsidRPr="00984180" w:rsidRDefault="5E790B39" w:rsidP="3D077405">
            <w:pPr>
              <w:jc w:val="both"/>
              <w:rPr>
                <w:b/>
                <w:bCs/>
              </w:rPr>
            </w:pPr>
            <w:r w:rsidRPr="3D077405">
              <w:t>Name of Plant:</w:t>
            </w:r>
          </w:p>
        </w:tc>
      </w:tr>
      <w:tr w:rsidR="00984180" w:rsidRPr="00984180" w14:paraId="4FE8E27F" w14:textId="77777777" w:rsidTr="3D077405">
        <w:tc>
          <w:tcPr>
            <w:tcW w:w="9355" w:type="dxa"/>
          </w:tcPr>
          <w:p w14:paraId="2FB1B7E7" w14:textId="77777777" w:rsidR="00984180" w:rsidRPr="00984180" w:rsidRDefault="5E790B39" w:rsidP="3D077405">
            <w:pPr>
              <w:jc w:val="both"/>
              <w:rPr>
                <w:b/>
                <w:bCs/>
              </w:rPr>
            </w:pPr>
            <w:r w:rsidRPr="3D077405">
              <w:t>Street Address:</w:t>
            </w:r>
          </w:p>
        </w:tc>
      </w:tr>
      <w:tr w:rsidR="00984180" w:rsidRPr="00984180" w14:paraId="7E029EEB" w14:textId="77777777" w:rsidTr="3D077405">
        <w:tc>
          <w:tcPr>
            <w:tcW w:w="9355" w:type="dxa"/>
          </w:tcPr>
          <w:p w14:paraId="34460A37" w14:textId="77777777" w:rsidR="00984180" w:rsidRPr="00984180" w:rsidRDefault="5E790B39" w:rsidP="3D077405">
            <w:pPr>
              <w:jc w:val="both"/>
              <w:rPr>
                <w:b/>
                <w:bCs/>
              </w:rPr>
            </w:pPr>
            <w:r w:rsidRPr="3D077405">
              <w:t>City, State, and Zip Code:</w:t>
            </w:r>
          </w:p>
        </w:tc>
      </w:tr>
      <w:tr w:rsidR="00984180" w:rsidRPr="00984180" w14:paraId="6217FE15" w14:textId="77777777" w:rsidTr="3D077405">
        <w:tc>
          <w:tcPr>
            <w:tcW w:w="9355" w:type="dxa"/>
          </w:tcPr>
          <w:p w14:paraId="45978D64" w14:textId="77777777" w:rsidR="00984180" w:rsidRPr="00984180" w:rsidRDefault="5E790B39" w:rsidP="3D077405">
            <w:pPr>
              <w:jc w:val="both"/>
              <w:rPr>
                <w:b/>
                <w:bCs/>
              </w:rPr>
            </w:pPr>
            <w:r w:rsidRPr="3D077405">
              <w:t>NAICS Code (at least first 5 digits) and Title:</w:t>
            </w:r>
          </w:p>
        </w:tc>
      </w:tr>
      <w:tr w:rsidR="00984180" w:rsidRPr="00984180" w14:paraId="0F49E591" w14:textId="77777777" w:rsidTr="3D077405">
        <w:tc>
          <w:tcPr>
            <w:tcW w:w="9355" w:type="dxa"/>
          </w:tcPr>
          <w:p w14:paraId="4D7B53C7" w14:textId="77777777" w:rsidR="00984180" w:rsidRPr="00984180" w:rsidRDefault="5E790B39" w:rsidP="3D077405">
            <w:pPr>
              <w:jc w:val="center"/>
              <w:rPr>
                <w:b/>
                <w:bCs/>
                <w:sz w:val="20"/>
              </w:rPr>
            </w:pPr>
            <w:r w:rsidRPr="3D077405">
              <w:rPr>
                <w:b/>
                <w:bCs/>
              </w:rPr>
              <w:t>Demo Site 4</w:t>
            </w:r>
          </w:p>
        </w:tc>
      </w:tr>
      <w:tr w:rsidR="00984180" w:rsidRPr="00984180" w14:paraId="7FB32DAB" w14:textId="77777777" w:rsidTr="3D077405">
        <w:tc>
          <w:tcPr>
            <w:tcW w:w="9355" w:type="dxa"/>
          </w:tcPr>
          <w:p w14:paraId="20F8B136" w14:textId="77777777" w:rsidR="00984180" w:rsidRPr="00984180" w:rsidRDefault="5E790B39" w:rsidP="3D077405">
            <w:pPr>
              <w:jc w:val="both"/>
              <w:rPr>
                <w:sz w:val="20"/>
              </w:rPr>
            </w:pPr>
            <w:r w:rsidRPr="3D077405">
              <w:lastRenderedPageBreak/>
              <w:t>Name of Plant:</w:t>
            </w:r>
          </w:p>
        </w:tc>
      </w:tr>
      <w:tr w:rsidR="00984180" w:rsidRPr="00984180" w14:paraId="535B5061" w14:textId="77777777" w:rsidTr="3D077405">
        <w:tc>
          <w:tcPr>
            <w:tcW w:w="9355" w:type="dxa"/>
          </w:tcPr>
          <w:p w14:paraId="17EBFD26" w14:textId="77777777" w:rsidR="00984180" w:rsidRPr="00984180" w:rsidRDefault="5E790B39" w:rsidP="3D077405">
            <w:pPr>
              <w:jc w:val="both"/>
              <w:rPr>
                <w:sz w:val="20"/>
              </w:rPr>
            </w:pPr>
            <w:r w:rsidRPr="3D077405">
              <w:t>Street Address:</w:t>
            </w:r>
          </w:p>
        </w:tc>
      </w:tr>
      <w:tr w:rsidR="00984180" w:rsidRPr="00984180" w14:paraId="10BBC059" w14:textId="77777777" w:rsidTr="3D077405">
        <w:tc>
          <w:tcPr>
            <w:tcW w:w="9355" w:type="dxa"/>
          </w:tcPr>
          <w:p w14:paraId="71276E34" w14:textId="77777777" w:rsidR="00984180" w:rsidRPr="00984180" w:rsidRDefault="5E790B39" w:rsidP="3D077405">
            <w:pPr>
              <w:jc w:val="both"/>
              <w:rPr>
                <w:sz w:val="20"/>
              </w:rPr>
            </w:pPr>
            <w:r w:rsidRPr="3D077405">
              <w:t>City, State, and Zip Code:</w:t>
            </w:r>
          </w:p>
        </w:tc>
      </w:tr>
      <w:tr w:rsidR="00984180" w:rsidRPr="00984180" w14:paraId="50F89DAE" w14:textId="77777777" w:rsidTr="3D077405">
        <w:tc>
          <w:tcPr>
            <w:tcW w:w="9355" w:type="dxa"/>
          </w:tcPr>
          <w:p w14:paraId="0DCEC8C3" w14:textId="77777777" w:rsidR="00984180" w:rsidRPr="00984180" w:rsidRDefault="5E790B39" w:rsidP="3D077405">
            <w:pPr>
              <w:jc w:val="both"/>
              <w:rPr>
                <w:sz w:val="20"/>
              </w:rPr>
            </w:pPr>
            <w:r w:rsidRPr="3D077405">
              <w:t>NAICS Code (at least first 5 digits) and Title:</w:t>
            </w:r>
          </w:p>
        </w:tc>
      </w:tr>
    </w:tbl>
    <w:p w14:paraId="58EB7A1C" w14:textId="0C336347" w:rsidR="00984180" w:rsidRDefault="00984180" w:rsidP="7CAC7F08">
      <w:pPr>
        <w:spacing w:after="0"/>
        <w:jc w:val="both"/>
        <w:rPr>
          <w:color w:val="0070C0"/>
        </w:rPr>
      </w:pPr>
    </w:p>
    <w:p w14:paraId="2CB9F239" w14:textId="77777777" w:rsidR="007212A9" w:rsidRDefault="007212A9" w:rsidP="7CAC7F08">
      <w:pPr>
        <w:jc w:val="both"/>
        <w:rPr>
          <w:b/>
          <w:bCs/>
          <w:sz w:val="16"/>
          <w:szCs w:val="16"/>
        </w:rPr>
      </w:pPr>
    </w:p>
    <w:tbl>
      <w:tblPr>
        <w:tblStyle w:val="TableGrid"/>
        <w:tblW w:w="9355" w:type="dxa"/>
        <w:tblLayout w:type="fixed"/>
        <w:tblLook w:val="01E0" w:firstRow="1" w:lastRow="1" w:firstColumn="1" w:lastColumn="1" w:noHBand="0" w:noVBand="0"/>
        <w:tblCaption w:val="Project Description "/>
        <w:tblDescription w:val="Applicant provides a brief description of the proposed project. "/>
      </w:tblPr>
      <w:tblGrid>
        <w:gridCol w:w="9355"/>
      </w:tblGrid>
      <w:tr w:rsidR="007212A9" w:rsidRPr="00C31C1D" w14:paraId="0EBF0CB2" w14:textId="77777777" w:rsidTr="7CAC7F08">
        <w:trPr>
          <w:cnfStyle w:val="100000000000" w:firstRow="1" w:lastRow="0" w:firstColumn="0" w:lastColumn="0" w:oddVBand="0" w:evenVBand="0" w:oddHBand="0" w:evenHBand="0" w:firstRowFirstColumn="0" w:firstRowLastColumn="0" w:lastRowFirstColumn="0" w:lastRowLastColumn="0"/>
          <w:trHeight w:hRule="exact" w:val="245"/>
          <w:tblHeader/>
        </w:trPr>
        <w:tc>
          <w:tcPr>
            <w:tcW w:w="9355" w:type="dxa"/>
          </w:tcPr>
          <w:p w14:paraId="748E361E" w14:textId="77777777" w:rsidR="007212A9" w:rsidRPr="00C31C1D" w:rsidRDefault="007212A9" w:rsidP="7CAC7F08">
            <w:pPr>
              <w:jc w:val="both"/>
              <w:rPr>
                <w:b w:val="0"/>
                <w:sz w:val="20"/>
              </w:rPr>
            </w:pPr>
            <w:r>
              <w:t>Project Description</w:t>
            </w:r>
            <w:r w:rsidRPr="7CAC7F08">
              <w:rPr>
                <w:i/>
                <w:iCs/>
                <w:sz w:val="20"/>
              </w:rPr>
              <w:t xml:space="preserve"> </w:t>
            </w:r>
            <w:r w:rsidRPr="7CAC7F08">
              <w:rPr>
                <w:b w:val="0"/>
                <w:i/>
                <w:iCs/>
                <w:sz w:val="20"/>
              </w:rPr>
              <w:t xml:space="preserve">(brief paragraph) </w:t>
            </w:r>
          </w:p>
        </w:tc>
      </w:tr>
      <w:tr w:rsidR="007212A9" w:rsidRPr="00C31C1D" w14:paraId="4FD9C190" w14:textId="77777777" w:rsidTr="7CAC7F08">
        <w:tc>
          <w:tcPr>
            <w:tcW w:w="9355" w:type="dxa"/>
          </w:tcPr>
          <w:p w14:paraId="5256BC70" w14:textId="77777777" w:rsidR="007212A9" w:rsidRDefault="007212A9" w:rsidP="7CAC7F08">
            <w:pPr>
              <w:jc w:val="both"/>
              <w:rPr>
                <w:b/>
                <w:bCs/>
              </w:rPr>
            </w:pPr>
          </w:p>
          <w:p w14:paraId="6488023B" w14:textId="77777777" w:rsidR="007212A9" w:rsidRDefault="007212A9" w:rsidP="7CAC7F08">
            <w:pPr>
              <w:jc w:val="both"/>
              <w:rPr>
                <w:b/>
                <w:bCs/>
              </w:rPr>
            </w:pPr>
          </w:p>
          <w:p w14:paraId="50CA80B4" w14:textId="77777777" w:rsidR="007212A9" w:rsidRDefault="007212A9" w:rsidP="7CAC7F08">
            <w:pPr>
              <w:jc w:val="both"/>
              <w:rPr>
                <w:b/>
                <w:bCs/>
              </w:rPr>
            </w:pPr>
          </w:p>
          <w:p w14:paraId="03B8491E" w14:textId="77777777" w:rsidR="0066659A" w:rsidRPr="00C31C1D" w:rsidRDefault="0066659A" w:rsidP="7CAC7F08">
            <w:pPr>
              <w:jc w:val="both"/>
              <w:rPr>
                <w:b/>
                <w:bCs/>
              </w:rPr>
            </w:pPr>
          </w:p>
        </w:tc>
      </w:tr>
    </w:tbl>
    <w:p w14:paraId="6FE39DF5" w14:textId="77777777" w:rsidR="007212A9" w:rsidRDefault="007212A9" w:rsidP="7CAC7F08">
      <w:pPr>
        <w:jc w:val="both"/>
        <w:rPr>
          <w:b/>
          <w:bCs/>
          <w:sz w:val="16"/>
          <w:szCs w:val="16"/>
        </w:rPr>
      </w:pPr>
    </w:p>
    <w:p w14:paraId="0A2FA862" w14:textId="77777777" w:rsidR="007212A9" w:rsidRPr="00C31C1D" w:rsidRDefault="007212A9" w:rsidP="7CAC7F08">
      <w:pPr>
        <w:jc w:val="both"/>
        <w:rPr>
          <w:b/>
          <w:bCs/>
          <w:sz w:val="16"/>
          <w:szCs w:val="16"/>
        </w:rPr>
      </w:pPr>
    </w:p>
    <w:tbl>
      <w:tblPr>
        <w:tblStyle w:val="TableGrid2"/>
        <w:tblW w:w="9368" w:type="dxa"/>
        <w:tblLayout w:type="fixed"/>
        <w:tblLook w:val="01E0" w:firstRow="1" w:lastRow="1" w:firstColumn="1" w:lastColumn="1" w:noHBand="0" w:noVBand="0"/>
        <w:tblCaption w:val="Funding Table"/>
        <w:tblDescription w:val="Applicant select which solicitation group the application is for, how much funding is being requested, how much and the type of match funding is being committed to the proposed project."/>
      </w:tblPr>
      <w:tblGrid>
        <w:gridCol w:w="3055"/>
        <w:gridCol w:w="6313"/>
      </w:tblGrid>
      <w:tr w:rsidR="003D33E2" w:rsidRPr="003D33E2" w14:paraId="146F2E0D" w14:textId="77777777" w:rsidTr="253C96C3">
        <w:trPr>
          <w:cnfStyle w:val="100000000000" w:firstRow="1" w:lastRow="0" w:firstColumn="0" w:lastColumn="0" w:oddVBand="0" w:evenVBand="0" w:oddHBand="0" w:evenHBand="0" w:firstRowFirstColumn="0" w:firstRowLastColumn="0" w:lastRowFirstColumn="0" w:lastRowLastColumn="0"/>
          <w:trHeight w:val="341"/>
          <w:tblHeader/>
        </w:trPr>
        <w:tc>
          <w:tcPr>
            <w:tcW w:w="3055" w:type="dxa"/>
          </w:tcPr>
          <w:p w14:paraId="615B6C20" w14:textId="77777777" w:rsidR="003D33E2" w:rsidRPr="003D33E2" w:rsidRDefault="2E6F3A46" w:rsidP="3D077405">
            <w:r w:rsidRPr="3D077405">
              <w:t xml:space="preserve">Funding </w:t>
            </w:r>
          </w:p>
        </w:tc>
        <w:tc>
          <w:tcPr>
            <w:tcW w:w="6313" w:type="dxa"/>
          </w:tcPr>
          <w:p w14:paraId="0B4FEE21" w14:textId="77777777" w:rsidR="003D33E2" w:rsidRPr="003D33E2" w:rsidRDefault="2E6F3A46" w:rsidP="3D077405">
            <w:pPr>
              <w:jc w:val="both"/>
              <w:rPr>
                <w:b w:val="0"/>
              </w:rPr>
            </w:pPr>
            <w:r w:rsidRPr="3D077405">
              <w:rPr>
                <w:b w:val="0"/>
                <w:i/>
                <w:iCs/>
                <w:sz w:val="20"/>
              </w:rPr>
              <w:t>(See the “Funding” section in Part I of the solicitation)</w:t>
            </w:r>
          </w:p>
        </w:tc>
      </w:tr>
      <w:tr w:rsidR="003D33E2" w:rsidRPr="003D33E2" w14:paraId="2A99530E" w14:textId="77777777" w:rsidTr="253C96C3">
        <w:trPr>
          <w:trHeight w:val="548"/>
        </w:trPr>
        <w:tc>
          <w:tcPr>
            <w:tcW w:w="3055" w:type="dxa"/>
          </w:tcPr>
          <w:p w14:paraId="6556970B" w14:textId="77777777" w:rsidR="003D33E2" w:rsidRPr="003D33E2" w:rsidRDefault="2E6F3A46" w:rsidP="3D077405">
            <w:pPr>
              <w:spacing w:after="20"/>
            </w:pPr>
            <w:r w:rsidRPr="3D077405">
              <w:t xml:space="preserve">Amount Requested </w:t>
            </w:r>
          </w:p>
          <w:p w14:paraId="407D15FD" w14:textId="172141D3" w:rsidR="003D33E2" w:rsidRPr="00C36732" w:rsidRDefault="719DC497" w:rsidP="253C96C3">
            <w:pPr>
              <w:spacing w:after="20"/>
              <w:rPr>
                <w:sz w:val="20"/>
              </w:rPr>
            </w:pPr>
            <w:r w:rsidRPr="253C96C3">
              <w:rPr>
                <w:b/>
                <w:bCs/>
                <w:sz w:val="20"/>
              </w:rPr>
              <w:t>TIER I:</w:t>
            </w:r>
            <w:r w:rsidR="2E6F3A46" w:rsidRPr="253C96C3">
              <w:rPr>
                <w:sz w:val="20"/>
              </w:rPr>
              <w:t xml:space="preserve"> $1</w:t>
            </w:r>
            <w:r w:rsidRPr="253C96C3">
              <w:rPr>
                <w:sz w:val="20"/>
              </w:rPr>
              <w:t>0</w:t>
            </w:r>
            <w:r w:rsidR="2E6F3A46" w:rsidRPr="253C96C3">
              <w:rPr>
                <w:sz w:val="20"/>
              </w:rPr>
              <w:t>0</w:t>
            </w:r>
            <w:r w:rsidRPr="253C96C3">
              <w:rPr>
                <w:sz w:val="20"/>
              </w:rPr>
              <w:t>,</w:t>
            </w:r>
            <w:r w:rsidR="2E6F3A46" w:rsidRPr="253C96C3">
              <w:rPr>
                <w:sz w:val="20"/>
              </w:rPr>
              <w:t>000 to $</w:t>
            </w:r>
            <w:r w:rsidR="006A0EB0" w:rsidRPr="253C96C3">
              <w:rPr>
                <w:sz w:val="20"/>
              </w:rPr>
              <w:t>6</w:t>
            </w:r>
            <w:r w:rsidR="2E6F3A46" w:rsidRPr="253C96C3">
              <w:rPr>
                <w:sz w:val="20"/>
              </w:rPr>
              <w:t>,</w:t>
            </w:r>
            <w:r w:rsidRPr="253C96C3">
              <w:rPr>
                <w:sz w:val="20"/>
              </w:rPr>
              <w:t>0</w:t>
            </w:r>
            <w:r w:rsidR="2E6F3A46" w:rsidRPr="253C96C3">
              <w:rPr>
                <w:sz w:val="20"/>
              </w:rPr>
              <w:t>00,000</w:t>
            </w:r>
          </w:p>
        </w:tc>
        <w:tc>
          <w:tcPr>
            <w:tcW w:w="6313" w:type="dxa"/>
            <w:vAlign w:val="center"/>
          </w:tcPr>
          <w:p w14:paraId="19C16055" w14:textId="164D3668" w:rsidR="003D33E2" w:rsidRPr="003D33E2" w:rsidRDefault="2E6F3A46" w:rsidP="3D077405">
            <w:pPr>
              <w:rPr>
                <w:rFonts w:cs="Times New Roman"/>
              </w:rPr>
            </w:pPr>
            <w:r w:rsidRPr="3D077405">
              <w:rPr>
                <w:rFonts w:cs="Times New Roman"/>
                <w:b/>
                <w:bCs/>
              </w:rPr>
              <w:t>$</w:t>
            </w:r>
          </w:p>
        </w:tc>
      </w:tr>
      <w:tr w:rsidR="003D33E2" w:rsidRPr="003D33E2" w14:paraId="67AF2CAD" w14:textId="77777777" w:rsidTr="253C96C3">
        <w:trPr>
          <w:trHeight w:val="353"/>
        </w:trPr>
        <w:tc>
          <w:tcPr>
            <w:tcW w:w="3055" w:type="dxa"/>
            <w:vAlign w:val="bottom"/>
          </w:tcPr>
          <w:p w14:paraId="57140013" w14:textId="77777777" w:rsidR="003D33E2" w:rsidRPr="003D33E2" w:rsidRDefault="2E6F3A46" w:rsidP="3D077405">
            <w:pPr>
              <w:spacing w:after="60"/>
            </w:pPr>
            <w:r w:rsidRPr="3D077405">
              <w:t xml:space="preserve">Match Funding </w:t>
            </w:r>
          </w:p>
        </w:tc>
        <w:tc>
          <w:tcPr>
            <w:tcW w:w="6313" w:type="dxa"/>
          </w:tcPr>
          <w:p w14:paraId="3553B763" w14:textId="77777777" w:rsidR="003D33E2" w:rsidRPr="003D33E2" w:rsidRDefault="2E6F3A46" w:rsidP="3D077405">
            <w:pPr>
              <w:rPr>
                <w:rFonts w:cs="Times New Roman"/>
                <w:b/>
                <w:bCs/>
              </w:rPr>
            </w:pPr>
            <w:r w:rsidRPr="3D077405">
              <w:rPr>
                <w:rFonts w:cs="Times New Roman"/>
                <w:b/>
                <w:bCs/>
              </w:rPr>
              <w:t>$</w:t>
            </w:r>
          </w:p>
        </w:tc>
      </w:tr>
      <w:tr w:rsidR="003D33E2" w:rsidRPr="003D33E2" w14:paraId="4132B855" w14:textId="77777777" w:rsidTr="253C96C3">
        <w:trPr>
          <w:trHeight w:hRule="exact" w:val="4267"/>
        </w:trPr>
        <w:tc>
          <w:tcPr>
            <w:tcW w:w="3055" w:type="dxa"/>
          </w:tcPr>
          <w:p w14:paraId="4651CF46" w14:textId="2517B70E" w:rsidR="003D33E2" w:rsidRPr="003D33E2" w:rsidRDefault="2E6F3A46" w:rsidP="3D077405">
            <w:pPr>
              <w:rPr>
                <w:i/>
                <w:iCs/>
                <w:sz w:val="20"/>
              </w:rPr>
            </w:pPr>
            <w:r w:rsidRPr="3D077405">
              <w:rPr>
                <w:i/>
                <w:iCs/>
                <w:sz w:val="20"/>
              </w:rPr>
              <w:t>(</w:t>
            </w:r>
            <w:r w:rsidR="719DC497" w:rsidRPr="3D077405">
              <w:rPr>
                <w:i/>
                <w:iCs/>
                <w:sz w:val="20"/>
              </w:rPr>
              <w:t>Match funding is required.</w:t>
            </w:r>
            <w:r w:rsidR="008D0F9A" w:rsidRPr="3D077405">
              <w:rPr>
                <w:i/>
                <w:iCs/>
                <w:sz w:val="20"/>
              </w:rPr>
              <w:t xml:space="preserve"> </w:t>
            </w:r>
            <w:r w:rsidR="719DC497" w:rsidRPr="3D077405">
              <w:rPr>
                <w:i/>
                <w:iCs/>
                <w:sz w:val="20"/>
              </w:rPr>
              <w:t xml:space="preserve"> Refer to Section</w:t>
            </w:r>
            <w:r w:rsidR="00827DAF" w:rsidRPr="3D077405">
              <w:rPr>
                <w:i/>
                <w:iCs/>
                <w:sz w:val="20"/>
              </w:rPr>
              <w:t>s</w:t>
            </w:r>
            <w:r w:rsidR="719DC497" w:rsidRPr="3D077405">
              <w:rPr>
                <w:i/>
                <w:iCs/>
                <w:sz w:val="20"/>
              </w:rPr>
              <w:t xml:space="preserve"> </w:t>
            </w:r>
            <w:proofErr w:type="gramStart"/>
            <w:r w:rsidR="719DC497" w:rsidRPr="3D077405">
              <w:rPr>
                <w:i/>
                <w:iCs/>
                <w:sz w:val="20"/>
              </w:rPr>
              <w:t>I.</w:t>
            </w:r>
            <w:r w:rsidR="48F30CBD" w:rsidRPr="3D077405">
              <w:rPr>
                <w:i/>
                <w:iCs/>
                <w:sz w:val="20"/>
              </w:rPr>
              <w:t>D</w:t>
            </w:r>
            <w:proofErr w:type="gramEnd"/>
            <w:r w:rsidR="48F30CBD" w:rsidRPr="3D077405">
              <w:rPr>
                <w:i/>
                <w:iCs/>
                <w:sz w:val="20"/>
              </w:rPr>
              <w:t xml:space="preserve"> and </w:t>
            </w:r>
            <w:proofErr w:type="spellStart"/>
            <w:r w:rsidR="00053B83" w:rsidRPr="3D077405">
              <w:rPr>
                <w:i/>
                <w:iCs/>
                <w:sz w:val="20"/>
              </w:rPr>
              <w:t>I.</w:t>
            </w:r>
            <w:r w:rsidR="719DC497" w:rsidRPr="3D077405">
              <w:rPr>
                <w:i/>
                <w:iCs/>
                <w:sz w:val="20"/>
              </w:rPr>
              <w:t>K.of</w:t>
            </w:r>
            <w:proofErr w:type="spellEnd"/>
            <w:r w:rsidR="719DC497" w:rsidRPr="3D077405">
              <w:rPr>
                <w:i/>
                <w:iCs/>
                <w:sz w:val="20"/>
              </w:rPr>
              <w:t xml:space="preserve"> the grant application for eligible costs and match.</w:t>
            </w:r>
            <w:r w:rsidR="008D0F9A" w:rsidRPr="3D077405">
              <w:rPr>
                <w:i/>
                <w:iCs/>
                <w:sz w:val="20"/>
              </w:rPr>
              <w:t xml:space="preserve"> </w:t>
            </w:r>
            <w:r w:rsidR="719DC497" w:rsidRPr="3D077405">
              <w:rPr>
                <w:i/>
                <w:iCs/>
                <w:sz w:val="20"/>
              </w:rPr>
              <w:t xml:space="preserve"> Tier I requires a minimum of </w:t>
            </w:r>
            <w:r w:rsidR="719DC497" w:rsidRPr="3D077405">
              <w:rPr>
                <w:b/>
                <w:bCs/>
                <w:i/>
                <w:iCs/>
                <w:sz w:val="20"/>
              </w:rPr>
              <w:t>35%</w:t>
            </w:r>
            <w:r w:rsidR="719DC497" w:rsidRPr="3D077405">
              <w:rPr>
                <w:i/>
                <w:iCs/>
                <w:sz w:val="20"/>
              </w:rPr>
              <w:t xml:space="preserve"> match of eligible costs being requested from the</w:t>
            </w:r>
            <w:r w:rsidR="00D65F1A" w:rsidRPr="3D077405">
              <w:rPr>
                <w:i/>
                <w:iCs/>
                <w:sz w:val="20"/>
              </w:rPr>
              <w:t xml:space="preserve"> California</w:t>
            </w:r>
            <w:r w:rsidR="719DC497" w:rsidRPr="3D077405">
              <w:rPr>
                <w:i/>
                <w:iCs/>
                <w:sz w:val="20"/>
              </w:rPr>
              <w:t xml:space="preserve"> Energy Commission.</w:t>
            </w:r>
            <w:r w:rsidR="008D0F9A" w:rsidRPr="3D077405">
              <w:rPr>
                <w:i/>
                <w:iCs/>
                <w:sz w:val="20"/>
              </w:rPr>
              <w:t xml:space="preserve"> </w:t>
            </w:r>
            <w:r w:rsidR="719DC497" w:rsidRPr="3D077405">
              <w:rPr>
                <w:i/>
                <w:iCs/>
                <w:sz w:val="20"/>
              </w:rPr>
              <w:t xml:space="preserve"> Check all that apply and show </w:t>
            </w:r>
            <w:r w:rsidR="00D65F1A" w:rsidRPr="3D077405">
              <w:rPr>
                <w:i/>
                <w:iCs/>
                <w:sz w:val="20"/>
              </w:rPr>
              <w:t xml:space="preserve">the </w:t>
            </w:r>
            <w:r w:rsidR="719DC497" w:rsidRPr="3D077405">
              <w:rPr>
                <w:i/>
                <w:iCs/>
                <w:sz w:val="20"/>
              </w:rPr>
              <w:t>dollar amount for each.</w:t>
            </w:r>
            <w:r w:rsidR="008D0F9A" w:rsidRPr="3D077405">
              <w:rPr>
                <w:i/>
                <w:iCs/>
                <w:sz w:val="20"/>
              </w:rPr>
              <w:t xml:space="preserve"> </w:t>
            </w:r>
            <w:r w:rsidR="719DC497" w:rsidRPr="3D077405">
              <w:rPr>
                <w:i/>
                <w:iCs/>
                <w:sz w:val="20"/>
              </w:rPr>
              <w:t xml:space="preserve"> Please provide </w:t>
            </w:r>
            <w:r w:rsidR="48F30CBD" w:rsidRPr="3D077405">
              <w:rPr>
                <w:i/>
                <w:iCs/>
                <w:sz w:val="20"/>
              </w:rPr>
              <w:t xml:space="preserve">a </w:t>
            </w:r>
            <w:r w:rsidR="719DC497" w:rsidRPr="3D077405">
              <w:rPr>
                <w:i/>
                <w:iCs/>
                <w:sz w:val="20"/>
              </w:rPr>
              <w:t xml:space="preserve">signed Letter(s) of Commitment (Attachment </w:t>
            </w:r>
            <w:r w:rsidR="48F30CBD" w:rsidRPr="3D077405">
              <w:rPr>
                <w:i/>
                <w:iCs/>
                <w:sz w:val="20"/>
              </w:rPr>
              <w:t>8</w:t>
            </w:r>
            <w:r w:rsidR="719DC497" w:rsidRPr="3D077405">
              <w:rPr>
                <w:i/>
                <w:iCs/>
                <w:sz w:val="20"/>
              </w:rPr>
              <w:t>) by the due date listed in the grant solicitation manual’s schedule, following the format in Section III.</w:t>
            </w:r>
            <w:r w:rsidR="48F30CBD" w:rsidRPr="3D077405">
              <w:rPr>
                <w:i/>
                <w:iCs/>
                <w:sz w:val="20"/>
              </w:rPr>
              <w:t>C</w:t>
            </w:r>
            <w:r w:rsidR="719DC497" w:rsidRPr="3D077405">
              <w:rPr>
                <w:i/>
                <w:iCs/>
                <w:sz w:val="20"/>
              </w:rPr>
              <w:t>.</w:t>
            </w:r>
            <w:r w:rsidR="48F30CBD" w:rsidRPr="3D077405">
              <w:rPr>
                <w:i/>
                <w:iCs/>
                <w:sz w:val="20"/>
              </w:rPr>
              <w:t>8</w:t>
            </w:r>
            <w:r w:rsidR="719DC497" w:rsidRPr="3D077405">
              <w:rPr>
                <w:i/>
                <w:iCs/>
                <w:sz w:val="20"/>
              </w:rPr>
              <w:t xml:space="preserve"> for all sources, including </w:t>
            </w:r>
            <w:r w:rsidR="719DC497" w:rsidRPr="3D077405">
              <w:rPr>
                <w:i/>
                <w:iCs/>
                <w:sz w:val="20"/>
                <w:u w:val="single"/>
              </w:rPr>
              <w:t>yourself</w:t>
            </w:r>
            <w:r w:rsidR="719DC497" w:rsidRPr="3D077405">
              <w:rPr>
                <w:i/>
                <w:iCs/>
                <w:sz w:val="20"/>
              </w:rPr>
              <w:t>).</w:t>
            </w:r>
          </w:p>
        </w:tc>
        <w:tc>
          <w:tcPr>
            <w:tcW w:w="6313" w:type="dxa"/>
          </w:tcPr>
          <w:p w14:paraId="4B8995E2" w14:textId="7A7A3DE2" w:rsidR="003D33E2" w:rsidRDefault="003D33E2" w:rsidP="3D077405">
            <w:pPr>
              <w:spacing w:after="0"/>
              <w:rPr>
                <w:rFonts w:cs="Times New Roman"/>
              </w:rPr>
            </w:pPr>
            <w:r w:rsidRPr="7CAC7F08">
              <w:rPr>
                <w:b/>
                <w:bCs/>
                <w:color w:val="2B579A"/>
                <w:shd w:val="clear" w:color="auto" w:fill="E6E6E6"/>
              </w:rPr>
              <w:fldChar w:fldCharType="begin">
                <w:ffData>
                  <w:name w:val="Check30"/>
                  <w:enabled/>
                  <w:calcOnExit w:val="0"/>
                  <w:checkBox>
                    <w:sizeAuto/>
                    <w:default w:val="0"/>
                  </w:checkBox>
                </w:ffData>
              </w:fldChar>
            </w:r>
            <w:r w:rsidRPr="7CAC7F08">
              <w:rPr>
                <w:b/>
                <w:bCs/>
              </w:rPr>
              <w:instrText xml:space="preserve"> FORMCHECKBOX </w:instrText>
            </w:r>
            <w:r w:rsidR="00AC7ACF">
              <w:rPr>
                <w:b/>
                <w:bCs/>
                <w:color w:val="2B579A"/>
                <w:shd w:val="clear" w:color="auto" w:fill="E6E6E6"/>
              </w:rPr>
            </w:r>
            <w:r w:rsidR="00AC7ACF">
              <w:rPr>
                <w:b/>
                <w:bCs/>
                <w:color w:val="2B579A"/>
                <w:shd w:val="clear" w:color="auto" w:fill="E6E6E6"/>
              </w:rPr>
              <w:fldChar w:fldCharType="separate"/>
            </w:r>
            <w:r w:rsidRPr="7CAC7F08">
              <w:rPr>
                <w:b/>
                <w:bCs/>
                <w:color w:val="2B579A"/>
                <w:shd w:val="clear" w:color="auto" w:fill="E6E6E6"/>
              </w:rPr>
              <w:fldChar w:fldCharType="end"/>
            </w:r>
            <w:r w:rsidR="2E6F3A46" w:rsidRPr="3D077405">
              <w:rPr>
                <w:rFonts w:cs="Times New Roman"/>
                <w:b/>
                <w:bCs/>
              </w:rPr>
              <w:t xml:space="preserve">  </w:t>
            </w:r>
            <w:r w:rsidR="2E6F3A46" w:rsidRPr="3D077405">
              <w:rPr>
                <w:rFonts w:cs="Times New Roman"/>
              </w:rPr>
              <w:t>Cash</w:t>
            </w:r>
            <w:r w:rsidR="2E6F3A46" w:rsidRPr="3D077405">
              <w:rPr>
                <w:rFonts w:cs="Times New Roman"/>
                <w:b/>
                <w:bCs/>
              </w:rPr>
              <w:t xml:space="preserve"> </w:t>
            </w:r>
            <w:r w:rsidR="2E6F3A46" w:rsidRPr="3D077405">
              <w:rPr>
                <w:rFonts w:cs="Times New Roman"/>
              </w:rPr>
              <w:t>in hand</w:t>
            </w:r>
            <w:r w:rsidR="2E6F3A46" w:rsidRPr="3D077405">
              <w:rPr>
                <w:rFonts w:cs="Times New Roman"/>
                <w:b/>
                <w:bCs/>
              </w:rPr>
              <w:t xml:space="preserve"> </w:t>
            </w:r>
            <w:r w:rsidR="6AD87110" w:rsidRPr="3D077405">
              <w:rPr>
                <w:rFonts w:cs="Times New Roman"/>
              </w:rPr>
              <w:t>- $__________________</w:t>
            </w:r>
          </w:p>
          <w:p w14:paraId="3EA50714" w14:textId="77777777" w:rsidR="00630DBB" w:rsidRPr="003D33E2" w:rsidRDefault="00630DBB" w:rsidP="3D077405">
            <w:pPr>
              <w:spacing w:after="0"/>
              <w:rPr>
                <w:rFonts w:cs="Times New Roman"/>
                <w:b/>
                <w:bCs/>
              </w:rPr>
            </w:pPr>
          </w:p>
          <w:p w14:paraId="7847D6B1" w14:textId="3A5A6425" w:rsidR="003D33E2" w:rsidRPr="00C36732" w:rsidRDefault="003D33E2" w:rsidP="3D077405">
            <w:pPr>
              <w:spacing w:after="0"/>
              <w:rPr>
                <w:rFonts w:cs="Times New Roman"/>
                <w:b/>
                <w:bCs/>
              </w:rPr>
            </w:pPr>
            <w:r w:rsidRPr="7CAC7F08">
              <w:rPr>
                <w:b/>
                <w:bCs/>
                <w:color w:val="2B579A"/>
                <w:shd w:val="clear" w:color="auto" w:fill="E6E6E6"/>
              </w:rPr>
              <w:fldChar w:fldCharType="begin">
                <w:ffData>
                  <w:name w:val="Check30"/>
                  <w:enabled/>
                  <w:calcOnExit w:val="0"/>
                  <w:checkBox>
                    <w:sizeAuto/>
                    <w:default w:val="0"/>
                  </w:checkBox>
                </w:ffData>
              </w:fldChar>
            </w:r>
            <w:r w:rsidRPr="7CAC7F08">
              <w:rPr>
                <w:b/>
                <w:bCs/>
              </w:rPr>
              <w:instrText xml:space="preserve"> FORMCHECKBOX </w:instrText>
            </w:r>
            <w:r w:rsidR="00AC7ACF">
              <w:rPr>
                <w:b/>
                <w:bCs/>
                <w:color w:val="2B579A"/>
                <w:shd w:val="clear" w:color="auto" w:fill="E6E6E6"/>
              </w:rPr>
            </w:r>
            <w:r w:rsidR="00AC7ACF">
              <w:rPr>
                <w:b/>
                <w:bCs/>
                <w:color w:val="2B579A"/>
                <w:shd w:val="clear" w:color="auto" w:fill="E6E6E6"/>
              </w:rPr>
              <w:fldChar w:fldCharType="separate"/>
            </w:r>
            <w:r w:rsidRPr="7CAC7F08">
              <w:rPr>
                <w:b/>
                <w:bCs/>
                <w:color w:val="2B579A"/>
                <w:shd w:val="clear" w:color="auto" w:fill="E6E6E6"/>
              </w:rPr>
              <w:fldChar w:fldCharType="end"/>
            </w:r>
            <w:r w:rsidR="2E6F3A46" w:rsidRPr="3D077405">
              <w:rPr>
                <w:rFonts w:cs="Times New Roman"/>
                <w:b/>
                <w:bCs/>
              </w:rPr>
              <w:t xml:space="preserve">  </w:t>
            </w:r>
            <w:r w:rsidR="6AD87110" w:rsidRPr="3D077405">
              <w:rPr>
                <w:rFonts w:cs="Times New Roman"/>
              </w:rPr>
              <w:t>Utility Incentives - $__________________</w:t>
            </w:r>
          </w:p>
          <w:p w14:paraId="77042B19" w14:textId="20805F84" w:rsidR="003D33E2" w:rsidRDefault="6AD87110" w:rsidP="3D077405">
            <w:pPr>
              <w:spacing w:after="0"/>
              <w:ind w:left="346"/>
              <w:rPr>
                <w:rFonts w:cs="Times New Roman"/>
              </w:rPr>
            </w:pPr>
            <w:r w:rsidRPr="3D077405">
              <w:t>Specify Utility:</w:t>
            </w:r>
            <w:r w:rsidRPr="3D077405">
              <w:rPr>
                <w:rFonts w:cs="Times New Roman"/>
              </w:rPr>
              <w:t xml:space="preserve"> __________________</w:t>
            </w:r>
          </w:p>
          <w:p w14:paraId="77DD2144" w14:textId="77777777" w:rsidR="00630DBB" w:rsidRPr="00C36732" w:rsidRDefault="00630DBB" w:rsidP="3D077405">
            <w:pPr>
              <w:spacing w:after="0"/>
              <w:ind w:left="346"/>
              <w:rPr>
                <w:rFonts w:cs="Times New Roman"/>
              </w:rPr>
            </w:pPr>
          </w:p>
          <w:p w14:paraId="75F66660" w14:textId="60340378" w:rsidR="003D33E2" w:rsidRPr="003D33E2" w:rsidRDefault="003D33E2" w:rsidP="3D077405">
            <w:pPr>
              <w:spacing w:after="0"/>
              <w:rPr>
                <w:rFonts w:cs="Times New Roman"/>
              </w:rPr>
            </w:pPr>
            <w:r w:rsidRPr="7CAC7F08">
              <w:rPr>
                <w:b/>
                <w:bCs/>
                <w:color w:val="2B579A"/>
                <w:shd w:val="clear" w:color="auto" w:fill="E6E6E6"/>
              </w:rPr>
              <w:fldChar w:fldCharType="begin">
                <w:ffData>
                  <w:name w:val="Check30"/>
                  <w:enabled/>
                  <w:calcOnExit w:val="0"/>
                  <w:checkBox>
                    <w:sizeAuto/>
                    <w:default w:val="0"/>
                  </w:checkBox>
                </w:ffData>
              </w:fldChar>
            </w:r>
            <w:r w:rsidRPr="7CAC7F08">
              <w:rPr>
                <w:b/>
                <w:bCs/>
              </w:rPr>
              <w:instrText xml:space="preserve"> FORMCHECKBOX </w:instrText>
            </w:r>
            <w:r w:rsidR="00AC7ACF">
              <w:rPr>
                <w:b/>
                <w:bCs/>
                <w:color w:val="2B579A"/>
                <w:shd w:val="clear" w:color="auto" w:fill="E6E6E6"/>
              </w:rPr>
            </w:r>
            <w:r w:rsidR="00AC7ACF">
              <w:rPr>
                <w:b/>
                <w:bCs/>
                <w:color w:val="2B579A"/>
                <w:shd w:val="clear" w:color="auto" w:fill="E6E6E6"/>
              </w:rPr>
              <w:fldChar w:fldCharType="separate"/>
            </w:r>
            <w:r w:rsidRPr="7CAC7F08">
              <w:rPr>
                <w:b/>
                <w:bCs/>
                <w:color w:val="2B579A"/>
                <w:shd w:val="clear" w:color="auto" w:fill="E6E6E6"/>
              </w:rPr>
              <w:fldChar w:fldCharType="end"/>
            </w:r>
            <w:r w:rsidR="2E6F3A46" w:rsidRPr="3D077405">
              <w:rPr>
                <w:rFonts w:cs="Times New Roman"/>
                <w:b/>
                <w:bCs/>
              </w:rPr>
              <w:t xml:space="preserve">  </w:t>
            </w:r>
            <w:r w:rsidR="6AD87110" w:rsidRPr="3D077405">
              <w:rPr>
                <w:rFonts w:cs="Times New Roman"/>
              </w:rPr>
              <w:t>Non-FPIP Greenhouse Gas Reduction Funds - $__________________</w:t>
            </w:r>
          </w:p>
          <w:p w14:paraId="08C25A4E" w14:textId="046FDE26" w:rsidR="003D33E2" w:rsidRDefault="6AD87110" w:rsidP="3D077405">
            <w:pPr>
              <w:spacing w:after="0"/>
              <w:ind w:firstLine="374"/>
              <w:rPr>
                <w:rFonts w:cs="Times New Roman"/>
              </w:rPr>
            </w:pPr>
            <w:r w:rsidRPr="3D077405">
              <w:t xml:space="preserve">Specify </w:t>
            </w:r>
            <w:r w:rsidR="23D0C3C7" w:rsidRPr="3D077405">
              <w:t>A</w:t>
            </w:r>
            <w:r w:rsidRPr="3D077405">
              <w:t xml:space="preserve">greement </w:t>
            </w:r>
            <w:r w:rsidR="23D0C3C7" w:rsidRPr="3D077405">
              <w:t>N</w:t>
            </w:r>
            <w:r w:rsidRPr="3D077405">
              <w:t>umber</w:t>
            </w:r>
            <w:r w:rsidR="23D0C3C7" w:rsidRPr="3D077405">
              <w:t>:</w:t>
            </w:r>
            <w:r w:rsidR="23D0C3C7" w:rsidRPr="3D077405">
              <w:rPr>
                <w:rFonts w:cs="Times New Roman"/>
              </w:rPr>
              <w:t xml:space="preserve"> __________________</w:t>
            </w:r>
          </w:p>
          <w:p w14:paraId="52A9FCBE" w14:textId="6CEA5B27" w:rsidR="00630DBB" w:rsidRDefault="23D0C3C7" w:rsidP="3D077405">
            <w:pPr>
              <w:spacing w:after="0"/>
              <w:ind w:firstLine="374"/>
              <w:rPr>
                <w:rFonts w:cs="Times New Roman"/>
              </w:rPr>
            </w:pPr>
            <w:r w:rsidRPr="3D077405">
              <w:rPr>
                <w:rFonts w:cs="Times New Roman"/>
              </w:rPr>
              <w:t>Awarding Entity</w:t>
            </w:r>
            <w:r w:rsidRPr="3D077405">
              <w:t>:</w:t>
            </w:r>
            <w:r w:rsidRPr="3D077405">
              <w:rPr>
                <w:rFonts w:cs="Times New Roman"/>
              </w:rPr>
              <w:t xml:space="preserve"> __________________</w:t>
            </w:r>
          </w:p>
          <w:p w14:paraId="75B7E246" w14:textId="7952377E" w:rsidR="00630DBB" w:rsidRDefault="23D0C3C7" w:rsidP="3D077405">
            <w:pPr>
              <w:spacing w:after="0"/>
              <w:ind w:firstLine="374"/>
              <w:rPr>
                <w:rFonts w:cs="Times New Roman"/>
              </w:rPr>
            </w:pPr>
            <w:r w:rsidRPr="3D077405">
              <w:rPr>
                <w:rFonts w:cs="Times New Roman"/>
              </w:rPr>
              <w:t>Nature of Project</w:t>
            </w:r>
            <w:r w:rsidRPr="3D077405">
              <w:t>:</w:t>
            </w:r>
            <w:r w:rsidRPr="3D077405">
              <w:rPr>
                <w:rFonts w:cs="Times New Roman"/>
              </w:rPr>
              <w:t xml:space="preserve"> __________________</w:t>
            </w:r>
          </w:p>
          <w:p w14:paraId="6227DE79" w14:textId="77777777" w:rsidR="00630DBB" w:rsidRPr="00C36732" w:rsidRDefault="00630DBB" w:rsidP="3D077405">
            <w:pPr>
              <w:spacing w:after="0"/>
              <w:ind w:firstLine="374"/>
              <w:rPr>
                <w:rFonts w:cs="Times New Roman"/>
              </w:rPr>
            </w:pPr>
          </w:p>
          <w:p w14:paraId="3D182420" w14:textId="77777777" w:rsidR="00630DBB" w:rsidRPr="00C36732" w:rsidRDefault="003D33E2" w:rsidP="3D077405">
            <w:pPr>
              <w:spacing w:after="0"/>
              <w:rPr>
                <w:rFonts w:cs="Times New Roman"/>
                <w:b/>
                <w:bCs/>
              </w:rPr>
            </w:pPr>
            <w:r w:rsidRPr="7CAC7F08">
              <w:rPr>
                <w:b/>
                <w:bCs/>
                <w:color w:val="2B579A"/>
                <w:shd w:val="clear" w:color="auto" w:fill="E6E6E6"/>
              </w:rPr>
              <w:fldChar w:fldCharType="begin">
                <w:ffData>
                  <w:name w:val="Check30"/>
                  <w:enabled/>
                  <w:calcOnExit w:val="0"/>
                  <w:checkBox>
                    <w:sizeAuto/>
                    <w:default w:val="0"/>
                  </w:checkBox>
                </w:ffData>
              </w:fldChar>
            </w:r>
            <w:r w:rsidRPr="7CAC7F08">
              <w:rPr>
                <w:b/>
                <w:bCs/>
              </w:rPr>
              <w:instrText xml:space="preserve"> FORMCHECKBOX </w:instrText>
            </w:r>
            <w:r w:rsidR="00AC7ACF">
              <w:rPr>
                <w:b/>
                <w:bCs/>
                <w:color w:val="2B579A"/>
                <w:shd w:val="clear" w:color="auto" w:fill="E6E6E6"/>
              </w:rPr>
            </w:r>
            <w:r w:rsidR="00AC7ACF">
              <w:rPr>
                <w:b/>
                <w:bCs/>
                <w:color w:val="2B579A"/>
                <w:shd w:val="clear" w:color="auto" w:fill="E6E6E6"/>
              </w:rPr>
              <w:fldChar w:fldCharType="separate"/>
            </w:r>
            <w:r w:rsidRPr="7CAC7F08">
              <w:rPr>
                <w:b/>
                <w:bCs/>
                <w:color w:val="2B579A"/>
                <w:shd w:val="clear" w:color="auto" w:fill="E6E6E6"/>
              </w:rPr>
              <w:fldChar w:fldCharType="end"/>
            </w:r>
            <w:r w:rsidR="2E6F3A46" w:rsidRPr="3D077405">
              <w:rPr>
                <w:rFonts w:cs="Times New Roman"/>
                <w:b/>
                <w:bCs/>
              </w:rPr>
              <w:t xml:space="preserve">  </w:t>
            </w:r>
            <w:r w:rsidR="23D0C3C7" w:rsidRPr="3D077405">
              <w:rPr>
                <w:rFonts w:cs="Times New Roman"/>
              </w:rPr>
              <w:t>Other - $__________________</w:t>
            </w:r>
          </w:p>
          <w:p w14:paraId="622EB21F" w14:textId="62C3823F" w:rsidR="00630DBB" w:rsidRPr="00C36732" w:rsidRDefault="23D0C3C7" w:rsidP="3D077405">
            <w:pPr>
              <w:spacing w:after="0"/>
              <w:ind w:left="346"/>
              <w:rPr>
                <w:rFonts w:cs="Times New Roman"/>
              </w:rPr>
            </w:pPr>
            <w:r w:rsidRPr="3D077405">
              <w:t>Specify</w:t>
            </w:r>
            <w:r w:rsidR="0AF448FC" w:rsidRPr="3D077405">
              <w:t xml:space="preserve"> Source</w:t>
            </w:r>
            <w:r w:rsidRPr="3D077405">
              <w:t>:</w:t>
            </w:r>
            <w:r w:rsidRPr="3D077405">
              <w:rPr>
                <w:rFonts w:cs="Times New Roman"/>
              </w:rPr>
              <w:t xml:space="preserve"> __________________</w:t>
            </w:r>
          </w:p>
          <w:p w14:paraId="230F0554" w14:textId="34742894" w:rsidR="003D33E2" w:rsidRPr="003D33E2" w:rsidRDefault="003D33E2" w:rsidP="3D077405">
            <w:pPr>
              <w:spacing w:after="0"/>
              <w:rPr>
                <w:rFonts w:cs="Times New Roman"/>
              </w:rPr>
            </w:pPr>
          </w:p>
          <w:p w14:paraId="335E3C0E" w14:textId="447314AB" w:rsidR="003D33E2" w:rsidRPr="003D33E2" w:rsidRDefault="003D33E2" w:rsidP="3D077405">
            <w:pPr>
              <w:spacing w:after="0"/>
              <w:ind w:left="421" w:hanging="421"/>
              <w:rPr>
                <w:rFonts w:cs="Times New Roman"/>
                <w:b/>
                <w:bCs/>
              </w:rPr>
            </w:pPr>
          </w:p>
        </w:tc>
      </w:tr>
    </w:tbl>
    <w:p w14:paraId="10908A0E" w14:textId="77777777" w:rsidR="00630DBB" w:rsidRDefault="00630DBB" w:rsidP="00FF1BB7">
      <w:pPr>
        <w:jc w:val="both"/>
        <w:rPr>
          <w:rStyle w:val="Style10pt"/>
        </w:rPr>
      </w:pPr>
    </w:p>
    <w:tbl>
      <w:tblPr>
        <w:tblStyle w:val="TableGrid5"/>
        <w:tblW w:w="9360" w:type="dxa"/>
        <w:tblInd w:w="-5" w:type="dxa"/>
        <w:tblLook w:val="04A0" w:firstRow="1" w:lastRow="0" w:firstColumn="1" w:lastColumn="0" w:noHBand="0" w:noVBand="1"/>
      </w:tblPr>
      <w:tblGrid>
        <w:gridCol w:w="9360"/>
      </w:tblGrid>
      <w:tr w:rsidR="00630DBB" w:rsidRPr="00630DBB" w14:paraId="2648ED1C" w14:textId="77777777" w:rsidTr="3D077405">
        <w:trPr>
          <w:cnfStyle w:val="100000000000" w:firstRow="1" w:lastRow="0" w:firstColumn="0" w:lastColumn="0" w:oddVBand="0" w:evenVBand="0" w:oddHBand="0" w:evenHBand="0" w:firstRowFirstColumn="0" w:firstRowLastColumn="0" w:lastRowFirstColumn="0" w:lastRowLastColumn="0"/>
        </w:trPr>
        <w:tc>
          <w:tcPr>
            <w:tcW w:w="9360" w:type="dxa"/>
            <w:shd w:val="clear" w:color="auto" w:fill="D9D9D9" w:themeFill="background1" w:themeFillShade="D9"/>
          </w:tcPr>
          <w:p w14:paraId="7CC4D5BF" w14:textId="01E88DEE" w:rsidR="00630DBB" w:rsidRPr="00630DBB" w:rsidRDefault="23D0C3C7" w:rsidP="3D077405">
            <w:pPr>
              <w:spacing w:before="120"/>
              <w:jc w:val="both"/>
              <w:rPr>
                <w:b w:val="0"/>
              </w:rPr>
            </w:pPr>
            <w:r w:rsidRPr="3D077405">
              <w:t xml:space="preserve">Estimated Energy Usage, GHG Emissions, and Savings for All Targeted Technologies to be Installed </w:t>
            </w:r>
            <w:r w:rsidRPr="3D077405">
              <w:rPr>
                <w:b w:val="0"/>
                <w:i/>
                <w:iCs/>
                <w:sz w:val="20"/>
              </w:rPr>
              <w:t xml:space="preserve">(Based on information from the Project Narrative Form, </w:t>
            </w:r>
            <w:r w:rsidR="6001BA02" w:rsidRPr="3D077405">
              <w:rPr>
                <w:b w:val="0"/>
                <w:i/>
                <w:iCs/>
                <w:sz w:val="20"/>
              </w:rPr>
              <w:t>I</w:t>
            </w:r>
            <w:r w:rsidRPr="3D077405">
              <w:rPr>
                <w:b w:val="0"/>
                <w:i/>
                <w:iCs/>
                <w:sz w:val="20"/>
              </w:rPr>
              <w:t>tems 3a, 3b, and 3c)</w:t>
            </w:r>
          </w:p>
        </w:tc>
      </w:tr>
      <w:tr w:rsidR="00630DBB" w:rsidRPr="00630DBB" w14:paraId="2EBDD2BB" w14:textId="77777777" w:rsidTr="3D077405">
        <w:trPr>
          <w:trHeight w:val="413"/>
        </w:trPr>
        <w:tc>
          <w:tcPr>
            <w:tcW w:w="9360" w:type="dxa"/>
          </w:tcPr>
          <w:p w14:paraId="56BD143A" w14:textId="41648ABE" w:rsidR="00630DBB" w:rsidRPr="00630DBB" w:rsidRDefault="23D0C3C7" w:rsidP="3D077405">
            <w:pPr>
              <w:numPr>
                <w:ilvl w:val="0"/>
                <w:numId w:val="3"/>
              </w:numPr>
              <w:spacing w:before="120"/>
              <w:rPr>
                <w:color w:val="000000" w:themeColor="text1"/>
              </w:rPr>
            </w:pPr>
            <w:r w:rsidRPr="3D077405">
              <w:rPr>
                <w:b/>
                <w:bCs/>
              </w:rPr>
              <w:t xml:space="preserve">Current Conditions for All Technologies to be </w:t>
            </w:r>
            <w:r w:rsidR="4EDB492D" w:rsidRPr="3D077405">
              <w:rPr>
                <w:b/>
                <w:bCs/>
              </w:rPr>
              <w:t>I</w:t>
            </w:r>
            <w:r w:rsidRPr="3D077405">
              <w:rPr>
                <w:b/>
                <w:bCs/>
              </w:rPr>
              <w:t xml:space="preserve">nstalled in all </w:t>
            </w:r>
            <w:r w:rsidR="4EDB492D" w:rsidRPr="3D077405">
              <w:rPr>
                <w:b/>
                <w:bCs/>
              </w:rPr>
              <w:t>F</w:t>
            </w:r>
            <w:r w:rsidRPr="3D077405">
              <w:rPr>
                <w:b/>
                <w:bCs/>
              </w:rPr>
              <w:t xml:space="preserve">ood </w:t>
            </w:r>
            <w:r w:rsidR="4EDB492D" w:rsidRPr="3D077405">
              <w:rPr>
                <w:b/>
                <w:bCs/>
              </w:rPr>
              <w:t>P</w:t>
            </w:r>
            <w:r w:rsidRPr="3D077405">
              <w:rPr>
                <w:b/>
                <w:bCs/>
              </w:rPr>
              <w:t xml:space="preserve">rocessing </w:t>
            </w:r>
            <w:r w:rsidR="4EDB492D" w:rsidRPr="3D077405">
              <w:rPr>
                <w:b/>
                <w:bCs/>
              </w:rPr>
              <w:t>P</w:t>
            </w:r>
            <w:r w:rsidRPr="3D077405">
              <w:rPr>
                <w:b/>
                <w:bCs/>
              </w:rPr>
              <w:t xml:space="preserve">lants </w:t>
            </w:r>
            <w:r w:rsidR="6001BA02" w:rsidRPr="3D077405">
              <w:rPr>
                <w:b/>
                <w:bCs/>
              </w:rPr>
              <w:t>L</w:t>
            </w:r>
            <w:r w:rsidRPr="3D077405">
              <w:rPr>
                <w:b/>
                <w:bCs/>
              </w:rPr>
              <w:t xml:space="preserve">isted in this </w:t>
            </w:r>
            <w:r w:rsidR="6001BA02" w:rsidRPr="3D077405">
              <w:rPr>
                <w:b/>
                <w:bCs/>
              </w:rPr>
              <w:t>A</w:t>
            </w:r>
            <w:r w:rsidRPr="3D077405">
              <w:rPr>
                <w:b/>
                <w:bCs/>
              </w:rPr>
              <w:t>pplication.</w:t>
            </w:r>
          </w:p>
        </w:tc>
      </w:tr>
      <w:tr w:rsidR="00630DBB" w:rsidRPr="00630DBB" w14:paraId="0F7C1F3E" w14:textId="77777777" w:rsidTr="3D077405">
        <w:tc>
          <w:tcPr>
            <w:tcW w:w="9360" w:type="dxa"/>
          </w:tcPr>
          <w:p w14:paraId="434A2BB9" w14:textId="77777777" w:rsidR="00630DBB" w:rsidRPr="00630DBB" w:rsidRDefault="23D0C3C7" w:rsidP="3D077405">
            <w:pPr>
              <w:jc w:val="both"/>
            </w:pPr>
            <w:r w:rsidRPr="3D077405">
              <w:rPr>
                <w:sz w:val="20"/>
              </w:rPr>
              <w:t>Estimated Natural Gas Use (therms/</w:t>
            </w:r>
            <w:proofErr w:type="spellStart"/>
            <w:r w:rsidRPr="3D077405">
              <w:rPr>
                <w:sz w:val="20"/>
              </w:rPr>
              <w:t>yr</w:t>
            </w:r>
            <w:proofErr w:type="spellEnd"/>
            <w:r w:rsidRPr="3D077405">
              <w:rPr>
                <w:sz w:val="20"/>
              </w:rPr>
              <w:t>):</w:t>
            </w:r>
          </w:p>
        </w:tc>
      </w:tr>
      <w:tr w:rsidR="00630DBB" w:rsidRPr="00630DBB" w14:paraId="2334E1BE" w14:textId="77777777" w:rsidTr="3D077405">
        <w:tc>
          <w:tcPr>
            <w:tcW w:w="9360" w:type="dxa"/>
          </w:tcPr>
          <w:p w14:paraId="27C7487E" w14:textId="77777777" w:rsidR="00630DBB" w:rsidRPr="00630DBB" w:rsidRDefault="23D0C3C7" w:rsidP="3D077405">
            <w:pPr>
              <w:jc w:val="both"/>
            </w:pPr>
            <w:r w:rsidRPr="3D077405">
              <w:rPr>
                <w:sz w:val="20"/>
              </w:rPr>
              <w:t>Estimated Electricity Use (kWh/</w:t>
            </w:r>
            <w:proofErr w:type="spellStart"/>
            <w:r w:rsidRPr="3D077405">
              <w:rPr>
                <w:sz w:val="20"/>
              </w:rPr>
              <w:t>yr</w:t>
            </w:r>
            <w:proofErr w:type="spellEnd"/>
            <w:r w:rsidRPr="3D077405">
              <w:rPr>
                <w:sz w:val="20"/>
              </w:rPr>
              <w:t>):</w:t>
            </w:r>
          </w:p>
        </w:tc>
      </w:tr>
      <w:tr w:rsidR="00630DBB" w:rsidRPr="00630DBB" w14:paraId="24A8D4E1" w14:textId="77777777" w:rsidTr="3D077405">
        <w:tc>
          <w:tcPr>
            <w:tcW w:w="9360" w:type="dxa"/>
          </w:tcPr>
          <w:p w14:paraId="3EC4F2F1" w14:textId="77777777" w:rsidR="00630DBB" w:rsidRPr="00630DBB" w:rsidRDefault="23D0C3C7" w:rsidP="3D077405">
            <w:pPr>
              <w:jc w:val="both"/>
            </w:pPr>
            <w:r w:rsidRPr="3D077405">
              <w:rPr>
                <w:sz w:val="20"/>
              </w:rPr>
              <w:lastRenderedPageBreak/>
              <w:t>Estimated other fuel use (specify type and units):</w:t>
            </w:r>
          </w:p>
        </w:tc>
      </w:tr>
      <w:tr w:rsidR="00630DBB" w:rsidRPr="00630DBB" w14:paraId="7A8144A5" w14:textId="77777777" w:rsidTr="3D077405">
        <w:tc>
          <w:tcPr>
            <w:tcW w:w="9360" w:type="dxa"/>
          </w:tcPr>
          <w:p w14:paraId="7BFB8098" w14:textId="77777777" w:rsidR="00630DBB" w:rsidRPr="00630DBB" w:rsidRDefault="23D0C3C7" w:rsidP="3D077405">
            <w:pPr>
              <w:jc w:val="both"/>
            </w:pPr>
            <w:r w:rsidRPr="3D077405">
              <w:rPr>
                <w:sz w:val="20"/>
              </w:rPr>
              <w:t xml:space="preserve">Estimated GHG Emissions (MT </w:t>
            </w:r>
            <w:r w:rsidRPr="3D077405">
              <w:rPr>
                <w:sz w:val="20"/>
                <w:lang w:val="en"/>
              </w:rPr>
              <w:t>CO</w:t>
            </w:r>
            <w:r w:rsidRPr="3D077405">
              <w:rPr>
                <w:sz w:val="20"/>
                <w:vertAlign w:val="subscript"/>
                <w:lang w:val="en"/>
              </w:rPr>
              <w:t>2</w:t>
            </w:r>
            <w:r w:rsidRPr="3D077405">
              <w:rPr>
                <w:sz w:val="20"/>
                <w:lang w:val="en"/>
              </w:rPr>
              <w:t>e</w:t>
            </w:r>
            <w:r w:rsidRPr="3D077405">
              <w:rPr>
                <w:sz w:val="20"/>
              </w:rPr>
              <w:t>/</w:t>
            </w:r>
            <w:proofErr w:type="spellStart"/>
            <w:r w:rsidRPr="3D077405">
              <w:rPr>
                <w:sz w:val="20"/>
              </w:rPr>
              <w:t>yr</w:t>
            </w:r>
            <w:proofErr w:type="spellEnd"/>
            <w:r w:rsidRPr="3D077405">
              <w:rPr>
                <w:sz w:val="20"/>
              </w:rPr>
              <w:t>):</w:t>
            </w:r>
          </w:p>
        </w:tc>
      </w:tr>
      <w:tr w:rsidR="00630DBB" w:rsidRPr="00630DBB" w14:paraId="6C7CCE88" w14:textId="77777777" w:rsidTr="3D077405">
        <w:tc>
          <w:tcPr>
            <w:tcW w:w="9360" w:type="dxa"/>
          </w:tcPr>
          <w:p w14:paraId="4C3370D7" w14:textId="2FE5570F" w:rsidR="00630DBB" w:rsidRPr="00630DBB" w:rsidRDefault="23D0C3C7" w:rsidP="3D077405">
            <w:pPr>
              <w:numPr>
                <w:ilvl w:val="0"/>
                <w:numId w:val="3"/>
              </w:numPr>
              <w:spacing w:before="120"/>
              <w:rPr>
                <w:color w:val="000000" w:themeColor="text1"/>
              </w:rPr>
            </w:pPr>
            <w:r w:rsidRPr="3D077405">
              <w:rPr>
                <w:b/>
                <w:bCs/>
              </w:rPr>
              <w:t xml:space="preserve">Conditions After Installation of the Tier I Measures in all </w:t>
            </w:r>
            <w:r w:rsidR="05413BE4" w:rsidRPr="3D077405">
              <w:rPr>
                <w:b/>
                <w:bCs/>
              </w:rPr>
              <w:t>F</w:t>
            </w:r>
            <w:r w:rsidRPr="3D077405">
              <w:rPr>
                <w:b/>
                <w:bCs/>
              </w:rPr>
              <w:t xml:space="preserve">ood </w:t>
            </w:r>
            <w:r w:rsidR="05413BE4" w:rsidRPr="3D077405">
              <w:rPr>
                <w:b/>
                <w:bCs/>
              </w:rPr>
              <w:t>P</w:t>
            </w:r>
            <w:r w:rsidRPr="3D077405">
              <w:rPr>
                <w:b/>
                <w:bCs/>
              </w:rPr>
              <w:t xml:space="preserve">rocessing </w:t>
            </w:r>
            <w:r w:rsidR="05413BE4" w:rsidRPr="3D077405">
              <w:rPr>
                <w:b/>
                <w:bCs/>
              </w:rPr>
              <w:t>P</w:t>
            </w:r>
            <w:r w:rsidRPr="3D077405">
              <w:rPr>
                <w:b/>
                <w:bCs/>
              </w:rPr>
              <w:t xml:space="preserve">lants </w:t>
            </w:r>
            <w:r w:rsidR="4EDB492D" w:rsidRPr="3D077405">
              <w:rPr>
                <w:b/>
                <w:bCs/>
              </w:rPr>
              <w:t>L</w:t>
            </w:r>
            <w:r w:rsidRPr="3D077405">
              <w:rPr>
                <w:b/>
                <w:bCs/>
              </w:rPr>
              <w:t xml:space="preserve">isted in this </w:t>
            </w:r>
            <w:r w:rsidR="4EDB492D" w:rsidRPr="3D077405">
              <w:rPr>
                <w:b/>
                <w:bCs/>
              </w:rPr>
              <w:t>A</w:t>
            </w:r>
            <w:r w:rsidRPr="3D077405">
              <w:rPr>
                <w:b/>
                <w:bCs/>
              </w:rPr>
              <w:t>pplication.</w:t>
            </w:r>
          </w:p>
        </w:tc>
      </w:tr>
      <w:tr w:rsidR="00630DBB" w:rsidRPr="00630DBB" w14:paraId="6ABBFBA9" w14:textId="77777777" w:rsidTr="3D077405">
        <w:tc>
          <w:tcPr>
            <w:tcW w:w="9360" w:type="dxa"/>
          </w:tcPr>
          <w:p w14:paraId="0B0C1CDD" w14:textId="77777777" w:rsidR="00630DBB" w:rsidRPr="00630DBB" w:rsidRDefault="23D0C3C7" w:rsidP="3D077405">
            <w:pPr>
              <w:jc w:val="both"/>
            </w:pPr>
            <w:r w:rsidRPr="3D077405">
              <w:rPr>
                <w:sz w:val="20"/>
              </w:rPr>
              <w:t>Estimated Natural Gas Use (therms/</w:t>
            </w:r>
            <w:proofErr w:type="spellStart"/>
            <w:r w:rsidRPr="3D077405">
              <w:rPr>
                <w:sz w:val="20"/>
              </w:rPr>
              <w:t>yr</w:t>
            </w:r>
            <w:proofErr w:type="spellEnd"/>
            <w:r w:rsidRPr="3D077405">
              <w:rPr>
                <w:sz w:val="20"/>
              </w:rPr>
              <w:t>):</w:t>
            </w:r>
          </w:p>
        </w:tc>
      </w:tr>
      <w:tr w:rsidR="00630DBB" w:rsidRPr="00630DBB" w14:paraId="01912D0B" w14:textId="77777777" w:rsidTr="3D077405">
        <w:tc>
          <w:tcPr>
            <w:tcW w:w="9360" w:type="dxa"/>
          </w:tcPr>
          <w:p w14:paraId="48B27722" w14:textId="77777777" w:rsidR="00630DBB" w:rsidRPr="00630DBB" w:rsidRDefault="23D0C3C7" w:rsidP="3D077405">
            <w:pPr>
              <w:jc w:val="both"/>
            </w:pPr>
            <w:r w:rsidRPr="3D077405">
              <w:rPr>
                <w:sz w:val="20"/>
              </w:rPr>
              <w:t>Estimated Electricity Use (kWh/</w:t>
            </w:r>
            <w:proofErr w:type="spellStart"/>
            <w:r w:rsidRPr="3D077405">
              <w:rPr>
                <w:sz w:val="20"/>
              </w:rPr>
              <w:t>yr</w:t>
            </w:r>
            <w:proofErr w:type="spellEnd"/>
            <w:r w:rsidRPr="3D077405">
              <w:rPr>
                <w:sz w:val="20"/>
              </w:rPr>
              <w:t>):</w:t>
            </w:r>
          </w:p>
        </w:tc>
      </w:tr>
      <w:tr w:rsidR="00630DBB" w:rsidRPr="00630DBB" w14:paraId="0F306192" w14:textId="77777777" w:rsidTr="3D077405">
        <w:tc>
          <w:tcPr>
            <w:tcW w:w="9360" w:type="dxa"/>
          </w:tcPr>
          <w:p w14:paraId="3979C2BB" w14:textId="77777777" w:rsidR="00630DBB" w:rsidRPr="00630DBB" w:rsidRDefault="23D0C3C7" w:rsidP="3D077405">
            <w:pPr>
              <w:jc w:val="both"/>
            </w:pPr>
            <w:r w:rsidRPr="3D077405">
              <w:rPr>
                <w:sz w:val="20"/>
              </w:rPr>
              <w:t>Estimated other fuel use (specify type and units):</w:t>
            </w:r>
          </w:p>
        </w:tc>
      </w:tr>
      <w:tr w:rsidR="00630DBB" w:rsidRPr="00630DBB" w14:paraId="1C1F082E" w14:textId="77777777" w:rsidTr="3D077405">
        <w:tc>
          <w:tcPr>
            <w:tcW w:w="9360" w:type="dxa"/>
          </w:tcPr>
          <w:p w14:paraId="4E1BD09D" w14:textId="77777777" w:rsidR="00630DBB" w:rsidRPr="00630DBB" w:rsidRDefault="23D0C3C7" w:rsidP="3D077405">
            <w:pPr>
              <w:jc w:val="both"/>
            </w:pPr>
            <w:r w:rsidRPr="3D077405">
              <w:rPr>
                <w:sz w:val="20"/>
              </w:rPr>
              <w:t>Estimated GHG Emissions (MT</w:t>
            </w:r>
            <w:r w:rsidRPr="3D077405">
              <w:rPr>
                <w:sz w:val="20"/>
                <w:lang w:val="en"/>
              </w:rPr>
              <w:t xml:space="preserve"> CO</w:t>
            </w:r>
            <w:r w:rsidRPr="3D077405">
              <w:rPr>
                <w:sz w:val="20"/>
                <w:vertAlign w:val="subscript"/>
                <w:lang w:val="en"/>
              </w:rPr>
              <w:t>2</w:t>
            </w:r>
            <w:r w:rsidRPr="3D077405">
              <w:rPr>
                <w:sz w:val="20"/>
              </w:rPr>
              <w:t>e/</w:t>
            </w:r>
            <w:proofErr w:type="spellStart"/>
            <w:r w:rsidRPr="3D077405">
              <w:rPr>
                <w:sz w:val="20"/>
              </w:rPr>
              <w:t>yr</w:t>
            </w:r>
            <w:proofErr w:type="spellEnd"/>
            <w:r w:rsidRPr="3D077405">
              <w:rPr>
                <w:sz w:val="20"/>
              </w:rPr>
              <w:t>):</w:t>
            </w:r>
          </w:p>
        </w:tc>
      </w:tr>
      <w:tr w:rsidR="00630DBB" w:rsidRPr="00630DBB" w14:paraId="509FB0BF" w14:textId="77777777" w:rsidTr="3D077405">
        <w:tc>
          <w:tcPr>
            <w:tcW w:w="9360" w:type="dxa"/>
          </w:tcPr>
          <w:p w14:paraId="6D898AD3" w14:textId="77777777" w:rsidR="00630DBB" w:rsidRPr="00630DBB" w:rsidRDefault="23D0C3C7" w:rsidP="3D077405">
            <w:pPr>
              <w:numPr>
                <w:ilvl w:val="0"/>
                <w:numId w:val="3"/>
              </w:numPr>
              <w:spacing w:before="120"/>
              <w:rPr>
                <w:color w:val="000000" w:themeColor="text1"/>
              </w:rPr>
            </w:pPr>
            <w:r w:rsidRPr="3D077405">
              <w:rPr>
                <w:b/>
                <w:bCs/>
              </w:rPr>
              <w:t xml:space="preserve">Estimated Reductions </w:t>
            </w:r>
            <w:r w:rsidRPr="3D077405">
              <w:t>(Comparison of Current Conditions versus Conditions after Installation of Tier I Measures) (</w:t>
            </w:r>
            <w:r w:rsidRPr="3D077405">
              <w:rPr>
                <w:i/>
                <w:iCs/>
              </w:rPr>
              <w:t>Section A minus Section B</w:t>
            </w:r>
            <w:r w:rsidRPr="3D077405">
              <w:t>)</w:t>
            </w:r>
          </w:p>
        </w:tc>
      </w:tr>
      <w:tr w:rsidR="00630DBB" w:rsidRPr="00630DBB" w14:paraId="21E6B955" w14:textId="77777777" w:rsidTr="3D077405">
        <w:trPr>
          <w:trHeight w:val="80"/>
        </w:trPr>
        <w:tc>
          <w:tcPr>
            <w:tcW w:w="9360" w:type="dxa"/>
          </w:tcPr>
          <w:p w14:paraId="194C5F0A" w14:textId="77777777" w:rsidR="00630DBB" w:rsidRPr="00630DBB" w:rsidRDefault="23D0C3C7" w:rsidP="3D077405">
            <w:pPr>
              <w:jc w:val="both"/>
            </w:pPr>
            <w:r w:rsidRPr="3D077405">
              <w:rPr>
                <w:sz w:val="20"/>
              </w:rPr>
              <w:t>Estimated Natural Gas Use (therms/</w:t>
            </w:r>
            <w:proofErr w:type="spellStart"/>
            <w:r w:rsidRPr="3D077405">
              <w:rPr>
                <w:sz w:val="20"/>
              </w:rPr>
              <w:t>yr</w:t>
            </w:r>
            <w:proofErr w:type="spellEnd"/>
            <w:r w:rsidRPr="3D077405">
              <w:rPr>
                <w:sz w:val="20"/>
              </w:rPr>
              <w:t>):</w:t>
            </w:r>
          </w:p>
        </w:tc>
      </w:tr>
      <w:tr w:rsidR="00630DBB" w:rsidRPr="00630DBB" w14:paraId="3923FE28" w14:textId="77777777" w:rsidTr="3D077405">
        <w:tc>
          <w:tcPr>
            <w:tcW w:w="9360" w:type="dxa"/>
          </w:tcPr>
          <w:p w14:paraId="2B60BC49" w14:textId="77777777" w:rsidR="00630DBB" w:rsidRPr="00630DBB" w:rsidRDefault="23D0C3C7" w:rsidP="3D077405">
            <w:pPr>
              <w:jc w:val="both"/>
            </w:pPr>
            <w:r w:rsidRPr="3D077405">
              <w:rPr>
                <w:sz w:val="20"/>
              </w:rPr>
              <w:t>Estimated Electricity Use (kWh/</w:t>
            </w:r>
            <w:proofErr w:type="spellStart"/>
            <w:r w:rsidRPr="3D077405">
              <w:rPr>
                <w:sz w:val="20"/>
              </w:rPr>
              <w:t>yr</w:t>
            </w:r>
            <w:proofErr w:type="spellEnd"/>
            <w:r w:rsidRPr="3D077405">
              <w:rPr>
                <w:sz w:val="20"/>
              </w:rPr>
              <w:t>):</w:t>
            </w:r>
          </w:p>
        </w:tc>
      </w:tr>
      <w:tr w:rsidR="00630DBB" w:rsidRPr="00630DBB" w14:paraId="2F786C6D" w14:textId="77777777" w:rsidTr="3D077405">
        <w:tc>
          <w:tcPr>
            <w:tcW w:w="9360" w:type="dxa"/>
          </w:tcPr>
          <w:p w14:paraId="34DA22DE" w14:textId="77777777" w:rsidR="00630DBB" w:rsidRPr="00630DBB" w:rsidRDefault="23D0C3C7" w:rsidP="3D077405">
            <w:pPr>
              <w:jc w:val="both"/>
            </w:pPr>
            <w:r w:rsidRPr="3D077405">
              <w:rPr>
                <w:sz w:val="20"/>
              </w:rPr>
              <w:t>Estimated other fuel use (specify type and units):</w:t>
            </w:r>
          </w:p>
        </w:tc>
      </w:tr>
      <w:tr w:rsidR="00630DBB" w:rsidRPr="00630DBB" w14:paraId="0859D7A0" w14:textId="77777777" w:rsidTr="3D077405">
        <w:tc>
          <w:tcPr>
            <w:tcW w:w="9360" w:type="dxa"/>
          </w:tcPr>
          <w:p w14:paraId="39E459E7" w14:textId="77777777" w:rsidR="00630DBB" w:rsidRPr="00630DBB" w:rsidRDefault="23D0C3C7" w:rsidP="3D077405">
            <w:pPr>
              <w:jc w:val="both"/>
            </w:pPr>
            <w:r w:rsidRPr="3D077405">
              <w:rPr>
                <w:sz w:val="20"/>
              </w:rPr>
              <w:t>Estimated GHG Emissions (MT</w:t>
            </w:r>
            <w:r w:rsidRPr="3D077405">
              <w:rPr>
                <w:sz w:val="20"/>
                <w:vertAlign w:val="subscript"/>
              </w:rPr>
              <w:t xml:space="preserve"> </w:t>
            </w:r>
            <w:r w:rsidRPr="3D077405">
              <w:rPr>
                <w:sz w:val="20"/>
                <w:lang w:val="en"/>
              </w:rPr>
              <w:t>CO</w:t>
            </w:r>
            <w:r w:rsidRPr="3D077405">
              <w:rPr>
                <w:sz w:val="20"/>
                <w:vertAlign w:val="subscript"/>
                <w:lang w:val="en"/>
              </w:rPr>
              <w:t>2</w:t>
            </w:r>
            <w:r w:rsidRPr="3D077405">
              <w:rPr>
                <w:sz w:val="20"/>
                <w:lang w:val="en"/>
              </w:rPr>
              <w:t>e</w:t>
            </w:r>
            <w:r w:rsidRPr="3D077405">
              <w:rPr>
                <w:sz w:val="20"/>
              </w:rPr>
              <w:t>/</w:t>
            </w:r>
            <w:proofErr w:type="spellStart"/>
            <w:r w:rsidRPr="3D077405">
              <w:rPr>
                <w:sz w:val="20"/>
              </w:rPr>
              <w:t>yr</w:t>
            </w:r>
            <w:proofErr w:type="spellEnd"/>
            <w:r w:rsidRPr="3D077405">
              <w:rPr>
                <w:sz w:val="20"/>
              </w:rPr>
              <w:t>):</w:t>
            </w:r>
          </w:p>
        </w:tc>
      </w:tr>
    </w:tbl>
    <w:p w14:paraId="6DF845B6" w14:textId="77777777" w:rsidR="00630DBB" w:rsidRDefault="00630DBB" w:rsidP="00FF1BB7">
      <w:pPr>
        <w:jc w:val="both"/>
        <w:rPr>
          <w:rStyle w:val="Style10pt"/>
        </w:rPr>
      </w:pPr>
    </w:p>
    <w:p w14:paraId="51D66726" w14:textId="7AA6D9A3" w:rsidR="004B561A" w:rsidRDefault="00BD20F3" w:rsidP="00FF1BB7">
      <w:pPr>
        <w:jc w:val="both"/>
        <w:rPr>
          <w:rStyle w:val="Style10pt"/>
        </w:rPr>
      </w:pPr>
      <w:r w:rsidRPr="7CAC7F08">
        <w:rPr>
          <w:rStyle w:val="Style10pt"/>
        </w:rPr>
        <w:br w:type="page"/>
      </w:r>
    </w:p>
    <w:p w14:paraId="29400794" w14:textId="77777777" w:rsidR="004B561A" w:rsidRDefault="004B561A" w:rsidP="00FF1BB7">
      <w:pPr>
        <w:jc w:val="both"/>
        <w:rPr>
          <w:rStyle w:val="Style10pt"/>
        </w:rPr>
      </w:pPr>
    </w:p>
    <w:p w14:paraId="186F8C63" w14:textId="51A71CE7" w:rsidR="00BD20F3" w:rsidRPr="00C31C1D" w:rsidRDefault="00BD20F3" w:rsidP="7CAC7F08">
      <w:pPr>
        <w:jc w:val="both"/>
        <w:rPr>
          <w:b/>
          <w:bCs/>
          <w:sz w:val="20"/>
        </w:rPr>
      </w:pPr>
      <w:r w:rsidRPr="7CAC7F08">
        <w:rPr>
          <w:b/>
          <w:bCs/>
        </w:rPr>
        <w:t>California Environmental Quality Act</w:t>
      </w:r>
      <w:r>
        <w:t xml:space="preserve"> (CEQA) Compliance</w:t>
      </w:r>
      <w:r w:rsidRPr="7CAC7F08">
        <w:rPr>
          <w:sz w:val="20"/>
        </w:rPr>
        <w:t xml:space="preserve"> </w:t>
      </w:r>
      <w:r w:rsidRPr="7CAC7F08">
        <w:rPr>
          <w:i/>
          <w:iCs/>
          <w:sz w:val="20"/>
        </w:rPr>
        <w:t>(for an explanation of CEQ</w:t>
      </w:r>
      <w:r w:rsidR="00B10917" w:rsidRPr="7CAC7F08">
        <w:rPr>
          <w:i/>
          <w:iCs/>
          <w:sz w:val="20"/>
        </w:rPr>
        <w:t xml:space="preserve">A requirements, see </w:t>
      </w:r>
      <w:r w:rsidRPr="7CAC7F08">
        <w:rPr>
          <w:i/>
          <w:iCs/>
          <w:sz w:val="20"/>
        </w:rPr>
        <w:t xml:space="preserve">CEQA Compliance Form </w:t>
      </w:r>
      <w:r w:rsidR="00B10917" w:rsidRPr="7CAC7F08">
        <w:rPr>
          <w:i/>
          <w:iCs/>
          <w:sz w:val="20"/>
        </w:rPr>
        <w:t>Attachment</w:t>
      </w:r>
      <w:r w:rsidR="00EB38B4" w:rsidRPr="7CAC7F08">
        <w:rPr>
          <w:i/>
          <w:iCs/>
          <w:sz w:val="20"/>
        </w:rPr>
        <w:t xml:space="preserve"> 6</w:t>
      </w:r>
      <w:r w:rsidR="00B10917" w:rsidRPr="7CAC7F08">
        <w:rPr>
          <w:i/>
          <w:iCs/>
          <w:sz w:val="20"/>
        </w:rPr>
        <w:t xml:space="preserve"> </w:t>
      </w:r>
      <w:r w:rsidRPr="7CAC7F08">
        <w:rPr>
          <w:i/>
          <w:iCs/>
          <w:sz w:val="20"/>
        </w:rPr>
        <w:t xml:space="preserve">or </w:t>
      </w:r>
      <w:r w:rsidRPr="7CAC7F08">
        <w:rPr>
          <w:rFonts w:cs="Times New Roman"/>
          <w:i/>
          <w:iCs/>
          <w:sz w:val="20"/>
        </w:rPr>
        <w:t>http://www.resources.ca.gov/ceqa/</w:t>
      </w:r>
      <w:r w:rsidR="007B483B">
        <w:t>.</w:t>
      </w:r>
      <w:r w:rsidR="008D0F9A">
        <w:t xml:space="preserve"> </w:t>
      </w:r>
      <w:r w:rsidR="007B483B">
        <w:t xml:space="preserve"> </w:t>
      </w:r>
      <w:r w:rsidR="00B10917" w:rsidRPr="7CAC7F08">
        <w:rPr>
          <w:rFonts w:cs="Times New Roman"/>
          <w:i/>
          <w:iCs/>
          <w:sz w:val="20"/>
        </w:rPr>
        <w:t>Complete Attachment</w:t>
      </w:r>
      <w:r w:rsidRPr="7CAC7F08">
        <w:rPr>
          <w:rFonts w:cs="Times New Roman"/>
          <w:i/>
          <w:iCs/>
          <w:sz w:val="20"/>
        </w:rPr>
        <w:t xml:space="preserve"> </w:t>
      </w:r>
      <w:r w:rsidR="00EB38B4" w:rsidRPr="7CAC7F08">
        <w:rPr>
          <w:rFonts w:cs="Times New Roman"/>
          <w:i/>
          <w:iCs/>
          <w:sz w:val="20"/>
        </w:rPr>
        <w:t xml:space="preserve">6 </w:t>
      </w:r>
      <w:r w:rsidRPr="7CAC7F08">
        <w:rPr>
          <w:rFonts w:cs="Times New Roman"/>
          <w:i/>
          <w:iCs/>
          <w:sz w:val="20"/>
        </w:rPr>
        <w:t>regardless of whether the answers to the questions below are “yes” or “no.”</w:t>
      </w:r>
      <w:r w:rsidRPr="7CAC7F08">
        <w:rPr>
          <w:i/>
          <w:iCs/>
          <w:sz w:val="20"/>
        </w:rPr>
        <w:t>)</w:t>
      </w:r>
    </w:p>
    <w:p w14:paraId="0A6980B8" w14:textId="77777777" w:rsidR="00BD20F3" w:rsidRPr="00C31C1D" w:rsidRDefault="00BD20F3" w:rsidP="7CAC7F08">
      <w:pPr>
        <w:ind w:left="720" w:hanging="540"/>
        <w:rPr>
          <w:b/>
          <w:bCs/>
          <w:sz w:val="20"/>
        </w:rPr>
      </w:pPr>
      <w:r w:rsidRPr="7CAC7F08">
        <w:rPr>
          <w:b/>
          <w:bCs/>
          <w:sz w:val="20"/>
        </w:rPr>
        <w:t>1.</w:t>
      </w:r>
      <w:r>
        <w:tab/>
      </w:r>
      <w:r w:rsidRPr="7CAC7F08">
        <w:rPr>
          <w:b/>
          <w:bCs/>
          <w:sz w:val="20"/>
        </w:rPr>
        <w:t xml:space="preserve">Are the proposed activities considered a “project” under CEQA (i.e., do they have the potential to cause a direct or a reasonably foreseeable indirect physical change in the environment)?  </w:t>
      </w:r>
      <w:r w:rsidRPr="7CAC7F08">
        <w:rPr>
          <w:i/>
          <w:iCs/>
          <w:sz w:val="20"/>
        </w:rPr>
        <w:t>See California Public Resources Code Section 21065 and 14 California Code of Regulations Section 15378 for a definition of “project.”</w:t>
      </w:r>
    </w:p>
    <w:p w14:paraId="0C7BC2A7" w14:textId="77777777" w:rsidR="00BD20F3" w:rsidRPr="005B1B6F" w:rsidRDefault="00BD20F3" w:rsidP="7CAC7F08">
      <w:pPr>
        <w:spacing w:before="120" w:after="0"/>
        <w:jc w:val="both"/>
      </w:pPr>
      <w:r w:rsidRPr="005B1B6F">
        <w:rPr>
          <w:b/>
          <w:szCs w:val="22"/>
        </w:rPr>
        <w:tab/>
      </w:r>
      <w:r w:rsidRPr="005B1B6F">
        <w:rPr>
          <w:color w:val="2B579A"/>
          <w:szCs w:val="22"/>
          <w:shd w:val="clear" w:color="auto" w:fill="E6E6E6"/>
        </w:rPr>
        <w:fldChar w:fldCharType="begin">
          <w:ffData>
            <w:name w:val="Check30"/>
            <w:enabled/>
            <w:calcOnExit w:val="0"/>
            <w:checkBox>
              <w:sizeAuto/>
              <w:default w:val="0"/>
            </w:checkBox>
          </w:ffData>
        </w:fldChar>
      </w:r>
      <w:r w:rsidRPr="005B1B6F">
        <w:rPr>
          <w:szCs w:val="22"/>
        </w:rPr>
        <w:instrText xml:space="preserve"> FORMCHECKBOX </w:instrText>
      </w:r>
      <w:r w:rsidR="00AC7ACF">
        <w:rPr>
          <w:color w:val="2B579A"/>
          <w:szCs w:val="22"/>
          <w:shd w:val="clear" w:color="auto" w:fill="E6E6E6"/>
        </w:rPr>
      </w:r>
      <w:r w:rsidR="00AC7ACF">
        <w:rPr>
          <w:color w:val="2B579A"/>
          <w:szCs w:val="22"/>
          <w:shd w:val="clear" w:color="auto" w:fill="E6E6E6"/>
        </w:rPr>
        <w:fldChar w:fldCharType="separate"/>
      </w:r>
      <w:r w:rsidRPr="005B1B6F">
        <w:rPr>
          <w:color w:val="2B579A"/>
          <w:szCs w:val="22"/>
          <w:shd w:val="clear" w:color="auto" w:fill="E6E6E6"/>
        </w:rPr>
        <w:fldChar w:fldCharType="end"/>
      </w:r>
      <w:r w:rsidRPr="7CAC7F08">
        <w:t xml:space="preserve"> Yes: skip to question 2.</w:t>
      </w:r>
    </w:p>
    <w:p w14:paraId="02E72FCD" w14:textId="77777777" w:rsidR="00BD20F3" w:rsidRPr="005B1B6F" w:rsidRDefault="00BD20F3" w:rsidP="7CAC7F08">
      <w:pPr>
        <w:tabs>
          <w:tab w:val="left" w:pos="113"/>
        </w:tabs>
        <w:spacing w:before="120" w:after="0"/>
        <w:ind w:left="113"/>
        <w:rPr>
          <w:rStyle w:val="Style10pt"/>
        </w:rPr>
      </w:pPr>
      <w:r>
        <w:rPr>
          <w:szCs w:val="22"/>
        </w:rPr>
        <w:tab/>
      </w:r>
      <w:r w:rsidRPr="005B1B6F">
        <w:rPr>
          <w:color w:val="2B579A"/>
          <w:szCs w:val="22"/>
          <w:shd w:val="clear" w:color="auto" w:fill="E6E6E6"/>
        </w:rPr>
        <w:fldChar w:fldCharType="begin">
          <w:ffData>
            <w:name w:val="Check30"/>
            <w:enabled/>
            <w:calcOnExit w:val="0"/>
            <w:checkBox>
              <w:sizeAuto/>
              <w:default w:val="0"/>
            </w:checkBox>
          </w:ffData>
        </w:fldChar>
      </w:r>
      <w:r w:rsidRPr="005B1B6F">
        <w:rPr>
          <w:szCs w:val="22"/>
        </w:rPr>
        <w:instrText xml:space="preserve"> FORMCHECKBOX </w:instrText>
      </w:r>
      <w:r w:rsidR="00AC7ACF">
        <w:rPr>
          <w:color w:val="2B579A"/>
          <w:szCs w:val="22"/>
          <w:shd w:val="clear" w:color="auto" w:fill="E6E6E6"/>
        </w:rPr>
      </w:r>
      <w:r w:rsidR="00AC7ACF">
        <w:rPr>
          <w:color w:val="2B579A"/>
          <w:szCs w:val="22"/>
          <w:shd w:val="clear" w:color="auto" w:fill="E6E6E6"/>
        </w:rPr>
        <w:fldChar w:fldCharType="separate"/>
      </w:r>
      <w:r w:rsidRPr="005B1B6F">
        <w:rPr>
          <w:color w:val="2B579A"/>
          <w:szCs w:val="22"/>
          <w:shd w:val="clear" w:color="auto" w:fill="E6E6E6"/>
        </w:rPr>
        <w:fldChar w:fldCharType="end"/>
      </w:r>
      <w:r w:rsidRPr="7CAC7F08">
        <w:rPr>
          <w:rStyle w:val="Style10pt"/>
        </w:rPr>
        <w:t xml:space="preserve"> No: complete the sentence below.</w:t>
      </w:r>
    </w:p>
    <w:p w14:paraId="7A21889C" w14:textId="77777777" w:rsidR="00BD20F3" w:rsidRPr="005B1B6F" w:rsidRDefault="00BD20F3" w:rsidP="7CAC7F08">
      <w:pPr>
        <w:tabs>
          <w:tab w:val="left" w:pos="563"/>
        </w:tabs>
        <w:ind w:left="1170"/>
      </w:pPr>
      <w:r w:rsidRPr="7CAC7F08">
        <w:rPr>
          <w:i/>
          <w:iCs/>
        </w:rPr>
        <w:t>The activities funded by the agreement will not cause a direct physical change in the environment or a reasonably foreseeable indirect physical change in the environment because</w:t>
      </w:r>
      <w:r>
        <w:t xml:space="preserve"> … </w:t>
      </w:r>
      <w:r w:rsidRPr="7CAC7F08">
        <w:rPr>
          <w:i/>
          <w:iCs/>
        </w:rPr>
        <w:t>[complete the sentence]</w:t>
      </w:r>
      <w:r>
        <w:t>.</w:t>
      </w:r>
    </w:p>
    <w:p w14:paraId="7382D144" w14:textId="77777777" w:rsidR="00BD20F3" w:rsidRPr="00C31C1D" w:rsidRDefault="00BD20F3" w:rsidP="7CAC7F08">
      <w:pPr>
        <w:ind w:left="720" w:hanging="540"/>
        <w:rPr>
          <w:b/>
          <w:bCs/>
          <w:sz w:val="20"/>
        </w:rPr>
      </w:pPr>
      <w:r w:rsidRPr="7CAC7F08">
        <w:rPr>
          <w:b/>
          <w:bCs/>
          <w:sz w:val="20"/>
        </w:rPr>
        <w:t>2.</w:t>
      </w:r>
      <w:r>
        <w:tab/>
      </w:r>
      <w:r w:rsidRPr="7CAC7F08">
        <w:rPr>
          <w:b/>
          <w:bCs/>
          <w:sz w:val="20"/>
        </w:rPr>
        <w:t>If the proposed activities are considered a “project” under CEQA and are not exempt, has the required environmental review been completed?</w:t>
      </w:r>
    </w:p>
    <w:p w14:paraId="7CA31390" w14:textId="2304B554" w:rsidR="00BD20F3" w:rsidRDefault="00BD20F3" w:rsidP="7CAC7F08">
      <w:pPr>
        <w:spacing w:before="120" w:after="0"/>
        <w:ind w:left="720"/>
        <w:jc w:val="both"/>
      </w:pPr>
      <w:r w:rsidRPr="00B7521A">
        <w:rPr>
          <w:color w:val="2B579A"/>
          <w:szCs w:val="22"/>
          <w:shd w:val="clear" w:color="auto" w:fill="E6E6E6"/>
        </w:rPr>
        <w:fldChar w:fldCharType="begin">
          <w:ffData>
            <w:name w:val="Check30"/>
            <w:enabled/>
            <w:calcOnExit w:val="0"/>
            <w:checkBox>
              <w:sizeAuto/>
              <w:default w:val="0"/>
            </w:checkBox>
          </w:ffData>
        </w:fldChar>
      </w:r>
      <w:r w:rsidRPr="00B7521A">
        <w:rPr>
          <w:szCs w:val="22"/>
        </w:rPr>
        <w:instrText xml:space="preserve"> FORMCHECKBOX </w:instrText>
      </w:r>
      <w:r w:rsidR="00AC7ACF">
        <w:rPr>
          <w:color w:val="2B579A"/>
          <w:szCs w:val="22"/>
          <w:shd w:val="clear" w:color="auto" w:fill="E6E6E6"/>
        </w:rPr>
      </w:r>
      <w:r w:rsidR="00AC7ACF">
        <w:rPr>
          <w:color w:val="2B579A"/>
          <w:szCs w:val="22"/>
          <w:shd w:val="clear" w:color="auto" w:fill="E6E6E6"/>
        </w:rPr>
        <w:fldChar w:fldCharType="separate"/>
      </w:r>
      <w:r w:rsidRPr="00B7521A">
        <w:rPr>
          <w:color w:val="2B579A"/>
          <w:szCs w:val="22"/>
          <w:shd w:val="clear" w:color="auto" w:fill="E6E6E6"/>
        </w:rPr>
        <w:fldChar w:fldCharType="end"/>
      </w:r>
      <w:r w:rsidRPr="7CAC7F08">
        <w:t xml:space="preserve"> Yes (provide the documentation </w:t>
      </w:r>
      <w:r w:rsidR="00B10917" w:rsidRPr="7CAC7F08">
        <w:t xml:space="preserve">required in </w:t>
      </w:r>
      <w:r w:rsidRPr="7CAC7F08">
        <w:t>CEQA Compliance Form</w:t>
      </w:r>
      <w:r w:rsidR="00B10917" w:rsidRPr="7CAC7F08">
        <w:t xml:space="preserve"> Attachment</w:t>
      </w:r>
      <w:r w:rsidR="00EB38B4" w:rsidRPr="7CAC7F08">
        <w:t xml:space="preserve"> 6</w:t>
      </w:r>
      <w:r w:rsidRPr="7CAC7F08">
        <w:t>)</w:t>
      </w:r>
    </w:p>
    <w:p w14:paraId="173270E1" w14:textId="3CC707AE" w:rsidR="00BD20F3" w:rsidRPr="00B7521A" w:rsidRDefault="00BD20F3" w:rsidP="7CAC7F08">
      <w:pPr>
        <w:tabs>
          <w:tab w:val="left" w:pos="563"/>
        </w:tabs>
        <w:spacing w:before="120" w:after="0"/>
        <w:ind w:left="720"/>
        <w:rPr>
          <w:rStyle w:val="Style10pt"/>
        </w:rPr>
      </w:pPr>
      <w:r w:rsidRPr="005B1B6F">
        <w:rPr>
          <w:color w:val="2B579A"/>
          <w:szCs w:val="22"/>
          <w:shd w:val="clear" w:color="auto" w:fill="E6E6E6"/>
        </w:rPr>
        <w:fldChar w:fldCharType="begin">
          <w:ffData>
            <w:name w:val="Check30"/>
            <w:enabled/>
            <w:calcOnExit w:val="0"/>
            <w:checkBox>
              <w:sizeAuto/>
              <w:default w:val="0"/>
            </w:checkBox>
          </w:ffData>
        </w:fldChar>
      </w:r>
      <w:r w:rsidRPr="005B1B6F">
        <w:rPr>
          <w:szCs w:val="22"/>
        </w:rPr>
        <w:instrText xml:space="preserve"> FORMCHECKBOX </w:instrText>
      </w:r>
      <w:r w:rsidR="00AC7ACF">
        <w:rPr>
          <w:color w:val="2B579A"/>
          <w:szCs w:val="22"/>
          <w:shd w:val="clear" w:color="auto" w:fill="E6E6E6"/>
        </w:rPr>
      </w:r>
      <w:r w:rsidR="00AC7ACF">
        <w:rPr>
          <w:color w:val="2B579A"/>
          <w:szCs w:val="22"/>
          <w:shd w:val="clear" w:color="auto" w:fill="E6E6E6"/>
        </w:rPr>
        <w:fldChar w:fldCharType="separate"/>
      </w:r>
      <w:r w:rsidRPr="005B1B6F">
        <w:rPr>
          <w:color w:val="2B579A"/>
          <w:szCs w:val="22"/>
          <w:shd w:val="clear" w:color="auto" w:fill="E6E6E6"/>
        </w:rPr>
        <w:fldChar w:fldCharType="end"/>
      </w:r>
      <w:r w:rsidRPr="7CAC7F08">
        <w:rPr>
          <w:rStyle w:val="Style10pt"/>
        </w:rPr>
        <w:t xml:space="preserve"> No (explain why no documentation has been prepared</w:t>
      </w:r>
      <w:r w:rsidR="00B10917" w:rsidRPr="7CAC7F08">
        <w:rPr>
          <w:rStyle w:val="Style10pt"/>
        </w:rPr>
        <w:t xml:space="preserve"> where indicated on Attachment</w:t>
      </w:r>
      <w:r w:rsidR="00EB38B4" w:rsidRPr="7CAC7F08">
        <w:rPr>
          <w:rStyle w:val="Style10pt"/>
        </w:rPr>
        <w:t xml:space="preserve"> 6</w:t>
      </w:r>
      <w:r w:rsidRPr="7CAC7F08">
        <w:rPr>
          <w:rStyle w:val="Style10pt"/>
        </w:rPr>
        <w:t>)</w:t>
      </w:r>
    </w:p>
    <w:p w14:paraId="05211B11" w14:textId="77777777" w:rsidR="007212A9" w:rsidRPr="00C31C1D" w:rsidRDefault="007212A9" w:rsidP="00DD57A7">
      <w:pPr>
        <w:jc w:val="both"/>
        <w:rPr>
          <w:rStyle w:val="Style10pt"/>
        </w:rPr>
      </w:pPr>
    </w:p>
    <w:tbl>
      <w:tblPr>
        <w:tblStyle w:val="TableGrid"/>
        <w:tblW w:w="9355" w:type="dxa"/>
        <w:tblLayout w:type="fixed"/>
        <w:tblLook w:val="01E0" w:firstRow="1" w:lastRow="1" w:firstColumn="1" w:lastColumn="1" w:noHBand="0" w:noVBand="0"/>
        <w:tblCaption w:val="Subcontractots table"/>
        <w:tblDescription w:val="Applicant provides the legal name of each subcontractor to perform work on the proposed project. &#10;"/>
      </w:tblPr>
      <w:tblGrid>
        <w:gridCol w:w="9355"/>
      </w:tblGrid>
      <w:tr w:rsidR="007212A9" w:rsidRPr="00C31C1D" w14:paraId="48D21B45" w14:textId="77777777" w:rsidTr="3D077405">
        <w:trPr>
          <w:cnfStyle w:val="100000000000" w:firstRow="1" w:lastRow="0" w:firstColumn="0" w:lastColumn="0" w:oddVBand="0" w:evenVBand="0" w:oddHBand="0" w:evenHBand="0" w:firstRowFirstColumn="0" w:firstRowLastColumn="0" w:lastRowFirstColumn="0" w:lastRowLastColumn="0"/>
          <w:tblHeader/>
        </w:trPr>
        <w:tc>
          <w:tcPr>
            <w:tcW w:w="9355" w:type="dxa"/>
          </w:tcPr>
          <w:p w14:paraId="62181EE9" w14:textId="77777777" w:rsidR="007212A9" w:rsidRPr="003A6482" w:rsidRDefault="007212A9" w:rsidP="3D077405">
            <w:pPr>
              <w:keepLines/>
              <w:widowControl w:val="0"/>
              <w:spacing w:after="0"/>
              <w:ind w:left="-115" w:right="-205"/>
              <w:jc w:val="both"/>
              <w:rPr>
                <w:b w:val="0"/>
                <w:i/>
                <w:iCs/>
              </w:rPr>
            </w:pPr>
            <w:r w:rsidRPr="3D077405">
              <w:rPr>
                <w:sz w:val="20"/>
              </w:rPr>
              <w:t>S</w:t>
            </w:r>
            <w:r w:rsidRPr="3D077405">
              <w:t>ubcontractors</w:t>
            </w:r>
            <w:r w:rsidRPr="3D077405">
              <w:rPr>
                <w:sz w:val="20"/>
              </w:rPr>
              <w:t xml:space="preserve"> </w:t>
            </w:r>
            <w:r w:rsidRPr="3D077405">
              <w:rPr>
                <w:b w:val="0"/>
                <w:i/>
                <w:iCs/>
              </w:rPr>
              <w:t xml:space="preserve">(If subcontractors will perform work for the project, insert the legal name of </w:t>
            </w:r>
          </w:p>
          <w:p w14:paraId="5266B246" w14:textId="77777777" w:rsidR="007212A9" w:rsidRPr="00C31C1D" w:rsidRDefault="007212A9" w:rsidP="3D077405">
            <w:pPr>
              <w:keepLines/>
              <w:widowControl w:val="0"/>
              <w:ind w:left="-115" w:right="-205"/>
              <w:jc w:val="both"/>
              <w:rPr>
                <w:sz w:val="20"/>
              </w:rPr>
            </w:pPr>
            <w:r w:rsidRPr="3D077405">
              <w:rPr>
                <w:b w:val="0"/>
                <w:i/>
                <w:iCs/>
              </w:rPr>
              <w:t>each subcontractor below.)</w:t>
            </w:r>
          </w:p>
        </w:tc>
      </w:tr>
      <w:tr w:rsidR="00D65F1A" w:rsidRPr="00EB38B4" w14:paraId="213AA87E" w14:textId="77777777" w:rsidTr="3D077405">
        <w:trPr>
          <w:trHeight w:val="287"/>
        </w:trPr>
        <w:tc>
          <w:tcPr>
            <w:tcW w:w="9355" w:type="dxa"/>
          </w:tcPr>
          <w:p w14:paraId="26518A7D" w14:textId="77777777" w:rsidR="00D65F1A" w:rsidRPr="00EB38B4" w:rsidRDefault="00D65F1A" w:rsidP="3D077405">
            <w:pPr>
              <w:spacing w:after="0"/>
              <w:jc w:val="center"/>
            </w:pPr>
            <w:bookmarkStart w:id="2" w:name="_Hlk112759768"/>
            <w:r w:rsidRPr="3D077405">
              <w:rPr>
                <w:b/>
                <w:bCs/>
              </w:rPr>
              <w:t>Subcontractor 1</w:t>
            </w:r>
          </w:p>
        </w:tc>
      </w:tr>
      <w:tr w:rsidR="00D65F1A" w:rsidRPr="00D65F1A" w14:paraId="62C931A9" w14:textId="77777777" w:rsidTr="3D077405">
        <w:tc>
          <w:tcPr>
            <w:tcW w:w="9355" w:type="dxa"/>
          </w:tcPr>
          <w:p w14:paraId="625E9D66" w14:textId="77777777" w:rsidR="00D65F1A" w:rsidRPr="00D65F1A" w:rsidRDefault="00D65F1A" w:rsidP="3D077405">
            <w:pPr>
              <w:spacing w:after="0"/>
              <w:jc w:val="both"/>
            </w:pPr>
            <w:r w:rsidRPr="3D077405">
              <w:t>Name:</w:t>
            </w:r>
          </w:p>
        </w:tc>
      </w:tr>
      <w:tr w:rsidR="00D65F1A" w:rsidRPr="00D65F1A" w14:paraId="4F38EE41" w14:textId="77777777" w:rsidTr="3D077405">
        <w:tc>
          <w:tcPr>
            <w:tcW w:w="9355" w:type="dxa"/>
          </w:tcPr>
          <w:p w14:paraId="5B8317E7" w14:textId="77777777" w:rsidR="00D65F1A" w:rsidRPr="00D65F1A" w:rsidRDefault="00D65F1A" w:rsidP="3D077405">
            <w:pPr>
              <w:spacing w:after="0"/>
              <w:jc w:val="both"/>
            </w:pPr>
            <w:r w:rsidRPr="3D077405">
              <w:t>Street Address:</w:t>
            </w:r>
          </w:p>
        </w:tc>
      </w:tr>
      <w:tr w:rsidR="00D65F1A" w:rsidRPr="00D65F1A" w14:paraId="1CBB0F12" w14:textId="77777777" w:rsidTr="3D077405">
        <w:tc>
          <w:tcPr>
            <w:tcW w:w="9355" w:type="dxa"/>
          </w:tcPr>
          <w:p w14:paraId="56191EAF" w14:textId="77777777" w:rsidR="00D65F1A" w:rsidRPr="00D65F1A" w:rsidRDefault="00D65F1A" w:rsidP="3D077405">
            <w:pPr>
              <w:spacing w:after="0"/>
              <w:jc w:val="both"/>
            </w:pPr>
            <w:r w:rsidRPr="3D077405">
              <w:t>City, State, and Zip Code:</w:t>
            </w:r>
          </w:p>
        </w:tc>
      </w:tr>
      <w:tr w:rsidR="00D65F1A" w:rsidRPr="00D65F1A" w14:paraId="14592D81" w14:textId="77777777" w:rsidTr="3D077405">
        <w:tc>
          <w:tcPr>
            <w:tcW w:w="9355" w:type="dxa"/>
          </w:tcPr>
          <w:p w14:paraId="4F3DE3CE" w14:textId="77777777" w:rsidR="00D65F1A" w:rsidRPr="00D65F1A" w:rsidRDefault="00D65F1A" w:rsidP="3D077405">
            <w:pPr>
              <w:spacing w:after="0"/>
              <w:jc w:val="both"/>
            </w:pPr>
            <w:r w:rsidRPr="3D077405">
              <w:t>Purpose:</w:t>
            </w:r>
          </w:p>
        </w:tc>
      </w:tr>
      <w:tr w:rsidR="00D65F1A" w:rsidRPr="00D65F1A" w14:paraId="1D26B5E1" w14:textId="77777777" w:rsidTr="3D077405">
        <w:tc>
          <w:tcPr>
            <w:tcW w:w="9355" w:type="dxa"/>
          </w:tcPr>
          <w:p w14:paraId="3C337545" w14:textId="6469E9D8" w:rsidR="00D65F1A" w:rsidRPr="00D65F1A" w:rsidRDefault="00D65F1A" w:rsidP="3D077405">
            <w:pPr>
              <w:spacing w:after="0"/>
              <w:jc w:val="both"/>
            </w:pPr>
            <w:r w:rsidRPr="3D077405">
              <w:t>Grant Amount Requested: $</w:t>
            </w:r>
          </w:p>
        </w:tc>
      </w:tr>
      <w:tr w:rsidR="007212A9" w:rsidRPr="00C31C1D" w14:paraId="5294051C" w14:textId="77777777" w:rsidTr="3D077405">
        <w:trPr>
          <w:trHeight w:val="287"/>
        </w:trPr>
        <w:tc>
          <w:tcPr>
            <w:tcW w:w="9355" w:type="dxa"/>
          </w:tcPr>
          <w:p w14:paraId="3F6CF8DD" w14:textId="10FC1192" w:rsidR="007212A9" w:rsidRPr="00EB38B4" w:rsidRDefault="00EB38B4" w:rsidP="3D077405">
            <w:pPr>
              <w:spacing w:after="0"/>
              <w:jc w:val="center"/>
            </w:pPr>
            <w:r w:rsidRPr="3D077405">
              <w:rPr>
                <w:b/>
                <w:bCs/>
              </w:rPr>
              <w:t xml:space="preserve">Subcontractor </w:t>
            </w:r>
            <w:r w:rsidR="00D65F1A" w:rsidRPr="3D077405">
              <w:rPr>
                <w:b/>
                <w:bCs/>
              </w:rPr>
              <w:t>2</w:t>
            </w:r>
          </w:p>
        </w:tc>
      </w:tr>
      <w:tr w:rsidR="007212A9" w:rsidRPr="00C31C1D" w14:paraId="516E0812" w14:textId="77777777" w:rsidTr="3D077405">
        <w:tc>
          <w:tcPr>
            <w:tcW w:w="9355" w:type="dxa"/>
          </w:tcPr>
          <w:p w14:paraId="1394E050" w14:textId="017276AA" w:rsidR="007212A9" w:rsidRPr="00D65F1A" w:rsidRDefault="00EB38B4" w:rsidP="3D077405">
            <w:pPr>
              <w:spacing w:after="0"/>
              <w:jc w:val="both"/>
            </w:pPr>
            <w:r w:rsidRPr="3D077405">
              <w:t>Name:</w:t>
            </w:r>
          </w:p>
        </w:tc>
      </w:tr>
      <w:tr w:rsidR="007212A9" w:rsidRPr="00C31C1D" w14:paraId="6356AD94" w14:textId="77777777" w:rsidTr="3D077405">
        <w:tc>
          <w:tcPr>
            <w:tcW w:w="9355" w:type="dxa"/>
          </w:tcPr>
          <w:p w14:paraId="05387E6C" w14:textId="6407FA83" w:rsidR="007212A9" w:rsidRPr="00D65F1A" w:rsidRDefault="00EB38B4" w:rsidP="3D077405">
            <w:pPr>
              <w:spacing w:after="0"/>
              <w:jc w:val="both"/>
            </w:pPr>
            <w:r w:rsidRPr="3D077405">
              <w:t>Street Address:</w:t>
            </w:r>
          </w:p>
        </w:tc>
      </w:tr>
      <w:tr w:rsidR="007212A9" w:rsidRPr="00C31C1D" w14:paraId="3D1844AA" w14:textId="77777777" w:rsidTr="3D077405">
        <w:tc>
          <w:tcPr>
            <w:tcW w:w="9355" w:type="dxa"/>
          </w:tcPr>
          <w:p w14:paraId="0F4DF763" w14:textId="6C223BD0" w:rsidR="007212A9" w:rsidRPr="00D65F1A" w:rsidRDefault="00EB38B4" w:rsidP="3D077405">
            <w:pPr>
              <w:spacing w:after="0"/>
              <w:jc w:val="both"/>
            </w:pPr>
            <w:r w:rsidRPr="3D077405">
              <w:t>City, State, and Zip Code:</w:t>
            </w:r>
          </w:p>
        </w:tc>
      </w:tr>
      <w:tr w:rsidR="00EB38B4" w:rsidRPr="00C31C1D" w14:paraId="506BADE7" w14:textId="77777777" w:rsidTr="3D077405">
        <w:tc>
          <w:tcPr>
            <w:tcW w:w="9355" w:type="dxa"/>
          </w:tcPr>
          <w:p w14:paraId="1AD74B2D" w14:textId="40C317BF" w:rsidR="00EB38B4" w:rsidRPr="00D65F1A" w:rsidRDefault="00D65F1A" w:rsidP="3D077405">
            <w:pPr>
              <w:spacing w:after="0"/>
              <w:jc w:val="both"/>
            </w:pPr>
            <w:r w:rsidRPr="3D077405">
              <w:t>Purpose:</w:t>
            </w:r>
          </w:p>
        </w:tc>
      </w:tr>
      <w:tr w:rsidR="00EB38B4" w:rsidRPr="00C31C1D" w14:paraId="3BA107CE" w14:textId="77777777" w:rsidTr="3D077405">
        <w:tc>
          <w:tcPr>
            <w:tcW w:w="9355" w:type="dxa"/>
          </w:tcPr>
          <w:p w14:paraId="4DFB455E" w14:textId="230A2C79" w:rsidR="00EB38B4" w:rsidRPr="00D65F1A" w:rsidRDefault="00D65F1A" w:rsidP="3D077405">
            <w:pPr>
              <w:spacing w:after="0"/>
              <w:jc w:val="both"/>
            </w:pPr>
            <w:r w:rsidRPr="3D077405">
              <w:t>Grant Amount Requested: $</w:t>
            </w:r>
          </w:p>
        </w:tc>
      </w:tr>
      <w:bookmarkEnd w:id="2"/>
      <w:tr w:rsidR="00D65F1A" w:rsidRPr="00EB38B4" w14:paraId="55A0E39E" w14:textId="77777777" w:rsidTr="3D077405">
        <w:trPr>
          <w:trHeight w:val="287"/>
        </w:trPr>
        <w:tc>
          <w:tcPr>
            <w:tcW w:w="9355" w:type="dxa"/>
          </w:tcPr>
          <w:p w14:paraId="474C4FDE" w14:textId="3502236E" w:rsidR="00D65F1A" w:rsidRPr="00EB38B4" w:rsidRDefault="00D65F1A" w:rsidP="3D077405">
            <w:pPr>
              <w:spacing w:after="0"/>
              <w:jc w:val="center"/>
            </w:pPr>
            <w:r w:rsidRPr="3D077405">
              <w:rPr>
                <w:b/>
                <w:bCs/>
              </w:rPr>
              <w:t>Subcontractor 3</w:t>
            </w:r>
          </w:p>
        </w:tc>
      </w:tr>
      <w:tr w:rsidR="00D65F1A" w:rsidRPr="00D65F1A" w14:paraId="47956A8F" w14:textId="77777777" w:rsidTr="3D077405">
        <w:tc>
          <w:tcPr>
            <w:tcW w:w="9355" w:type="dxa"/>
          </w:tcPr>
          <w:p w14:paraId="18491ACA" w14:textId="77777777" w:rsidR="00D65F1A" w:rsidRPr="00D65F1A" w:rsidRDefault="00D65F1A" w:rsidP="3D077405">
            <w:pPr>
              <w:spacing w:after="0"/>
              <w:jc w:val="both"/>
            </w:pPr>
            <w:r w:rsidRPr="3D077405">
              <w:t>Name:</w:t>
            </w:r>
          </w:p>
        </w:tc>
      </w:tr>
      <w:tr w:rsidR="00D65F1A" w:rsidRPr="00D65F1A" w14:paraId="2714380C" w14:textId="77777777" w:rsidTr="3D077405">
        <w:tc>
          <w:tcPr>
            <w:tcW w:w="9355" w:type="dxa"/>
          </w:tcPr>
          <w:p w14:paraId="4A25CC1C" w14:textId="77777777" w:rsidR="00D65F1A" w:rsidRPr="00D65F1A" w:rsidRDefault="00D65F1A" w:rsidP="3D077405">
            <w:pPr>
              <w:spacing w:after="0"/>
              <w:jc w:val="both"/>
            </w:pPr>
            <w:r w:rsidRPr="3D077405">
              <w:t>Street Address:</w:t>
            </w:r>
          </w:p>
        </w:tc>
      </w:tr>
      <w:tr w:rsidR="00D65F1A" w:rsidRPr="00D65F1A" w14:paraId="7E4BB2D4" w14:textId="77777777" w:rsidTr="3D077405">
        <w:tc>
          <w:tcPr>
            <w:tcW w:w="9355" w:type="dxa"/>
          </w:tcPr>
          <w:p w14:paraId="4DB6F116" w14:textId="77777777" w:rsidR="00D65F1A" w:rsidRPr="00D65F1A" w:rsidRDefault="00D65F1A" w:rsidP="3D077405">
            <w:pPr>
              <w:spacing w:after="0"/>
              <w:jc w:val="both"/>
            </w:pPr>
            <w:r w:rsidRPr="3D077405">
              <w:t>City, State, and Zip Code:</w:t>
            </w:r>
          </w:p>
        </w:tc>
      </w:tr>
      <w:tr w:rsidR="00D65F1A" w:rsidRPr="00D65F1A" w14:paraId="78363742" w14:textId="77777777" w:rsidTr="3D077405">
        <w:tc>
          <w:tcPr>
            <w:tcW w:w="9355" w:type="dxa"/>
          </w:tcPr>
          <w:p w14:paraId="3918670D" w14:textId="77777777" w:rsidR="00D65F1A" w:rsidRPr="00D65F1A" w:rsidRDefault="00D65F1A" w:rsidP="3D077405">
            <w:pPr>
              <w:spacing w:after="0"/>
              <w:jc w:val="both"/>
            </w:pPr>
            <w:r w:rsidRPr="3D077405">
              <w:t>Purpose:</w:t>
            </w:r>
          </w:p>
        </w:tc>
      </w:tr>
      <w:tr w:rsidR="00D65F1A" w:rsidRPr="00D65F1A" w14:paraId="4AC1D586" w14:textId="77777777" w:rsidTr="3D077405">
        <w:tc>
          <w:tcPr>
            <w:tcW w:w="9355" w:type="dxa"/>
          </w:tcPr>
          <w:p w14:paraId="52F2E180" w14:textId="1CCB1F1B" w:rsidR="00D65F1A" w:rsidRPr="00D65F1A" w:rsidRDefault="00D65F1A" w:rsidP="3D077405">
            <w:pPr>
              <w:spacing w:after="0"/>
              <w:jc w:val="both"/>
            </w:pPr>
            <w:r w:rsidRPr="3D077405">
              <w:t>Grant Amount Requested: $</w:t>
            </w:r>
          </w:p>
        </w:tc>
      </w:tr>
    </w:tbl>
    <w:p w14:paraId="670F1455" w14:textId="77777777" w:rsidR="007212A9" w:rsidRPr="00C31C1D" w:rsidRDefault="007212A9" w:rsidP="007212A9">
      <w:pPr>
        <w:keepNext/>
        <w:tabs>
          <w:tab w:val="left" w:pos="360"/>
        </w:tabs>
        <w:spacing w:after="0"/>
        <w:ind w:left="360" w:hanging="360"/>
        <w:jc w:val="both"/>
        <w:rPr>
          <w:noProof/>
        </w:rPr>
      </w:pPr>
    </w:p>
    <w:p w14:paraId="59E92161" w14:textId="77777777" w:rsidR="00C02102" w:rsidRPr="00CF742C" w:rsidRDefault="00C02102" w:rsidP="7CAC7F08">
      <w:pPr>
        <w:keepNext/>
        <w:keepLines/>
        <w:ind w:left="-72" w:right="-72"/>
        <w:rPr>
          <w:b/>
          <w:bCs/>
        </w:rPr>
      </w:pPr>
      <w:r>
        <w:t>Certifications</w:t>
      </w:r>
    </w:p>
    <w:p w14:paraId="5FB25B48" w14:textId="77777777" w:rsidR="00C02102" w:rsidRPr="007456EC" w:rsidRDefault="00C02102" w:rsidP="7CAC7F08">
      <w:pPr>
        <w:numPr>
          <w:ilvl w:val="0"/>
          <w:numId w:val="1"/>
        </w:numPr>
        <w:spacing w:before="120" w:after="0"/>
        <w:rPr>
          <w:b/>
          <w:bCs/>
        </w:rPr>
      </w:pPr>
      <w:r>
        <w:t>I am authorized to complete and sign this form on behalf of the applicant.</w:t>
      </w:r>
    </w:p>
    <w:p w14:paraId="5864B937" w14:textId="77777777" w:rsidR="00C02102" w:rsidRPr="007456EC" w:rsidRDefault="00C02102" w:rsidP="7CAC7F08">
      <w:pPr>
        <w:numPr>
          <w:ilvl w:val="0"/>
          <w:numId w:val="1"/>
        </w:numPr>
        <w:spacing w:before="120" w:after="0"/>
        <w:rPr>
          <w:b/>
          <w:bCs/>
        </w:rPr>
      </w:pPr>
      <w:r>
        <w:t>I authorize the California Energy Commission to make any inquiries necessary to verify the information presented in this application.</w:t>
      </w:r>
    </w:p>
    <w:p w14:paraId="2B224793" w14:textId="77777777" w:rsidR="00C02102" w:rsidRPr="007456EC" w:rsidRDefault="00C02102" w:rsidP="7CAC7F08">
      <w:pPr>
        <w:numPr>
          <w:ilvl w:val="0"/>
          <w:numId w:val="1"/>
        </w:numPr>
        <w:spacing w:before="120" w:after="0"/>
        <w:rPr>
          <w:b/>
          <w:bCs/>
        </w:rPr>
      </w:pPr>
      <w:r>
        <w:lastRenderedPageBreak/>
        <w:t>I authorize the California Energy Commission to obtain business credit reports and make any inquiries necessary to verify and evaluate the financial condition of the applicant.</w:t>
      </w:r>
    </w:p>
    <w:p w14:paraId="5D20AF03" w14:textId="130C9E84" w:rsidR="00C02102" w:rsidRDefault="00C02102" w:rsidP="7CAC7F08">
      <w:pPr>
        <w:numPr>
          <w:ilvl w:val="0"/>
          <w:numId w:val="1"/>
        </w:numPr>
        <w:spacing w:before="120" w:after="0"/>
        <w:rPr>
          <w:b/>
          <w:bCs/>
        </w:rPr>
      </w:pPr>
      <w:r>
        <w:t>I have read and understand the terms and conditions contained in this solicitation.</w:t>
      </w:r>
      <w:r w:rsidR="008D0F9A">
        <w:t xml:space="preserve"> </w:t>
      </w:r>
      <w:r>
        <w:t xml:space="preserve"> I accept the terms and conditions contained in this solicitation on behalf of the applicant, and the applicant is willing to enter into an agreement with the</w:t>
      </w:r>
      <w:r w:rsidR="00D65F1A">
        <w:t xml:space="preserve"> California</w:t>
      </w:r>
      <w:r>
        <w:t xml:space="preserve"> Energy Commission to conduct the proposed project according to the terms and conditions without negotiation.</w:t>
      </w:r>
    </w:p>
    <w:p w14:paraId="49E6F369" w14:textId="77777777" w:rsidR="00C02102" w:rsidRPr="007456EC" w:rsidRDefault="00C02102" w:rsidP="7CAC7F08">
      <w:pPr>
        <w:numPr>
          <w:ilvl w:val="0"/>
          <w:numId w:val="1"/>
        </w:numPr>
        <w:spacing w:before="120" w:after="0"/>
        <w:rPr>
          <w:b/>
          <w:bCs/>
        </w:rPr>
      </w:pPr>
      <w:r>
        <w:t>To the best of my knowledge, and under penalty of perjury, the information contained in this application is correct and complete.</w:t>
      </w:r>
    </w:p>
    <w:p w14:paraId="3C14DD82" w14:textId="77777777" w:rsidR="00C02102" w:rsidRDefault="00C02102" w:rsidP="7CAC7F08">
      <w:pPr>
        <w:keepLines/>
        <w:widowControl w:val="0"/>
        <w:tabs>
          <w:tab w:val="left" w:pos="3712"/>
          <w:tab w:val="left" w:pos="8299"/>
        </w:tabs>
        <w:ind w:left="113" w:right="-72"/>
        <w:rPr>
          <w:sz w:val="20"/>
        </w:rPr>
      </w:pPr>
    </w:p>
    <w:p w14:paraId="0782A051" w14:textId="77777777" w:rsidR="00C02102" w:rsidRPr="00C31C1D" w:rsidRDefault="00C02102" w:rsidP="7CAC7F08">
      <w:pPr>
        <w:keepLines/>
        <w:widowControl w:val="0"/>
        <w:tabs>
          <w:tab w:val="left" w:pos="3712"/>
          <w:tab w:val="left" w:pos="8299"/>
        </w:tabs>
        <w:ind w:left="113" w:right="-72"/>
        <w:rPr>
          <w:sz w:val="20"/>
        </w:rPr>
      </w:pPr>
      <w:r w:rsidRPr="7CAC7F08">
        <w:rPr>
          <w:sz w:val="20"/>
        </w:rPr>
        <w:t>Signature of Authorized Representative: _________________________________</w:t>
      </w:r>
      <w:r w:rsidR="00D811B0" w:rsidRPr="7CAC7F08">
        <w:rPr>
          <w:sz w:val="20"/>
        </w:rPr>
        <w:t xml:space="preserve"> </w:t>
      </w:r>
      <w:r w:rsidRPr="7CAC7F08">
        <w:rPr>
          <w:sz w:val="20"/>
        </w:rPr>
        <w:t>Date:</w:t>
      </w:r>
      <w:r w:rsidR="00D811B0" w:rsidRPr="7CAC7F08">
        <w:rPr>
          <w:sz w:val="20"/>
        </w:rPr>
        <w:t xml:space="preserve"> </w:t>
      </w:r>
      <w:r w:rsidRPr="7CAC7F08">
        <w:rPr>
          <w:sz w:val="20"/>
        </w:rPr>
        <w:t>___________</w:t>
      </w:r>
    </w:p>
    <w:p w14:paraId="394CFFF8" w14:textId="77777777" w:rsidR="004D7C3D" w:rsidRDefault="004D7C3D" w:rsidP="7CAC7F08">
      <w:pPr>
        <w:keepLines/>
        <w:widowControl w:val="0"/>
        <w:tabs>
          <w:tab w:val="left" w:pos="3712"/>
          <w:tab w:val="left" w:pos="8299"/>
        </w:tabs>
        <w:spacing w:before="240"/>
        <w:ind w:left="115" w:right="-72"/>
        <w:rPr>
          <w:sz w:val="20"/>
        </w:rPr>
      </w:pPr>
    </w:p>
    <w:p w14:paraId="5A049DF1" w14:textId="77777777" w:rsidR="00E108D8" w:rsidRPr="00F85CBA" w:rsidRDefault="00C02102" w:rsidP="7CAC7F08">
      <w:pPr>
        <w:keepLines/>
        <w:widowControl w:val="0"/>
        <w:tabs>
          <w:tab w:val="left" w:pos="3712"/>
          <w:tab w:val="left" w:pos="8299"/>
        </w:tabs>
        <w:spacing w:before="240"/>
        <w:ind w:left="115" w:right="-72"/>
        <w:rPr>
          <w:sz w:val="20"/>
        </w:rPr>
      </w:pPr>
      <w:r w:rsidRPr="7CAC7F08">
        <w:rPr>
          <w:sz w:val="20"/>
        </w:rPr>
        <w:t>Printed Name of Authorized Representative</w:t>
      </w:r>
      <w:r w:rsidR="00D811B0" w:rsidRPr="7CAC7F08">
        <w:rPr>
          <w:sz w:val="20"/>
        </w:rPr>
        <w:t>: __________________________________________</w:t>
      </w:r>
      <w:r>
        <w:tab/>
      </w:r>
      <w:r>
        <w:tab/>
      </w:r>
    </w:p>
    <w:sectPr w:rsidR="00E108D8" w:rsidRPr="00F85CBA" w:rsidSect="00E108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5EB61" w14:textId="77777777" w:rsidR="004E6565" w:rsidRDefault="004E6565" w:rsidP="007212A9">
      <w:pPr>
        <w:spacing w:after="0"/>
      </w:pPr>
      <w:r>
        <w:separator/>
      </w:r>
    </w:p>
  </w:endnote>
  <w:endnote w:type="continuationSeparator" w:id="0">
    <w:p w14:paraId="545E28A0" w14:textId="77777777" w:rsidR="004E6565" w:rsidRDefault="004E6565" w:rsidP="007212A9">
      <w:pPr>
        <w:spacing w:after="0"/>
      </w:pPr>
      <w:r>
        <w:continuationSeparator/>
      </w:r>
    </w:p>
  </w:endnote>
  <w:endnote w:type="continuationNotice" w:id="1">
    <w:p w14:paraId="09AA40BD" w14:textId="77777777" w:rsidR="004E6565" w:rsidRDefault="004E65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6E222" w14:textId="3DA6CD1E" w:rsidR="001331CE" w:rsidRPr="008E04E4" w:rsidRDefault="3D077405" w:rsidP="3D077405">
    <w:pPr>
      <w:pStyle w:val="Footer"/>
      <w:jc w:val="right"/>
    </w:pPr>
    <w:r w:rsidRPr="008E04E4">
      <w:t>November 2022</w:t>
    </w:r>
    <w:r w:rsidR="00755600" w:rsidRPr="008E04E4">
      <w:tab/>
    </w:r>
    <w:r w:rsidRPr="008E04E4">
      <w:t xml:space="preserve">Page </w:t>
    </w:r>
    <w:r w:rsidR="00755600" w:rsidRPr="008E04E4">
      <w:rPr>
        <w:noProof/>
      </w:rPr>
      <w:fldChar w:fldCharType="begin"/>
    </w:r>
    <w:r w:rsidR="00755600" w:rsidRPr="008E04E4">
      <w:instrText xml:space="preserve"> PAGE </w:instrText>
    </w:r>
    <w:r w:rsidR="00755600" w:rsidRPr="008E04E4">
      <w:fldChar w:fldCharType="separate"/>
    </w:r>
    <w:r w:rsidRPr="008E04E4">
      <w:rPr>
        <w:noProof/>
      </w:rPr>
      <w:t>4</w:t>
    </w:r>
    <w:r w:rsidR="00755600" w:rsidRPr="008E04E4">
      <w:rPr>
        <w:noProof/>
      </w:rPr>
      <w:fldChar w:fldCharType="end"/>
    </w:r>
    <w:r w:rsidRPr="008E04E4">
      <w:t xml:space="preserve"> of </w:t>
    </w:r>
    <w:r w:rsidR="00AC7ACF">
      <w:fldChar w:fldCharType="begin"/>
    </w:r>
    <w:r w:rsidR="00AC7ACF">
      <w:instrText xml:space="preserve"> NUMPAGES  </w:instrText>
    </w:r>
    <w:r w:rsidR="00AC7ACF">
      <w:fldChar w:fldCharType="separate"/>
    </w:r>
    <w:r w:rsidRPr="008E04E4">
      <w:rPr>
        <w:noProof/>
      </w:rPr>
      <w:t>4</w:t>
    </w:r>
    <w:r w:rsidR="00AC7ACF">
      <w:rPr>
        <w:noProof/>
      </w:rPr>
      <w:fldChar w:fldCharType="end"/>
    </w:r>
    <w:r w:rsidR="00755600" w:rsidRPr="008E04E4">
      <w:tab/>
    </w:r>
    <w:r w:rsidRPr="008E04E4">
      <w:t>GFO-22-303</w:t>
    </w:r>
    <w:r w:rsidR="00755600" w:rsidRPr="008E04E4">
      <w:tab/>
    </w:r>
    <w:r w:rsidR="00755600" w:rsidRPr="008E04E4">
      <w:tab/>
    </w:r>
    <w:bookmarkStart w:id="3" w:name="_Hlk112760969"/>
    <w:r w:rsidRPr="008E04E4">
      <w:t>Food Production Investment Program</w:t>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612CD" w14:textId="77777777" w:rsidR="004E6565" w:rsidRDefault="004E6565" w:rsidP="007212A9">
      <w:pPr>
        <w:spacing w:after="0"/>
      </w:pPr>
      <w:r>
        <w:separator/>
      </w:r>
    </w:p>
  </w:footnote>
  <w:footnote w:type="continuationSeparator" w:id="0">
    <w:p w14:paraId="66FA061D" w14:textId="77777777" w:rsidR="004E6565" w:rsidRDefault="004E6565" w:rsidP="007212A9">
      <w:pPr>
        <w:spacing w:after="0"/>
      </w:pPr>
      <w:r>
        <w:continuationSeparator/>
      </w:r>
    </w:p>
  </w:footnote>
  <w:footnote w:type="continuationNotice" w:id="1">
    <w:p w14:paraId="6B0CB751" w14:textId="77777777" w:rsidR="004E6565" w:rsidRDefault="004E656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F85AF" w14:textId="77777777" w:rsidR="007212A9" w:rsidRPr="00C253F5" w:rsidRDefault="007212A9" w:rsidP="007212A9">
    <w:pPr>
      <w:spacing w:after="0"/>
      <w:jc w:val="center"/>
      <w:rPr>
        <w:b/>
        <w:caps/>
        <w:sz w:val="26"/>
        <w:szCs w:val="26"/>
      </w:rPr>
    </w:pPr>
    <w:r w:rsidRPr="00C253F5">
      <w:rPr>
        <w:b/>
        <w:caps/>
        <w:sz w:val="26"/>
        <w:szCs w:val="26"/>
      </w:rPr>
      <w:t>Attachment 1</w:t>
    </w:r>
    <w:r>
      <w:rPr>
        <w:b/>
        <w:caps/>
        <w:sz w:val="26"/>
        <w:szCs w:val="26"/>
      </w:rPr>
      <w:t xml:space="preserve"> </w:t>
    </w:r>
  </w:p>
  <w:p w14:paraId="34987652" w14:textId="77777777" w:rsidR="007212A9" w:rsidRPr="000D1C81" w:rsidRDefault="007212A9" w:rsidP="000D1C81">
    <w:pPr>
      <w:spacing w:after="240"/>
      <w:jc w:val="center"/>
      <w:rPr>
        <w:b/>
        <w:sz w:val="26"/>
        <w:szCs w:val="26"/>
      </w:rPr>
    </w:pPr>
    <w:r w:rsidRPr="00C253F5">
      <w:rPr>
        <w:b/>
        <w:sz w:val="26"/>
        <w:szCs w:val="26"/>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BA700B"/>
    <w:multiLevelType w:val="hybridMultilevel"/>
    <w:tmpl w:val="86A6F8C0"/>
    <w:lvl w:ilvl="0" w:tplc="471A41F4">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F7928B3"/>
    <w:multiLevelType w:val="hybridMultilevel"/>
    <w:tmpl w:val="A6E670C4"/>
    <w:lvl w:ilvl="0" w:tplc="6DD28CF0">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M7Q0MjUyMLG0NDdQ0lEKTi0uzszPAykwqQUAQjRaXywAAAA="/>
  </w:docVars>
  <w:rsids>
    <w:rsidRoot w:val="007212A9"/>
    <w:rsid w:val="00004D6E"/>
    <w:rsid w:val="0001208C"/>
    <w:rsid w:val="00035629"/>
    <w:rsid w:val="0004142E"/>
    <w:rsid w:val="000453F4"/>
    <w:rsid w:val="00053B83"/>
    <w:rsid w:val="000746D6"/>
    <w:rsid w:val="000875B8"/>
    <w:rsid w:val="00092E32"/>
    <w:rsid w:val="000947B9"/>
    <w:rsid w:val="000A258D"/>
    <w:rsid w:val="000A6B59"/>
    <w:rsid w:val="000B6644"/>
    <w:rsid w:val="000C06AD"/>
    <w:rsid w:val="000D1C81"/>
    <w:rsid w:val="000F092E"/>
    <w:rsid w:val="000F3102"/>
    <w:rsid w:val="00104AE0"/>
    <w:rsid w:val="001077F2"/>
    <w:rsid w:val="00114D5F"/>
    <w:rsid w:val="00115B80"/>
    <w:rsid w:val="001331CE"/>
    <w:rsid w:val="00134437"/>
    <w:rsid w:val="001505B0"/>
    <w:rsid w:val="00163E64"/>
    <w:rsid w:val="001645B9"/>
    <w:rsid w:val="0017037D"/>
    <w:rsid w:val="001F7E4E"/>
    <w:rsid w:val="00206810"/>
    <w:rsid w:val="00206A26"/>
    <w:rsid w:val="002223D6"/>
    <w:rsid w:val="0023122A"/>
    <w:rsid w:val="00253088"/>
    <w:rsid w:val="00253A98"/>
    <w:rsid w:val="002633D0"/>
    <w:rsid w:val="0026400C"/>
    <w:rsid w:val="00270A8A"/>
    <w:rsid w:val="00292550"/>
    <w:rsid w:val="00294F07"/>
    <w:rsid w:val="00297974"/>
    <w:rsid w:val="002C1AAB"/>
    <w:rsid w:val="002D07B0"/>
    <w:rsid w:val="002E4287"/>
    <w:rsid w:val="002F0C68"/>
    <w:rsid w:val="002F4A70"/>
    <w:rsid w:val="002F5A00"/>
    <w:rsid w:val="002F5BFA"/>
    <w:rsid w:val="00300787"/>
    <w:rsid w:val="00303F35"/>
    <w:rsid w:val="00327F6C"/>
    <w:rsid w:val="00335123"/>
    <w:rsid w:val="003610D0"/>
    <w:rsid w:val="003817B7"/>
    <w:rsid w:val="00383740"/>
    <w:rsid w:val="003A6482"/>
    <w:rsid w:val="003D33E2"/>
    <w:rsid w:val="003E5B53"/>
    <w:rsid w:val="004075CE"/>
    <w:rsid w:val="00414363"/>
    <w:rsid w:val="00435522"/>
    <w:rsid w:val="004429ED"/>
    <w:rsid w:val="0044771C"/>
    <w:rsid w:val="004541D7"/>
    <w:rsid w:val="00454F20"/>
    <w:rsid w:val="004602EF"/>
    <w:rsid w:val="00463717"/>
    <w:rsid w:val="00482AE4"/>
    <w:rsid w:val="00484704"/>
    <w:rsid w:val="00492E63"/>
    <w:rsid w:val="004A14E3"/>
    <w:rsid w:val="004A1BF8"/>
    <w:rsid w:val="004B1173"/>
    <w:rsid w:val="004B5570"/>
    <w:rsid w:val="004B561A"/>
    <w:rsid w:val="004D3168"/>
    <w:rsid w:val="004D5FD0"/>
    <w:rsid w:val="004D7C3D"/>
    <w:rsid w:val="004E4B4C"/>
    <w:rsid w:val="004E6565"/>
    <w:rsid w:val="00523825"/>
    <w:rsid w:val="0052429B"/>
    <w:rsid w:val="00526B3F"/>
    <w:rsid w:val="00540B81"/>
    <w:rsid w:val="00563A42"/>
    <w:rsid w:val="005728E2"/>
    <w:rsid w:val="00586767"/>
    <w:rsid w:val="00595732"/>
    <w:rsid w:val="005B5487"/>
    <w:rsid w:val="005D456C"/>
    <w:rsid w:val="005D6CC9"/>
    <w:rsid w:val="00630DBB"/>
    <w:rsid w:val="00632547"/>
    <w:rsid w:val="0063264F"/>
    <w:rsid w:val="00640A1D"/>
    <w:rsid w:val="00642D69"/>
    <w:rsid w:val="0065150D"/>
    <w:rsid w:val="0066659A"/>
    <w:rsid w:val="006715D6"/>
    <w:rsid w:val="006743C3"/>
    <w:rsid w:val="00676BE3"/>
    <w:rsid w:val="00681D78"/>
    <w:rsid w:val="006824A6"/>
    <w:rsid w:val="006A0EB0"/>
    <w:rsid w:val="006D443C"/>
    <w:rsid w:val="006E030C"/>
    <w:rsid w:val="006E3113"/>
    <w:rsid w:val="006E5198"/>
    <w:rsid w:val="006E6C4A"/>
    <w:rsid w:val="00717DF4"/>
    <w:rsid w:val="007212A9"/>
    <w:rsid w:val="00735CF3"/>
    <w:rsid w:val="00736DB7"/>
    <w:rsid w:val="00740521"/>
    <w:rsid w:val="007456EC"/>
    <w:rsid w:val="00755600"/>
    <w:rsid w:val="00756075"/>
    <w:rsid w:val="00765AAD"/>
    <w:rsid w:val="00765D83"/>
    <w:rsid w:val="00765DB3"/>
    <w:rsid w:val="0076730B"/>
    <w:rsid w:val="007875C9"/>
    <w:rsid w:val="007901A6"/>
    <w:rsid w:val="007941DB"/>
    <w:rsid w:val="007A27BF"/>
    <w:rsid w:val="007B483B"/>
    <w:rsid w:val="007B7F3A"/>
    <w:rsid w:val="007C41CB"/>
    <w:rsid w:val="007D2F7D"/>
    <w:rsid w:val="007E4AB8"/>
    <w:rsid w:val="007E553D"/>
    <w:rsid w:val="007E7404"/>
    <w:rsid w:val="007F364B"/>
    <w:rsid w:val="008012D5"/>
    <w:rsid w:val="00805175"/>
    <w:rsid w:val="00813DC5"/>
    <w:rsid w:val="00815396"/>
    <w:rsid w:val="008220A5"/>
    <w:rsid w:val="00827DAF"/>
    <w:rsid w:val="00832145"/>
    <w:rsid w:val="008511C3"/>
    <w:rsid w:val="0086314C"/>
    <w:rsid w:val="008659A2"/>
    <w:rsid w:val="00884E35"/>
    <w:rsid w:val="00897A10"/>
    <w:rsid w:val="008C4125"/>
    <w:rsid w:val="008D0F9A"/>
    <w:rsid w:val="008D1A71"/>
    <w:rsid w:val="008E04E4"/>
    <w:rsid w:val="008E619B"/>
    <w:rsid w:val="008F3C1B"/>
    <w:rsid w:val="008F3C1D"/>
    <w:rsid w:val="00912EE5"/>
    <w:rsid w:val="00922201"/>
    <w:rsid w:val="00924010"/>
    <w:rsid w:val="00924068"/>
    <w:rsid w:val="0092444C"/>
    <w:rsid w:val="00925953"/>
    <w:rsid w:val="00927864"/>
    <w:rsid w:val="00931794"/>
    <w:rsid w:val="009617E8"/>
    <w:rsid w:val="00966EC4"/>
    <w:rsid w:val="00984180"/>
    <w:rsid w:val="00995E80"/>
    <w:rsid w:val="009A31B2"/>
    <w:rsid w:val="009B1FCB"/>
    <w:rsid w:val="009D151E"/>
    <w:rsid w:val="009E3ACA"/>
    <w:rsid w:val="009F0847"/>
    <w:rsid w:val="009F0A1D"/>
    <w:rsid w:val="009F0F36"/>
    <w:rsid w:val="00A045E5"/>
    <w:rsid w:val="00A06488"/>
    <w:rsid w:val="00A520AD"/>
    <w:rsid w:val="00A67BC7"/>
    <w:rsid w:val="00A72580"/>
    <w:rsid w:val="00A77740"/>
    <w:rsid w:val="00AC7ACF"/>
    <w:rsid w:val="00AD5B07"/>
    <w:rsid w:val="00AE1264"/>
    <w:rsid w:val="00AE479F"/>
    <w:rsid w:val="00AE5F7B"/>
    <w:rsid w:val="00AF2264"/>
    <w:rsid w:val="00B10917"/>
    <w:rsid w:val="00B15A0A"/>
    <w:rsid w:val="00B163B6"/>
    <w:rsid w:val="00B3300F"/>
    <w:rsid w:val="00B333CC"/>
    <w:rsid w:val="00B42923"/>
    <w:rsid w:val="00B44C9F"/>
    <w:rsid w:val="00B462B9"/>
    <w:rsid w:val="00B7252E"/>
    <w:rsid w:val="00BA3C40"/>
    <w:rsid w:val="00BA753A"/>
    <w:rsid w:val="00BA757B"/>
    <w:rsid w:val="00BA75E8"/>
    <w:rsid w:val="00BD1913"/>
    <w:rsid w:val="00BD20F3"/>
    <w:rsid w:val="00BD6637"/>
    <w:rsid w:val="00BE0E91"/>
    <w:rsid w:val="00BE5EE9"/>
    <w:rsid w:val="00BF1CB8"/>
    <w:rsid w:val="00BF4ED9"/>
    <w:rsid w:val="00C02102"/>
    <w:rsid w:val="00C03706"/>
    <w:rsid w:val="00C146A6"/>
    <w:rsid w:val="00C158E5"/>
    <w:rsid w:val="00C27174"/>
    <w:rsid w:val="00C36732"/>
    <w:rsid w:val="00C71D8C"/>
    <w:rsid w:val="00C84D73"/>
    <w:rsid w:val="00C9136D"/>
    <w:rsid w:val="00C9294F"/>
    <w:rsid w:val="00C965BB"/>
    <w:rsid w:val="00CF1253"/>
    <w:rsid w:val="00CF5EF0"/>
    <w:rsid w:val="00D12BA7"/>
    <w:rsid w:val="00D30015"/>
    <w:rsid w:val="00D371DB"/>
    <w:rsid w:val="00D65F1A"/>
    <w:rsid w:val="00D811B0"/>
    <w:rsid w:val="00D82C24"/>
    <w:rsid w:val="00D865B3"/>
    <w:rsid w:val="00DC1F99"/>
    <w:rsid w:val="00DD4449"/>
    <w:rsid w:val="00DD57A7"/>
    <w:rsid w:val="00E072CB"/>
    <w:rsid w:val="00E108D8"/>
    <w:rsid w:val="00E13920"/>
    <w:rsid w:val="00E167AF"/>
    <w:rsid w:val="00E4321B"/>
    <w:rsid w:val="00E446A8"/>
    <w:rsid w:val="00E46183"/>
    <w:rsid w:val="00E53302"/>
    <w:rsid w:val="00E6222B"/>
    <w:rsid w:val="00EA1965"/>
    <w:rsid w:val="00EB38B4"/>
    <w:rsid w:val="00EC16BF"/>
    <w:rsid w:val="00EE7B4F"/>
    <w:rsid w:val="00EF03B0"/>
    <w:rsid w:val="00F10D22"/>
    <w:rsid w:val="00F17A7A"/>
    <w:rsid w:val="00F2395F"/>
    <w:rsid w:val="00F268B9"/>
    <w:rsid w:val="00F51F57"/>
    <w:rsid w:val="00F65FF2"/>
    <w:rsid w:val="00F85CBA"/>
    <w:rsid w:val="00FA0F1E"/>
    <w:rsid w:val="00FB224B"/>
    <w:rsid w:val="00FE2A40"/>
    <w:rsid w:val="00FE3739"/>
    <w:rsid w:val="00FF1BB7"/>
    <w:rsid w:val="00FF5C56"/>
    <w:rsid w:val="03E89824"/>
    <w:rsid w:val="05314014"/>
    <w:rsid w:val="05413BE4"/>
    <w:rsid w:val="06346379"/>
    <w:rsid w:val="0AF448FC"/>
    <w:rsid w:val="23D0C3C7"/>
    <w:rsid w:val="253C96C3"/>
    <w:rsid w:val="277F0DA2"/>
    <w:rsid w:val="28B7DA51"/>
    <w:rsid w:val="2E6F3A46"/>
    <w:rsid w:val="303A1A7B"/>
    <w:rsid w:val="3058E3D7"/>
    <w:rsid w:val="34868A34"/>
    <w:rsid w:val="39214E83"/>
    <w:rsid w:val="3A0CCED9"/>
    <w:rsid w:val="3CD2BDA6"/>
    <w:rsid w:val="3D077405"/>
    <w:rsid w:val="3D547765"/>
    <w:rsid w:val="458733E2"/>
    <w:rsid w:val="48F30CBD"/>
    <w:rsid w:val="4AB1658E"/>
    <w:rsid w:val="4EDB492D"/>
    <w:rsid w:val="559E853B"/>
    <w:rsid w:val="5E790B39"/>
    <w:rsid w:val="6001BA02"/>
    <w:rsid w:val="6063D8F0"/>
    <w:rsid w:val="63EC54C2"/>
    <w:rsid w:val="6994A00B"/>
    <w:rsid w:val="6AD87110"/>
    <w:rsid w:val="719DC497"/>
    <w:rsid w:val="75C329B7"/>
    <w:rsid w:val="7CAC7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F56E"/>
  <w15:docId w15:val="{D5A66312-89C1-4E99-A0DC-4A6C0B9A2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2A9"/>
    <w:pPr>
      <w:spacing w:after="120"/>
    </w:pPr>
    <w:rPr>
      <w:rFonts w:ascii="Arial" w:eastAsia="Times New Roman" w:hAnsi="Arial" w:cs="Arial"/>
      <w:sz w:val="22"/>
    </w:rPr>
  </w:style>
  <w:style w:type="paragraph" w:styleId="Heading3">
    <w:name w:val="heading 3"/>
    <w:aliases w:val="Section"/>
    <w:basedOn w:val="Normal"/>
    <w:link w:val="Heading3Char"/>
    <w:uiPriority w:val="99"/>
    <w:qFormat/>
    <w:rsid w:val="00E072CB"/>
    <w:pPr>
      <w:keepNext/>
      <w:keepLines/>
      <w:spacing w:before="60" w:after="60"/>
      <w:jc w:val="both"/>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7212A9"/>
    <w:rPr>
      <w:rFonts w:cs="Times New Roman"/>
      <w:sz w:val="16"/>
    </w:rPr>
  </w:style>
  <w:style w:type="character" w:styleId="Hyperlink">
    <w:name w:val="Hyperlink"/>
    <w:basedOn w:val="DefaultParagraphFont"/>
    <w:uiPriority w:val="99"/>
    <w:rsid w:val="007212A9"/>
    <w:rPr>
      <w:rFonts w:cs="Times New Roman"/>
      <w:color w:val="0000FF"/>
      <w:u w:val="single"/>
    </w:rPr>
  </w:style>
  <w:style w:type="paragraph" w:styleId="CommentText">
    <w:name w:val="annotation text"/>
    <w:basedOn w:val="Normal"/>
    <w:link w:val="CommentTextChar"/>
    <w:semiHidden/>
    <w:rsid w:val="007212A9"/>
    <w:rPr>
      <w:sz w:val="20"/>
    </w:rPr>
  </w:style>
  <w:style w:type="character" w:customStyle="1" w:styleId="CommentTextChar">
    <w:name w:val="Comment Text Char"/>
    <w:basedOn w:val="DefaultParagraphFont"/>
    <w:link w:val="CommentText"/>
    <w:semiHidden/>
    <w:rsid w:val="007212A9"/>
    <w:rPr>
      <w:rFonts w:ascii="Arial" w:eastAsia="Times New Roman" w:hAnsi="Arial" w:cs="Arial"/>
      <w:sz w:val="20"/>
      <w:szCs w:val="20"/>
    </w:rPr>
  </w:style>
  <w:style w:type="character" w:customStyle="1" w:styleId="Style10pt">
    <w:name w:val="Style 10 pt"/>
    <w:basedOn w:val="DefaultParagraphFont"/>
    <w:uiPriority w:val="99"/>
    <w:rsid w:val="007212A9"/>
    <w:rPr>
      <w:rFonts w:ascii="Arial" w:hAnsi="Arial" w:cs="Times New Roman"/>
      <w:sz w:val="22"/>
    </w:rPr>
  </w:style>
  <w:style w:type="paragraph" w:styleId="BalloonText">
    <w:name w:val="Balloon Text"/>
    <w:basedOn w:val="Normal"/>
    <w:link w:val="BalloonTextChar"/>
    <w:uiPriority w:val="99"/>
    <w:semiHidden/>
    <w:unhideWhenUsed/>
    <w:rsid w:val="007212A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12A9"/>
    <w:rPr>
      <w:rFonts w:ascii="Tahoma" w:eastAsia="Times New Roman" w:hAnsi="Tahoma" w:cs="Tahoma"/>
      <w:sz w:val="16"/>
      <w:szCs w:val="16"/>
    </w:rPr>
  </w:style>
  <w:style w:type="paragraph" w:styleId="Header">
    <w:name w:val="header"/>
    <w:basedOn w:val="Normal"/>
    <w:link w:val="HeaderChar"/>
    <w:uiPriority w:val="99"/>
    <w:unhideWhenUsed/>
    <w:rsid w:val="007212A9"/>
    <w:pPr>
      <w:tabs>
        <w:tab w:val="center" w:pos="4680"/>
        <w:tab w:val="right" w:pos="9360"/>
      </w:tabs>
      <w:spacing w:after="0"/>
    </w:pPr>
  </w:style>
  <w:style w:type="character" w:customStyle="1" w:styleId="HeaderChar">
    <w:name w:val="Header Char"/>
    <w:basedOn w:val="DefaultParagraphFont"/>
    <w:link w:val="Header"/>
    <w:uiPriority w:val="99"/>
    <w:rsid w:val="007212A9"/>
    <w:rPr>
      <w:rFonts w:ascii="Arial" w:eastAsia="Times New Roman" w:hAnsi="Arial" w:cs="Arial"/>
      <w:szCs w:val="20"/>
    </w:rPr>
  </w:style>
  <w:style w:type="paragraph" w:styleId="Footer">
    <w:name w:val="footer"/>
    <w:basedOn w:val="Normal"/>
    <w:link w:val="FooterChar"/>
    <w:uiPriority w:val="99"/>
    <w:unhideWhenUsed/>
    <w:rsid w:val="007212A9"/>
    <w:pPr>
      <w:tabs>
        <w:tab w:val="center" w:pos="4680"/>
        <w:tab w:val="right" w:pos="9360"/>
      </w:tabs>
      <w:spacing w:after="0"/>
    </w:pPr>
  </w:style>
  <w:style w:type="character" w:customStyle="1" w:styleId="FooterChar">
    <w:name w:val="Footer Char"/>
    <w:basedOn w:val="DefaultParagraphFont"/>
    <w:link w:val="Footer"/>
    <w:uiPriority w:val="99"/>
    <w:rsid w:val="007212A9"/>
    <w:rPr>
      <w:rFonts w:ascii="Arial" w:eastAsia="Times New Roman" w:hAnsi="Arial" w:cs="Arial"/>
      <w:szCs w:val="20"/>
    </w:rPr>
  </w:style>
  <w:style w:type="paragraph" w:styleId="ListParagraph">
    <w:name w:val="List Paragraph"/>
    <w:basedOn w:val="Normal"/>
    <w:uiPriority w:val="34"/>
    <w:qFormat/>
    <w:rsid w:val="00EE7B4F"/>
    <w:pPr>
      <w:ind w:left="720"/>
    </w:pPr>
  </w:style>
  <w:style w:type="character" w:customStyle="1" w:styleId="Heading3Char">
    <w:name w:val="Heading 3 Char"/>
    <w:aliases w:val="Section Char"/>
    <w:basedOn w:val="DefaultParagraphFont"/>
    <w:link w:val="Heading3"/>
    <w:uiPriority w:val="99"/>
    <w:rsid w:val="00E072CB"/>
    <w:rPr>
      <w:rFonts w:ascii="Arial" w:eastAsia="Times New Roman" w:hAnsi="Arial" w:cs="Arial"/>
      <w:b/>
      <w:sz w:val="22"/>
    </w:rPr>
  </w:style>
  <w:style w:type="character" w:styleId="FollowedHyperlink">
    <w:name w:val="FollowedHyperlink"/>
    <w:basedOn w:val="DefaultParagraphFont"/>
    <w:uiPriority w:val="99"/>
    <w:semiHidden/>
    <w:unhideWhenUsed/>
    <w:rsid w:val="00FF1BB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00787"/>
    <w:rPr>
      <w:b/>
      <w:bCs/>
    </w:rPr>
  </w:style>
  <w:style w:type="character" w:customStyle="1" w:styleId="CommentSubjectChar">
    <w:name w:val="Comment Subject Char"/>
    <w:basedOn w:val="CommentTextChar"/>
    <w:link w:val="CommentSubject"/>
    <w:uiPriority w:val="99"/>
    <w:semiHidden/>
    <w:rsid w:val="00300787"/>
    <w:rPr>
      <w:rFonts w:ascii="Arial" w:eastAsia="Times New Roman" w:hAnsi="Arial" w:cs="Arial"/>
      <w:b/>
      <w:bCs/>
      <w:sz w:val="20"/>
      <w:szCs w:val="20"/>
    </w:rPr>
  </w:style>
  <w:style w:type="table" w:styleId="ListTable3">
    <w:name w:val="List Table 3"/>
    <w:basedOn w:val="TableNormal"/>
    <w:uiPriority w:val="48"/>
    <w:rsid w:val="0044771C"/>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Grid">
    <w:name w:val="Table Grid"/>
    <w:basedOn w:val="TableNormal"/>
    <w:uiPriority w:val="59"/>
    <w:rsid w:val="004477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table" w:styleId="TableList4">
    <w:name w:val="Table List 4"/>
    <w:basedOn w:val="TableNormal"/>
    <w:uiPriority w:val="99"/>
    <w:semiHidden/>
    <w:unhideWhenUsed/>
    <w:rsid w:val="004A1BF8"/>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GridLight">
    <w:name w:val="Grid Table Light"/>
    <w:basedOn w:val="TableNormal"/>
    <w:uiPriority w:val="40"/>
    <w:rsid w:val="004477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EF03B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EF03B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3D33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table" w:customStyle="1" w:styleId="TableGrid2">
    <w:name w:val="Table Grid2"/>
    <w:basedOn w:val="TableNormal"/>
    <w:next w:val="TableGrid"/>
    <w:uiPriority w:val="39"/>
    <w:rsid w:val="003D33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table" w:customStyle="1" w:styleId="TableGrid3">
    <w:name w:val="Table Grid3"/>
    <w:basedOn w:val="TableNormal"/>
    <w:next w:val="TableGrid"/>
    <w:uiPriority w:val="59"/>
    <w:rsid w:val="00984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table" w:customStyle="1" w:styleId="TableGrid4">
    <w:name w:val="Table Grid4"/>
    <w:basedOn w:val="TableNormal"/>
    <w:next w:val="TableGrid"/>
    <w:uiPriority w:val="59"/>
    <w:rsid w:val="00984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table" w:customStyle="1" w:styleId="TableGrid5">
    <w:name w:val="Table Grid5"/>
    <w:basedOn w:val="TableNormal"/>
    <w:next w:val="TableGrid"/>
    <w:uiPriority w:val="59"/>
    <w:rsid w:val="00630D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4429ED"/>
    <w:rPr>
      <w:rFonts w:ascii="Arial" w:eastAsia="Times New Roman"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58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ListForm</Display>
  <Edit>ListForm</Edit>
  <New>ListForm</New>
</FormTemplates>
</file>

<file path=customXml/item4.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984571-4BE4-4A6C-B8D6-B968839549F0}">
  <ds:schemaRefs>
    <ds:schemaRef ds:uri="http://schemas.openxmlformats.org/officeDocument/2006/bibliography"/>
  </ds:schemaRefs>
</ds:datastoreItem>
</file>

<file path=customXml/itemProps2.xml><?xml version="1.0" encoding="utf-8"?>
<ds:datastoreItem xmlns:ds="http://schemas.openxmlformats.org/officeDocument/2006/customXml" ds:itemID="{F04099F0-BE0C-4C09-A005-3CF78F619706}">
  <ds:schemaRefs>
    <ds:schemaRef ds:uri="http://purl.org/dc/dcmitype/"/>
    <ds:schemaRef ds:uri="http://schemas.microsoft.com/office/2006/metadata/properties"/>
    <ds:schemaRef ds:uri="http://schemas.microsoft.com/office/2006/documentManagement/types"/>
    <ds:schemaRef ds:uri="http://purl.org/dc/terms/"/>
    <ds:schemaRef ds:uri="http://purl.org/dc/elements/1.1/"/>
    <ds:schemaRef ds:uri="http://www.w3.org/XML/1998/namespace"/>
    <ds:schemaRef ds:uri="http://schemas.microsoft.com/sharepoint/v3"/>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5EC046BD-F92F-45AF-AC6F-86E7104ABB94}">
  <ds:schemaRefs>
    <ds:schemaRef ds:uri="http://schemas.microsoft.com/sharepoint/v3/contenttype/forms"/>
  </ds:schemaRefs>
</ds:datastoreItem>
</file>

<file path=customXml/itemProps4.xml><?xml version="1.0" encoding="utf-8"?>
<ds:datastoreItem xmlns:ds="http://schemas.openxmlformats.org/officeDocument/2006/customXml" ds:itemID="{54ADD79B-6247-4CC6-B20A-BBB79FE23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89</Words>
  <Characters>6778</Characters>
  <Application>Microsoft Office Word</Application>
  <DocSecurity>0</DocSecurity>
  <Lines>56</Lines>
  <Paragraphs>15</Paragraphs>
  <ScaleCrop>false</ScaleCrop>
  <Company>California Energy Commission</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Oliver@energy.ca.gov</dc:creator>
  <cp:keywords/>
  <cp:lastModifiedBy>Hockaday, Angela@Energy</cp:lastModifiedBy>
  <cp:revision>6</cp:revision>
  <dcterms:created xsi:type="dcterms:W3CDTF">2022-11-02T16:07:00Z</dcterms:created>
  <dcterms:modified xsi:type="dcterms:W3CDTF">2022-11-0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61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SharedWithUsers">
    <vt:lpwstr/>
  </property>
  <property fmtid="{D5CDD505-2E9C-101B-9397-08002B2CF9AE}" pid="9" name="TriggerFlowInfo">
    <vt:lpwstr/>
  </property>
  <property fmtid="{D5CDD505-2E9C-101B-9397-08002B2CF9AE}" pid="10" name="TemplateUrl">
    <vt:lpwstr/>
  </property>
  <property fmtid="{D5CDD505-2E9C-101B-9397-08002B2CF9AE}" pid="11" name="lcf76f155ced4ddcb4097134ff3c332f">
    <vt:lpwstr/>
  </property>
  <property fmtid="{D5CDD505-2E9C-101B-9397-08002B2CF9AE}" pid="12" name="TaxCatchAll">
    <vt:lpwstr/>
  </property>
  <property fmtid="{D5CDD505-2E9C-101B-9397-08002B2CF9AE}" pid="13" name="GrammarlyDocumentId">
    <vt:lpwstr>3bdb2b66c62da1a9b6bda673111258608f5eda17cbf9ee47c433ec3f3b56ebe3</vt:lpwstr>
  </property>
</Properties>
</file>